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3A343" w14:textId="108D5B9C" w:rsidR="008B085D" w:rsidDel="003D2C08" w:rsidRDefault="003D2C08" w:rsidP="008B085D">
      <w:pPr>
        <w:jc w:val="both"/>
        <w:rPr>
          <w:del w:id="0" w:author="Richard Wallis" w:date="2023-07-14T08:15:00Z"/>
          <w:highlight w:val="green"/>
        </w:rPr>
      </w:pPr>
      <w:ins w:id="1" w:author="Richard Wallis" w:date="2023-07-14T08:18:00Z">
        <w:r>
          <w:rPr>
            <w:rFonts w:eastAsia="Times New Roman"/>
            <w:noProof/>
            <w:color w:val="000000"/>
            <w:sz w:val="24"/>
            <w:szCs w:val="24"/>
          </w:rPr>
          <w:drawing>
            <wp:anchor distT="0" distB="0" distL="114300" distR="114300" simplePos="0" relativeHeight="251663360" behindDoc="0" locked="0" layoutInCell="1" allowOverlap="1" wp14:anchorId="49C96C4C" wp14:editId="1A002865">
              <wp:simplePos x="0" y="0"/>
              <wp:positionH relativeFrom="margin">
                <wp:align>right</wp:align>
              </wp:positionH>
              <wp:positionV relativeFrom="paragraph">
                <wp:posOffset>77470</wp:posOffset>
              </wp:positionV>
              <wp:extent cx="302895" cy="301625"/>
              <wp:effectExtent l="0" t="0" r="1905" b="3175"/>
              <wp:wrapSquare wrapText="bothSides"/>
              <wp:docPr id="2" name="Picture 2" descr="cid:8bf5cd0c-5f86-4580-934a-74d76a5ef6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8bf5cd0c-5f86-4580-934a-74d76a5ef61e"/>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02895" cy="301625"/>
                      </a:xfrm>
                      <a:prstGeom prst="rect">
                        <a:avLst/>
                      </a:prstGeom>
                      <a:noFill/>
                      <a:ln>
                        <a:noFill/>
                      </a:ln>
                    </pic:spPr>
                  </pic:pic>
                </a:graphicData>
              </a:graphic>
              <wp14:sizeRelH relativeFrom="page">
                <wp14:pctWidth>0</wp14:pctWidth>
              </wp14:sizeRelH>
              <wp14:sizeRelV relativeFrom="page">
                <wp14:pctHeight>0</wp14:pctHeight>
              </wp14:sizeRelV>
            </wp:anchor>
          </w:drawing>
        </w:r>
      </w:ins>
      <w:ins w:id="2" w:author="Richard Wallis" w:date="2023-07-14T08:17:00Z">
        <w:r>
          <w:rPr>
            <w:rFonts w:eastAsia="Times New Roman"/>
            <w:noProof/>
            <w:color w:val="000000"/>
            <w:sz w:val="24"/>
            <w:szCs w:val="24"/>
          </w:rPr>
          <w:drawing>
            <wp:anchor distT="0" distB="0" distL="114300" distR="114300" simplePos="0" relativeHeight="251661312" behindDoc="0" locked="0" layoutInCell="1" allowOverlap="1" wp14:anchorId="4A214053" wp14:editId="3C0DB4E5">
              <wp:simplePos x="0" y="0"/>
              <wp:positionH relativeFrom="margin">
                <wp:posOffset>2616064</wp:posOffset>
              </wp:positionH>
              <wp:positionV relativeFrom="paragraph">
                <wp:posOffset>508224</wp:posOffset>
              </wp:positionV>
              <wp:extent cx="302895" cy="301625"/>
              <wp:effectExtent l="0" t="0" r="1905" b="3175"/>
              <wp:wrapSquare wrapText="bothSides"/>
              <wp:docPr id="22" name="Picture 22" descr="cid:8bf5cd0c-5f86-4580-934a-74d76a5ef6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8bf5cd0c-5f86-4580-934a-74d76a5ef61e"/>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02895" cy="301625"/>
                      </a:xfrm>
                      <a:prstGeom prst="rect">
                        <a:avLst/>
                      </a:prstGeom>
                      <a:noFill/>
                      <a:ln>
                        <a:noFill/>
                      </a:ln>
                    </pic:spPr>
                  </pic:pic>
                </a:graphicData>
              </a:graphic>
              <wp14:sizeRelH relativeFrom="page">
                <wp14:pctWidth>0</wp14:pctWidth>
              </wp14:sizeRelH>
              <wp14:sizeRelV relativeFrom="page">
                <wp14:pctHeight>0</wp14:pctHeight>
              </wp14:sizeRelV>
            </wp:anchor>
          </w:drawing>
        </w:r>
      </w:ins>
      <w:del w:id="3" w:author="Richard Wallis" w:date="2023-07-14T08:15:00Z">
        <w:r w:rsidR="008B085D" w:rsidDel="003D2C08">
          <w:rPr>
            <w:highlight w:val="green"/>
          </w:rPr>
          <w:delText xml:space="preserve">Note that this document is a </w:delText>
        </w:r>
        <w:r w:rsidR="008B085D" w:rsidDel="003D2C08">
          <w:rPr>
            <w:b/>
            <w:bCs/>
            <w:highlight w:val="green"/>
          </w:rPr>
          <w:delText>template only</w:delText>
        </w:r>
        <w:r w:rsidR="008B085D" w:rsidDel="003D2C08">
          <w:rPr>
            <w:highlight w:val="green"/>
          </w:rPr>
          <w:delText xml:space="preserve"> and needs to be customised for your school setting. It is important to work with school council and relevant school staff</w:delText>
        </w:r>
        <w:r w:rsidR="008B085D" w:rsidDel="003D2C08">
          <w:rPr>
            <w:color w:val="00B050"/>
            <w:highlight w:val="green"/>
          </w:rPr>
          <w:delText xml:space="preserve"> </w:delText>
        </w:r>
        <w:r w:rsidR="008B085D" w:rsidDel="003D2C08">
          <w:rPr>
            <w:highlight w:val="green"/>
          </w:rPr>
          <w:delText>when developing or updating this policy to ensure the content reflects the circumstances of your school community. If you are concerned that you may be making changes to aspects of the template that are a DET or legal requirement, please contact the Operational Policy</w:delText>
        </w:r>
        <w:r w:rsidR="00735DC4" w:rsidDel="003D2C08">
          <w:rPr>
            <w:highlight w:val="green"/>
          </w:rPr>
          <w:delText>, School Engagement</w:delText>
        </w:r>
        <w:r w:rsidR="008B085D" w:rsidDel="003D2C08">
          <w:rPr>
            <w:highlight w:val="green"/>
          </w:rPr>
          <w:delText xml:space="preserve"> and </w:delText>
        </w:r>
        <w:r w:rsidR="00735DC4" w:rsidDel="003D2C08">
          <w:rPr>
            <w:highlight w:val="green"/>
          </w:rPr>
          <w:delText xml:space="preserve">Compliance </w:delText>
        </w:r>
        <w:r w:rsidR="00370969" w:rsidDel="003D2C08">
          <w:rPr>
            <w:highlight w:val="green"/>
          </w:rPr>
          <w:delText xml:space="preserve">(OPSEC) </w:delText>
        </w:r>
        <w:r w:rsidR="00735DC4" w:rsidDel="003D2C08">
          <w:rPr>
            <w:highlight w:val="green"/>
          </w:rPr>
          <w:delText>Division</w:delText>
        </w:r>
        <w:r w:rsidR="008B085D" w:rsidDel="003D2C08">
          <w:rPr>
            <w:highlight w:val="green"/>
          </w:rPr>
          <w:delText xml:space="preserve"> for assistance on:</w:delText>
        </w:r>
      </w:del>
    </w:p>
    <w:p w14:paraId="118AF4E5" w14:textId="22D29D0A" w:rsidR="008B085D" w:rsidDel="003D2C08" w:rsidRDefault="008B085D" w:rsidP="008B085D">
      <w:pPr>
        <w:pStyle w:val="ListParagraph"/>
        <w:numPr>
          <w:ilvl w:val="0"/>
          <w:numId w:val="19"/>
        </w:numPr>
        <w:spacing w:line="256" w:lineRule="auto"/>
        <w:jc w:val="both"/>
        <w:rPr>
          <w:del w:id="4" w:author="Richard Wallis" w:date="2023-07-14T08:15:00Z"/>
          <w:highlight w:val="green"/>
        </w:rPr>
      </w:pPr>
      <w:del w:id="5" w:author="Richard Wallis" w:date="2023-07-14T08:15:00Z">
        <w:r w:rsidDel="003D2C08">
          <w:rPr>
            <w:highlight w:val="green"/>
          </w:rPr>
          <w:delText xml:space="preserve">03 7022 1888 or </w:delText>
        </w:r>
      </w:del>
    </w:p>
    <w:p w14:paraId="3749430F" w14:textId="6DE206CE" w:rsidR="008B085D" w:rsidRPr="008B085D" w:rsidDel="003D2C08" w:rsidRDefault="00EE6C29" w:rsidP="008B085D">
      <w:pPr>
        <w:pStyle w:val="ListParagraph"/>
        <w:numPr>
          <w:ilvl w:val="0"/>
          <w:numId w:val="19"/>
        </w:numPr>
        <w:spacing w:line="256" w:lineRule="auto"/>
        <w:jc w:val="both"/>
        <w:rPr>
          <w:del w:id="6" w:author="Richard Wallis" w:date="2023-07-14T08:15:00Z"/>
          <w:highlight w:val="green"/>
        </w:rPr>
      </w:pPr>
      <w:del w:id="7" w:author="Richard Wallis" w:date="2023-07-14T08:15:00Z">
        <w:r w:rsidDel="003D2C08">
          <w:fldChar w:fldCharType="begin"/>
        </w:r>
        <w:r w:rsidDel="003D2C08">
          <w:delInstrText xml:space="preserve"> HYPERLINK "mailto:pal.support@education.vic.gov.au" </w:delInstrText>
        </w:r>
        <w:r w:rsidDel="003D2C08">
          <w:fldChar w:fldCharType="separate"/>
        </w:r>
        <w:r w:rsidR="008B085D" w:rsidDel="003D2C08">
          <w:rPr>
            <w:rStyle w:val="Hyperlink"/>
            <w:highlight w:val="green"/>
          </w:rPr>
          <w:delText>pal.support@education.vic.gov.au</w:delText>
        </w:r>
        <w:r w:rsidDel="003D2C08">
          <w:rPr>
            <w:rStyle w:val="Hyperlink"/>
            <w:highlight w:val="green"/>
          </w:rPr>
          <w:fldChar w:fldCharType="end"/>
        </w:r>
        <w:r w:rsidR="008B085D" w:rsidDel="003D2C08">
          <w:rPr>
            <w:highlight w:val="green"/>
          </w:rPr>
          <w:delText xml:space="preserve">  </w:delText>
        </w:r>
      </w:del>
    </w:p>
    <w:p w14:paraId="3A0A55D1" w14:textId="7EC8213D" w:rsidR="00CC37FC" w:rsidRPr="00F3262A" w:rsidDel="003D2C08" w:rsidRDefault="00CB639B" w:rsidP="0073551D">
      <w:pPr>
        <w:rPr>
          <w:del w:id="8" w:author="Richard Wallis" w:date="2023-07-14T08:15:00Z"/>
        </w:rPr>
      </w:pPr>
      <w:del w:id="9" w:author="Richard Wallis" w:date="2023-07-14T08:15:00Z">
        <w:r w:rsidRPr="00F3262A" w:rsidDel="003D2C08">
          <w:rPr>
            <w:rStyle w:val="normaltextrun"/>
            <w:rFonts w:ascii="Calibri" w:hAnsi="Calibri" w:cs="Segoe UI"/>
            <w:shd w:val="clear" w:color="auto" w:fill="00FF00"/>
          </w:rPr>
          <w:delText>Reminder: The Department’s Policy and Advisory Library (PAL) was launched in June 2020. When you are reviewing and updating your own local version of this template policy make sure you update the links to Department policy at the same time. All Department policy for schools is now on PAL.</w:delText>
        </w:r>
      </w:del>
    </w:p>
    <w:p w14:paraId="0310F8C1" w14:textId="68711FA0" w:rsidR="00A009E0" w:rsidRPr="00617B5C" w:rsidDel="003D2C08" w:rsidRDefault="00A009E0" w:rsidP="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del w:id="10" w:author="Richard Wallis" w:date="2023-07-14T08:17:00Z"/>
          <w:rFonts w:asciiTheme="majorHAnsi" w:eastAsiaTheme="majorEastAsia" w:hAnsiTheme="majorHAnsi" w:cstheme="majorBidi"/>
          <w:b/>
          <w:color w:val="5B9BD5" w:themeColor="accent1"/>
          <w:sz w:val="44"/>
          <w:szCs w:val="32"/>
        </w:rPr>
      </w:pPr>
      <w:del w:id="11" w:author="Richard Wallis" w:date="2023-07-14T08:17:00Z">
        <w:r w:rsidDel="003D2C08">
          <w:rPr>
            <w:rFonts w:asciiTheme="majorHAnsi" w:eastAsiaTheme="majorEastAsia" w:hAnsiTheme="majorHAnsi" w:cstheme="majorBidi"/>
            <w:b/>
            <w:color w:val="5B9BD5" w:themeColor="accent1"/>
            <w:sz w:val="44"/>
            <w:szCs w:val="32"/>
          </w:rPr>
          <w:delText>VISITORS POLICY</w:delText>
        </w:r>
      </w:del>
    </w:p>
    <w:p w14:paraId="47DAE6EA" w14:textId="53BDECAA" w:rsidR="00DD683D" w:rsidRPr="00370969" w:rsidDel="003D2C08" w:rsidRDefault="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del w:id="12" w:author="Richard Wallis" w:date="2023-07-14T08:16:00Z"/>
          <w:bCs/>
          <w:highlight w:val="green"/>
        </w:rPr>
        <w:pPrChange w:id="13" w:author="Richard Wallis" w:date="2023-07-14T08:17:00Z">
          <w:pPr>
            <w:spacing w:before="40" w:after="240"/>
            <w:jc w:val="both"/>
          </w:pPr>
        </w:pPrChange>
      </w:pPr>
      <w:del w:id="14" w:author="Richard Wallis" w:date="2023-07-14T08:16:00Z">
        <w:r w:rsidRPr="00370969" w:rsidDel="003D2C08">
          <w:rPr>
            <w:bCs/>
            <w:highlight w:val="green"/>
          </w:rPr>
          <w:delText xml:space="preserve">The text in this template policy should be amended where indicated in yellow. Please ensure that you insert information relevant to your school where prompted in </w:delText>
        </w:r>
        <w:r w:rsidRPr="00370969" w:rsidDel="003D2C08">
          <w:rPr>
            <w:bCs/>
            <w:highlight w:val="yellow"/>
          </w:rPr>
          <w:delText>yellow</w:delText>
        </w:r>
        <w:r w:rsidRPr="00370969" w:rsidDel="003D2C08">
          <w:rPr>
            <w:bCs/>
            <w:highlight w:val="green"/>
          </w:rPr>
          <w:delText>, and amend references to “Example School” so that they are replaced with your school name. You are encouraged to amend the font and text styles used in this template to reflect your school colours/style, and include your school logo.</w:delText>
        </w:r>
      </w:del>
    </w:p>
    <w:p w14:paraId="774ABFFF" w14:textId="07209E1A" w:rsidR="00374B13" w:rsidDel="003D2C08" w:rsidRDefault="00DD683D">
      <w:pPr>
        <w:pStyle w:val="ListParagraph"/>
        <w:rPr>
          <w:del w:id="15" w:author="Richard Wallis" w:date="2023-07-14T08:16:00Z"/>
          <w:rFonts w:ascii="Calibri" w:eastAsia="Calibri" w:hAnsi="Calibri" w:cs="Calibri"/>
          <w:b/>
          <w:bCs/>
          <w:color w:val="0B0C1D"/>
          <w:highlight w:val="green"/>
          <w:lang w:val="en"/>
        </w:rPr>
        <w:pPrChange w:id="16" w:author="Richard Wallis" w:date="2023-07-14T08:17:00Z">
          <w:pPr>
            <w:spacing w:before="40" w:after="240"/>
            <w:jc w:val="both"/>
          </w:pPr>
        </w:pPrChange>
      </w:pPr>
      <w:del w:id="17" w:author="Richard Wallis" w:date="2023-07-14T08:16:00Z">
        <w:r w:rsidRPr="003253A5" w:rsidDel="003D2C08">
          <w:rPr>
            <w:rFonts w:ascii="Calibri" w:eastAsia="Calibri" w:hAnsi="Calibri" w:cs="Calibri"/>
            <w:b/>
            <w:bCs/>
            <w:highlight w:val="green"/>
            <w:lang w:val="en"/>
          </w:rPr>
          <w:delText>All information highlighted in green is for instructional purposes only and should be removed from the final document</w:delText>
        </w:r>
        <w:r w:rsidRPr="003253A5" w:rsidDel="003D2C08">
          <w:rPr>
            <w:rFonts w:ascii="Calibri" w:eastAsia="Calibri" w:hAnsi="Calibri" w:cs="Calibri"/>
            <w:b/>
            <w:bCs/>
            <w:color w:val="0B0C1D"/>
            <w:highlight w:val="green"/>
            <w:lang w:val="en"/>
          </w:rPr>
          <w:delText>.</w:delText>
        </w:r>
      </w:del>
    </w:p>
    <w:p w14:paraId="03C2A6B0" w14:textId="2E541B6A" w:rsidR="00A27BC9" w:rsidDel="003D2C08" w:rsidRDefault="00A27BC9">
      <w:pPr>
        <w:pStyle w:val="ListParagraph"/>
        <w:rPr>
          <w:del w:id="18" w:author="Richard Wallis" w:date="2023-07-14T08:16:00Z"/>
        </w:rPr>
        <w:pPrChange w:id="19" w:author="Richard Wallis" w:date="2023-07-14T08:17:00Z">
          <w:pPr>
            <w:jc w:val="both"/>
          </w:pPr>
        </w:pPrChange>
      </w:pPr>
      <w:del w:id="20" w:author="Richard Wallis" w:date="2023-07-14T08:16:00Z">
        <w:r w:rsidDel="003D2C08">
          <w:rPr>
            <w:highlight w:val="green"/>
          </w:rPr>
          <w:delText>[NOTE:</w:delText>
        </w:r>
        <w:r w:rsidDel="003D2C08">
          <w:rPr>
            <w:b/>
            <w:bCs/>
            <w:highlight w:val="green"/>
          </w:rPr>
          <w:delText xml:space="preserve"> </w:delText>
        </w:r>
        <w:r w:rsidDel="003D2C08">
          <w:rPr>
            <w:highlight w:val="green"/>
          </w:rPr>
          <w:delText>The Department covers the costs of a range of interpreting and translation services to support schools to communicate key information to parents with limited or no English language skills about their child’s education. Schools must follow the Department’s policy and guidance on using these services:  </w:delText>
        </w:r>
        <w:r w:rsidR="00EE6C29" w:rsidDel="003D2C08">
          <w:fldChar w:fldCharType="begin"/>
        </w:r>
        <w:r w:rsidR="00EE6C29" w:rsidDel="003D2C08">
          <w:delInstrText xml:space="preserve"> HYPERLINK "https://www2.education.vic.gov.au/pal/interpreting-and-translation-services/policy" </w:delInstrText>
        </w:r>
        <w:r w:rsidR="00EE6C29" w:rsidDel="003D2C08">
          <w:fldChar w:fldCharType="separate"/>
        </w:r>
        <w:r w:rsidDel="003D2C08">
          <w:rPr>
            <w:rStyle w:val="Hyperlink"/>
            <w:highlight w:val="green"/>
          </w:rPr>
          <w:delText>Interpreting and Translation Services</w:delText>
        </w:r>
        <w:r w:rsidR="00EE6C29" w:rsidDel="003D2C08">
          <w:rPr>
            <w:rStyle w:val="Hyperlink"/>
            <w:highlight w:val="green"/>
          </w:rPr>
          <w:fldChar w:fldCharType="end"/>
        </w:r>
        <w:r w:rsidDel="003D2C08">
          <w:rPr>
            <w:highlight w:val="green"/>
          </w:rPr>
          <w:delText xml:space="preserve">.  Translation of school policies are not covered by the Department funded service because they fall outside of the categories of work which are supported, as set out in the guidance chapter </w:delText>
        </w:r>
        <w:r w:rsidR="00EE6C29" w:rsidDel="003D2C08">
          <w:fldChar w:fldCharType="begin"/>
        </w:r>
        <w:r w:rsidR="00EE6C29" w:rsidDel="003D2C08">
          <w:delInstrText xml:space="preserve"> HYPERLINK "https://www2.education.vic.gov.au/pal/interpreting-and-translation-services/guidance/translation-assignments" </w:delInstrText>
        </w:r>
        <w:r w:rsidR="00EE6C29" w:rsidDel="003D2C08">
          <w:fldChar w:fldCharType="separate"/>
        </w:r>
        <w:r w:rsidDel="003D2C08">
          <w:rPr>
            <w:rStyle w:val="Hyperlink"/>
            <w:highlight w:val="green"/>
          </w:rPr>
          <w:delText>Translation assignments</w:delText>
        </w:r>
        <w:r w:rsidR="00EE6C29" w:rsidDel="003D2C08">
          <w:rPr>
            <w:rStyle w:val="Hyperlink"/>
            <w:highlight w:val="green"/>
          </w:rPr>
          <w:fldChar w:fldCharType="end"/>
        </w:r>
        <w:r w:rsidDel="003D2C08">
          <w:rPr>
            <w:highlight w:val="green"/>
          </w:rPr>
          <w:delText>. However, schools can consider the Department funded service for support in interpreting the information in this policy in a meeting or telephone call between the parent/carer and school. While it is not mandatory to include the below section on ‘Help for non-English speakers’ in this policy, it is important to ensure all families are aware of interpreting and translation services available to them through the school.]</w:delText>
        </w:r>
        <w:r w:rsidDel="003D2C08">
          <w:delText xml:space="preserve"> </w:delText>
        </w:r>
      </w:del>
    </w:p>
    <w:p w14:paraId="5D8171BF" w14:textId="3B8A6391" w:rsidR="00A27BC9" w:rsidDel="003D2C08" w:rsidRDefault="00DE0E27">
      <w:pPr>
        <w:pStyle w:val="ListParagraph"/>
        <w:rPr>
          <w:del w:id="21" w:author="Richard Wallis" w:date="2023-07-14T08:16:00Z"/>
          <w:b/>
          <w:bCs/>
          <w:highlight w:val="yellow"/>
        </w:rPr>
        <w:pPrChange w:id="22" w:author="Richard Wallis" w:date="2023-07-14T08:17:00Z">
          <w:pPr/>
        </w:pPrChange>
      </w:pPr>
      <w:bookmarkStart w:id="23" w:name="_Toc528849074"/>
      <w:del w:id="24" w:author="Richard Wallis" w:date="2023-07-14T08:16:00Z">
        <w:r w:rsidDel="003D2C08">
          <w:rPr>
            <w:noProof/>
          </w:rPr>
          <w:drawing>
            <wp:anchor distT="0" distB="0" distL="114300" distR="114300" simplePos="0" relativeHeight="251659264" behindDoc="0" locked="0" layoutInCell="1" allowOverlap="1" wp14:anchorId="7C5DE2D3" wp14:editId="6B9563FF">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23"/>
        <w:r w:rsidR="00A27BC9" w:rsidDel="003D2C08">
          <w:rPr>
            <w:b/>
            <w:bCs/>
            <w:highlight w:val="yellow"/>
          </w:rPr>
          <w:delText>Help for non-English speakers</w:delText>
        </w:r>
      </w:del>
    </w:p>
    <w:p w14:paraId="49F594FD" w14:textId="6F4312B0" w:rsidR="00A27BC9" w:rsidDel="003D2C08" w:rsidRDefault="00A27BC9">
      <w:pPr>
        <w:pStyle w:val="ListParagraph"/>
        <w:rPr>
          <w:del w:id="25" w:author="Richard Wallis" w:date="2023-07-14T08:16:00Z"/>
        </w:rPr>
        <w:pPrChange w:id="26" w:author="Richard Wallis" w:date="2023-07-14T08:17:00Z">
          <w:pPr/>
        </w:pPrChange>
      </w:pPr>
      <w:del w:id="27" w:author="Richard Wallis" w:date="2023-07-14T08:16:00Z">
        <w:r w:rsidDel="003D2C08">
          <w:rPr>
            <w:highlight w:val="yellow"/>
          </w:rPr>
          <w:delText>If you need help to understand the information in this policy please contact [insert school contact details</w:delText>
        </w:r>
        <w:r w:rsidR="00FA7B1B" w:rsidRPr="00FA7B1B" w:rsidDel="003D2C08">
          <w:rPr>
            <w:highlight w:val="yellow"/>
          </w:rPr>
          <w:delText>]</w:delText>
        </w:r>
        <w:r w:rsidRPr="00FA7B1B" w:rsidDel="003D2C08">
          <w:rPr>
            <w:highlight w:val="yellow"/>
          </w:rPr>
          <w:delText>.</w:delText>
        </w:r>
      </w:del>
    </w:p>
    <w:p w14:paraId="243E43FA" w14:textId="7B30D695" w:rsidR="00A27BC9" w:rsidRPr="00F3262A" w:rsidDel="003D2C08" w:rsidRDefault="00A27BC9">
      <w:pPr>
        <w:pStyle w:val="ListParagraph"/>
        <w:rPr>
          <w:del w:id="28" w:author="Richard Wallis" w:date="2023-07-14T08:16:00Z"/>
          <w:b/>
          <w:highlight w:val="green"/>
        </w:rPr>
        <w:pPrChange w:id="29" w:author="Richard Wallis" w:date="2023-07-14T08:17:00Z">
          <w:pPr>
            <w:spacing w:before="40" w:after="240"/>
            <w:jc w:val="both"/>
          </w:pPr>
        </w:pPrChange>
      </w:pPr>
    </w:p>
    <w:p w14:paraId="2032776B" w14:textId="14EC2FA8" w:rsidR="00524943" w:rsidRPr="005B3171" w:rsidDel="003D2C08" w:rsidRDefault="0041574C">
      <w:pPr>
        <w:pStyle w:val="ListParagraph"/>
        <w:rPr>
          <w:del w:id="30" w:author="Richard Wallis" w:date="2023-07-14T08:17:00Z"/>
          <w:b/>
          <w:caps/>
          <w:color w:val="5B9BD5" w:themeColor="accent1"/>
        </w:rPr>
        <w:pPrChange w:id="31" w:author="Richard Wallis" w:date="2023-07-14T08:17:00Z">
          <w:pPr>
            <w:pStyle w:val="Heading2"/>
            <w:spacing w:after="240" w:line="240" w:lineRule="auto"/>
            <w:jc w:val="both"/>
          </w:pPr>
        </w:pPrChange>
      </w:pPr>
      <w:del w:id="32" w:author="Richard Wallis" w:date="2023-07-14T08:17:00Z">
        <w:r w:rsidRPr="008A5B2E" w:rsidDel="003D2C08">
          <w:rPr>
            <w:b/>
            <w:caps/>
            <w:color w:val="5B9BD5" w:themeColor="accent1"/>
          </w:rPr>
          <w:delText>Purpose</w:delText>
        </w:r>
      </w:del>
    </w:p>
    <w:p w14:paraId="0D5353F7" w14:textId="706FEABE" w:rsidR="003D2C08" w:rsidRPr="00617B5C" w:rsidRDefault="003D2C08" w:rsidP="003D2C08">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ins w:id="33" w:author="Richard Wallis" w:date="2023-07-14T08:16:00Z"/>
          <w:rFonts w:asciiTheme="majorHAnsi" w:eastAsiaTheme="majorEastAsia" w:hAnsiTheme="majorHAnsi" w:cstheme="majorBidi"/>
          <w:b/>
          <w:color w:val="5B9BD5" w:themeColor="accent1"/>
          <w:sz w:val="44"/>
          <w:szCs w:val="32"/>
        </w:rPr>
      </w:pPr>
      <w:ins w:id="34" w:author="Richard Wallis" w:date="2023-07-14T08:16:00Z">
        <w:r>
          <w:rPr>
            <w:rFonts w:asciiTheme="majorHAnsi" w:eastAsiaTheme="majorEastAsia" w:hAnsiTheme="majorHAnsi" w:cstheme="majorBidi"/>
            <w:b/>
            <w:color w:val="5B9BD5" w:themeColor="accent1"/>
            <w:sz w:val="44"/>
            <w:szCs w:val="32"/>
          </w:rPr>
          <w:t>VISITORS POLICY</w:t>
        </w:r>
      </w:ins>
    </w:p>
    <w:p w14:paraId="50C8F5EC" w14:textId="519F9590" w:rsidR="003D2C08" w:rsidRPr="005B3171" w:rsidRDefault="003D2C08" w:rsidP="003D2C08">
      <w:pPr>
        <w:pStyle w:val="Heading2"/>
        <w:spacing w:after="240" w:line="240" w:lineRule="auto"/>
        <w:jc w:val="both"/>
        <w:rPr>
          <w:ins w:id="35" w:author="Richard Wallis" w:date="2023-07-14T08:16:00Z"/>
          <w:b/>
          <w:caps/>
          <w:color w:val="5B9BD5" w:themeColor="accent1"/>
        </w:rPr>
      </w:pPr>
      <w:ins w:id="36" w:author="Richard Wallis" w:date="2023-07-14T08:16:00Z">
        <w:r w:rsidRPr="008A5B2E">
          <w:rPr>
            <w:b/>
            <w:caps/>
            <w:color w:val="5B9BD5" w:themeColor="accent1"/>
          </w:rPr>
          <w:t>Purpose</w:t>
        </w:r>
      </w:ins>
    </w:p>
    <w:p w14:paraId="488F2FFE" w14:textId="77777777" w:rsidR="003D2C08" w:rsidRPr="008A5B2E" w:rsidRDefault="003D2C08" w:rsidP="003D2C08">
      <w:pPr>
        <w:spacing w:before="40" w:after="240"/>
        <w:jc w:val="both"/>
        <w:rPr>
          <w:ins w:id="37" w:author="Richard Wallis" w:date="2023-07-14T08:16:00Z"/>
        </w:rPr>
      </w:pPr>
      <w:ins w:id="38" w:author="Richard Wallis" w:date="2023-07-14T08:16:00Z">
        <w:r w:rsidRPr="008A5B2E">
          <w:t xml:space="preserve">To provide a safe and secure learning </w:t>
        </w:r>
        <w:r>
          <w:t xml:space="preserve">and teaching </w:t>
        </w:r>
        <w:r w:rsidRPr="008A5B2E">
          <w:t>environment for students and staff</w:t>
        </w:r>
        <w:r>
          <w:t xml:space="preserve"> by</w:t>
        </w:r>
        <w:r w:rsidRPr="008A5B2E">
          <w:t xml:space="preserve"> establish</w:t>
        </w:r>
        <w:r>
          <w:t>ing processe</w:t>
        </w:r>
        <w:r w:rsidRPr="008A5B2E">
          <w:t>s to monitor and manage visitors</w:t>
        </w:r>
        <w:r>
          <w:t xml:space="preserve"> </w:t>
        </w:r>
        <w:r w:rsidRPr="0020735C">
          <w:t>to Maroona Primary School.</w:t>
        </w:r>
        <w:r w:rsidRPr="008A5B2E">
          <w:t xml:space="preserve">  </w:t>
        </w:r>
      </w:ins>
    </w:p>
    <w:p w14:paraId="38310FEC" w14:textId="77777777" w:rsidR="003D2C08" w:rsidRPr="008A5B2E" w:rsidRDefault="003D2C08" w:rsidP="003D2C08">
      <w:pPr>
        <w:pStyle w:val="Heading2"/>
        <w:spacing w:after="240" w:line="240" w:lineRule="auto"/>
        <w:jc w:val="both"/>
        <w:rPr>
          <w:ins w:id="39" w:author="Richard Wallis" w:date="2023-07-14T08:16:00Z"/>
          <w:b/>
          <w:caps/>
          <w:color w:val="5B9BD5" w:themeColor="accent1"/>
        </w:rPr>
      </w:pPr>
      <w:ins w:id="40" w:author="Richard Wallis" w:date="2023-07-14T08:16:00Z">
        <w:r w:rsidRPr="008A5B2E">
          <w:rPr>
            <w:b/>
            <w:caps/>
            <w:color w:val="5B9BD5" w:themeColor="accent1"/>
          </w:rPr>
          <w:t>Scope</w:t>
        </w:r>
      </w:ins>
    </w:p>
    <w:p w14:paraId="4D3C92BF" w14:textId="77777777" w:rsidR="003D2C08" w:rsidRPr="008A5B2E" w:rsidRDefault="003D2C08" w:rsidP="003D2C08">
      <w:pPr>
        <w:spacing w:before="40" w:after="240"/>
        <w:jc w:val="both"/>
        <w:rPr>
          <w:ins w:id="41" w:author="Richard Wallis" w:date="2023-07-14T08:16:00Z"/>
        </w:rPr>
      </w:pPr>
      <w:ins w:id="42" w:author="Richard Wallis" w:date="2023-07-14T08:16:00Z">
        <w:r w:rsidRPr="008A5B2E">
          <w:t xml:space="preserve">This policy </w:t>
        </w:r>
        <w:r w:rsidRPr="0020735C">
          <w:t xml:space="preserve">outlines our school’s arrangements for visitors who attend school grounds when the school is open for instruction between the hours of 8:30am </w:t>
        </w:r>
        <w:r>
          <w:t>and</w:t>
        </w:r>
        <w:r w:rsidRPr="0020735C">
          <w:t xml:space="preserve"> </w:t>
        </w:r>
        <w:r>
          <w:t>3</w:t>
        </w:r>
        <w:r w:rsidRPr="0020735C">
          <w:t>:</w:t>
        </w:r>
        <w:r>
          <w:t>3</w:t>
        </w:r>
        <w:r w:rsidRPr="0020735C">
          <w:t>0pm, including parents</w:t>
        </w:r>
        <w:r>
          <w:t xml:space="preserve"> and</w:t>
        </w:r>
        <w:r w:rsidRPr="0020735C">
          <w:t xml:space="preserve"> contractors. Outside of these times, our front office</w:t>
        </w:r>
        <w:r>
          <w:t xml:space="preserve"> is not staffed and this policy does not apply. </w:t>
        </w:r>
      </w:ins>
    </w:p>
    <w:p w14:paraId="27D68434" w14:textId="77777777" w:rsidR="003D2C08" w:rsidRPr="008A5B2E" w:rsidRDefault="003D2C08" w:rsidP="003D2C08">
      <w:pPr>
        <w:pStyle w:val="Heading2"/>
        <w:spacing w:after="240" w:line="240" w:lineRule="auto"/>
        <w:jc w:val="both"/>
        <w:rPr>
          <w:ins w:id="43" w:author="Richard Wallis" w:date="2023-07-14T08:16:00Z"/>
          <w:b/>
          <w:caps/>
          <w:color w:val="5B9BD5" w:themeColor="accent1"/>
        </w:rPr>
      </w:pPr>
      <w:ins w:id="44" w:author="Richard Wallis" w:date="2023-07-14T08:16:00Z">
        <w:r>
          <w:rPr>
            <w:b/>
            <w:caps/>
            <w:color w:val="5B9BD5" w:themeColor="accent1"/>
          </w:rPr>
          <w:t>DEFINITIONs</w:t>
        </w:r>
      </w:ins>
    </w:p>
    <w:p w14:paraId="6B9A780F" w14:textId="77777777" w:rsidR="003D2C08" w:rsidRPr="00A769AB" w:rsidRDefault="003D2C08" w:rsidP="003D2C08">
      <w:pPr>
        <w:spacing w:before="40" w:after="240"/>
        <w:jc w:val="both"/>
        <w:rPr>
          <w:ins w:id="45" w:author="Richard Wallis" w:date="2023-07-14T08:16:00Z"/>
        </w:rPr>
      </w:pPr>
      <w:ins w:id="46" w:author="Richard Wallis" w:date="2023-07-14T08:16:00Z">
        <w:r w:rsidRPr="001642C0">
          <w:rPr>
            <w:i/>
          </w:rPr>
          <w:t>Child-related work</w:t>
        </w:r>
        <w:r w:rsidRPr="001642C0">
          <w:t xml:space="preserve">: </w:t>
        </w:r>
        <w:r>
          <w:t xml:space="preserve">As defined by the </w:t>
        </w:r>
        <w:r>
          <w:rPr>
            <w:i/>
          </w:rPr>
          <w:t>Worker Screening Act 2020</w:t>
        </w:r>
        <w:r>
          <w:t xml:space="preserve"> (Vic), child-related </w:t>
        </w:r>
        <w:r w:rsidRPr="001642C0">
          <w:t xml:space="preserve">work </w:t>
        </w:r>
        <w:r>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t xml:space="preserve">direct </w:t>
        </w:r>
        <w:r w:rsidRPr="001642C0">
          <w:t>contact with children that is incidental to the work</w:t>
        </w:r>
        <w:r>
          <w:t>.</w:t>
        </w:r>
      </w:ins>
    </w:p>
    <w:p w14:paraId="1FFCC7FE" w14:textId="77777777" w:rsidR="003D2C08" w:rsidRPr="008A5B2E" w:rsidRDefault="003D2C08" w:rsidP="003D2C08">
      <w:pPr>
        <w:pStyle w:val="Heading2"/>
        <w:spacing w:after="240" w:line="240" w:lineRule="auto"/>
        <w:jc w:val="both"/>
        <w:rPr>
          <w:ins w:id="47" w:author="Richard Wallis" w:date="2023-07-14T08:16:00Z"/>
          <w:b/>
          <w:caps/>
          <w:color w:val="5B9BD5" w:themeColor="accent1"/>
        </w:rPr>
      </w:pPr>
      <w:ins w:id="48" w:author="Richard Wallis" w:date="2023-07-14T08:16:00Z">
        <w:r w:rsidRPr="008A5B2E">
          <w:rPr>
            <w:b/>
            <w:caps/>
            <w:color w:val="5B9BD5" w:themeColor="accent1"/>
          </w:rPr>
          <w:t xml:space="preserve">Policy </w:t>
        </w:r>
      </w:ins>
    </w:p>
    <w:p w14:paraId="3F912E85" w14:textId="77777777" w:rsidR="003D2C08" w:rsidRPr="0020735C" w:rsidRDefault="003D2C08" w:rsidP="003D2C08">
      <w:pPr>
        <w:spacing w:before="40" w:after="240" w:line="240" w:lineRule="auto"/>
        <w:jc w:val="both"/>
        <w:rPr>
          <w:ins w:id="49" w:author="Richard Wallis" w:date="2023-07-14T08:16:00Z"/>
          <w:rFonts w:eastAsia="Times New Roman" w:cstheme="minorHAnsi"/>
          <w:color w:val="202020"/>
          <w:lang w:eastAsia="en-AU"/>
        </w:rPr>
      </w:pPr>
      <w:ins w:id="50" w:author="Richard Wallis" w:date="2023-07-14T08:16:00Z">
        <w:r w:rsidRPr="0020735C">
          <w:rPr>
            <w:rFonts w:eastAsia="Times New Roman" w:cstheme="minorHAnsi"/>
            <w:color w:val="202020"/>
            <w:lang w:eastAsia="en-AU"/>
          </w:rPr>
          <w:t xml:space="preserve">Maroona Primary School strives to create an open and inclusive school community, and encourages parents and carers to be actively involved in their child’s development and education. We also strive to foster strong partnerships with local community services, schools and other organisations. </w:t>
        </w:r>
      </w:ins>
    </w:p>
    <w:p w14:paraId="3FB27697" w14:textId="77777777" w:rsidR="003D2C08" w:rsidRPr="0020735C" w:rsidRDefault="003D2C08" w:rsidP="003D2C08">
      <w:pPr>
        <w:spacing w:before="40" w:after="240"/>
        <w:jc w:val="both"/>
        <w:rPr>
          <w:ins w:id="51" w:author="Richard Wallis" w:date="2023-07-14T08:16:00Z"/>
          <w:rFonts w:asciiTheme="majorHAnsi" w:eastAsiaTheme="majorEastAsia" w:hAnsiTheme="majorHAnsi" w:cstheme="majorBidi"/>
          <w:b/>
          <w:i/>
          <w:caps/>
          <w:color w:val="5B9BD5" w:themeColor="accent1"/>
          <w:sz w:val="26"/>
          <w:szCs w:val="26"/>
        </w:rPr>
      </w:pPr>
      <w:ins w:id="52" w:author="Richard Wallis" w:date="2023-07-14T08:16:00Z">
        <w:r w:rsidRPr="0020735C">
          <w:t xml:space="preserve">Maroona Primary School is not a public place. The principal has the authority to permit or deny entry to school grounds, and encourages all visitors to familiarise themselves with our school’s </w:t>
        </w:r>
        <w:r w:rsidRPr="0020735C">
          <w:rPr>
            <w:i/>
          </w:rPr>
          <w:t>Statement of Values and School Philosophy, Child Safety Policy, Code of Conduct,</w:t>
        </w:r>
        <w:r>
          <w:rPr>
            <w:i/>
          </w:rPr>
          <w:t xml:space="preserve"> </w:t>
        </w:r>
        <w:r w:rsidRPr="0020735C">
          <w:t>and</w:t>
        </w:r>
        <w:r w:rsidRPr="0020735C">
          <w:rPr>
            <w:i/>
          </w:rPr>
          <w:t xml:space="preserve"> Volunteers Policy</w:t>
        </w:r>
        <w:r w:rsidRPr="0020735C">
          <w:t>.</w:t>
        </w:r>
      </w:ins>
    </w:p>
    <w:p w14:paraId="3C7C4344" w14:textId="77777777" w:rsidR="003D2C08" w:rsidRPr="008A5B2E" w:rsidRDefault="003D2C08" w:rsidP="003D2C08">
      <w:pPr>
        <w:spacing w:before="40" w:after="240" w:line="240" w:lineRule="auto"/>
        <w:jc w:val="both"/>
        <w:rPr>
          <w:ins w:id="53" w:author="Richard Wallis" w:date="2023-07-14T08:16:00Z"/>
          <w:rFonts w:eastAsia="Times New Roman" w:cstheme="minorHAnsi"/>
          <w:color w:val="202020"/>
          <w:lang w:eastAsia="en-AU"/>
        </w:rPr>
      </w:pPr>
      <w:ins w:id="54" w:author="Richard Wallis" w:date="2023-07-14T08:16:00Z">
        <w:r w:rsidRPr="0020735C">
          <w:rPr>
            <w:rFonts w:eastAsia="Times New Roman" w:cstheme="minorHAnsi"/>
            <w:color w:val="202020"/>
            <w:lang w:eastAsia="en-AU"/>
          </w:rPr>
          <w:t>From time to time, different members of the public may visit our school. Visitors may include, but are not limited to: [please add or amend to suit your school community]</w:t>
        </w:r>
      </w:ins>
    </w:p>
    <w:p w14:paraId="062D5B54" w14:textId="77777777" w:rsidR="003D2C08" w:rsidRPr="0020735C" w:rsidRDefault="003D2C08" w:rsidP="003D2C08">
      <w:pPr>
        <w:pStyle w:val="ListParagraph"/>
        <w:numPr>
          <w:ilvl w:val="0"/>
          <w:numId w:val="7"/>
        </w:numPr>
        <w:spacing w:before="40" w:after="240" w:line="240" w:lineRule="auto"/>
        <w:jc w:val="both"/>
        <w:rPr>
          <w:ins w:id="55" w:author="Richard Wallis" w:date="2023-07-14T08:16:00Z"/>
          <w:rFonts w:eastAsia="Times New Roman" w:cstheme="minorHAnsi"/>
          <w:color w:val="202020"/>
          <w:lang w:eastAsia="en-AU"/>
        </w:rPr>
      </w:pPr>
      <w:ins w:id="56" w:author="Richard Wallis" w:date="2023-07-14T08:16:00Z">
        <w:r w:rsidRPr="0020735C">
          <w:rPr>
            <w:rFonts w:eastAsia="Times New Roman" w:cstheme="minorHAnsi"/>
            <w:color w:val="202020"/>
            <w:lang w:eastAsia="en-AU"/>
          </w:rPr>
          <w:t>Parents</w:t>
        </w:r>
      </w:ins>
    </w:p>
    <w:p w14:paraId="15154DE8" w14:textId="77777777" w:rsidR="003D2C08" w:rsidRPr="0020735C" w:rsidRDefault="003D2C08" w:rsidP="003D2C08">
      <w:pPr>
        <w:pStyle w:val="ListParagraph"/>
        <w:numPr>
          <w:ilvl w:val="0"/>
          <w:numId w:val="7"/>
        </w:numPr>
        <w:spacing w:before="40" w:after="240" w:line="240" w:lineRule="auto"/>
        <w:jc w:val="both"/>
        <w:rPr>
          <w:ins w:id="57" w:author="Richard Wallis" w:date="2023-07-14T08:16:00Z"/>
          <w:rFonts w:eastAsia="Times New Roman" w:cstheme="minorHAnsi"/>
          <w:color w:val="202020"/>
          <w:lang w:eastAsia="en-AU"/>
        </w:rPr>
      </w:pPr>
      <w:ins w:id="58" w:author="Richard Wallis" w:date="2023-07-14T08:16:00Z">
        <w:r w:rsidRPr="0020735C">
          <w:rPr>
            <w:rFonts w:eastAsia="Times New Roman" w:cstheme="minorHAnsi"/>
            <w:color w:val="202020"/>
            <w:lang w:eastAsia="en-AU"/>
          </w:rPr>
          <w:t>Volunteers – see our school’s Volunteers Policy for more information</w:t>
        </w:r>
      </w:ins>
    </w:p>
    <w:p w14:paraId="6D5A6D15" w14:textId="77777777" w:rsidR="003D2C08" w:rsidRPr="0020735C" w:rsidRDefault="003D2C08" w:rsidP="003D2C08">
      <w:pPr>
        <w:pStyle w:val="ListParagraph"/>
        <w:numPr>
          <w:ilvl w:val="0"/>
          <w:numId w:val="7"/>
        </w:numPr>
        <w:spacing w:before="40" w:after="240" w:line="240" w:lineRule="auto"/>
        <w:jc w:val="both"/>
        <w:rPr>
          <w:ins w:id="59" w:author="Richard Wallis" w:date="2023-07-14T08:16:00Z"/>
          <w:rFonts w:eastAsia="Times New Roman" w:cstheme="minorHAnsi"/>
          <w:color w:val="202020"/>
          <w:lang w:eastAsia="en-AU"/>
        </w:rPr>
      </w:pPr>
      <w:ins w:id="60" w:author="Richard Wallis" w:date="2023-07-14T08:16:00Z">
        <w:r w:rsidRPr="0020735C">
          <w:rPr>
            <w:rFonts w:eastAsia="Times New Roman" w:cstheme="minorHAnsi"/>
            <w:color w:val="202020"/>
            <w:lang w:eastAsia="en-AU"/>
          </w:rPr>
          <w:t>Prospective parents, students and employees</w:t>
        </w:r>
      </w:ins>
    </w:p>
    <w:p w14:paraId="4117BA7C" w14:textId="77777777" w:rsidR="003D2C08" w:rsidRPr="0020735C" w:rsidRDefault="003D2C08" w:rsidP="003D2C08">
      <w:pPr>
        <w:pStyle w:val="ListParagraph"/>
        <w:numPr>
          <w:ilvl w:val="0"/>
          <w:numId w:val="7"/>
        </w:numPr>
        <w:spacing w:before="40" w:after="240" w:line="240" w:lineRule="auto"/>
        <w:jc w:val="both"/>
        <w:rPr>
          <w:ins w:id="61" w:author="Richard Wallis" w:date="2023-07-14T08:16:00Z"/>
          <w:rFonts w:eastAsia="Times New Roman" w:cstheme="minorHAnsi"/>
          <w:color w:val="202020"/>
          <w:lang w:eastAsia="en-AU"/>
        </w:rPr>
      </w:pPr>
      <w:ins w:id="62" w:author="Richard Wallis" w:date="2023-07-14T08:16:00Z">
        <w:r w:rsidRPr="0020735C">
          <w:rPr>
            <w:rFonts w:eastAsia="Times New Roman" w:cstheme="minorHAnsi"/>
            <w:color w:val="202020"/>
            <w:lang w:eastAsia="en-AU"/>
          </w:rPr>
          <w:t>Invited speakers, sessional instructors and others addressing learning and development</w:t>
        </w:r>
      </w:ins>
    </w:p>
    <w:p w14:paraId="465A0AA0" w14:textId="77777777" w:rsidR="003D2C08" w:rsidRPr="0020735C" w:rsidRDefault="003D2C08" w:rsidP="003D2C08">
      <w:pPr>
        <w:pStyle w:val="ListParagraph"/>
        <w:numPr>
          <w:ilvl w:val="0"/>
          <w:numId w:val="7"/>
        </w:numPr>
        <w:spacing w:before="40" w:after="240" w:line="240" w:lineRule="auto"/>
        <w:jc w:val="both"/>
        <w:rPr>
          <w:ins w:id="63" w:author="Richard Wallis" w:date="2023-07-14T08:16:00Z"/>
          <w:rFonts w:eastAsia="Times New Roman" w:cstheme="minorHAnsi"/>
          <w:color w:val="202020"/>
          <w:lang w:eastAsia="en-AU"/>
        </w:rPr>
      </w:pPr>
      <w:ins w:id="64" w:author="Richard Wallis" w:date="2023-07-14T08:16:00Z">
        <w:r w:rsidRPr="0020735C">
          <w:rPr>
            <w:rFonts w:eastAsia="Times New Roman" w:cstheme="minorHAnsi"/>
            <w:color w:val="202020"/>
            <w:lang w:eastAsia="en-AU"/>
          </w:rPr>
          <w:t>Public officials (e.g. Members of Parliament, local councillors)</w:t>
        </w:r>
      </w:ins>
    </w:p>
    <w:p w14:paraId="07568554" w14:textId="77777777" w:rsidR="003D2C08" w:rsidRPr="0020735C" w:rsidRDefault="003D2C08" w:rsidP="003D2C08">
      <w:pPr>
        <w:pStyle w:val="ListParagraph"/>
        <w:numPr>
          <w:ilvl w:val="0"/>
          <w:numId w:val="7"/>
        </w:numPr>
        <w:spacing w:before="40" w:after="240" w:line="240" w:lineRule="auto"/>
        <w:jc w:val="both"/>
        <w:rPr>
          <w:ins w:id="65" w:author="Richard Wallis" w:date="2023-07-14T08:16:00Z"/>
          <w:rFonts w:eastAsia="Times New Roman" w:cstheme="minorHAnsi"/>
          <w:color w:val="202020"/>
          <w:lang w:eastAsia="en-AU"/>
        </w:rPr>
      </w:pPr>
      <w:ins w:id="66" w:author="Richard Wallis" w:date="2023-07-14T08:16:00Z">
        <w:r w:rsidRPr="0020735C">
          <w:rPr>
            <w:rFonts w:eastAsia="Times New Roman" w:cstheme="minorHAnsi"/>
            <w:color w:val="202020"/>
            <w:lang w:eastAsia="en-AU"/>
          </w:rPr>
          <w:t>Persons conducting business e.g.: uniform suppliers, booksellers, official school photographers, commercial salespeople</w:t>
        </w:r>
      </w:ins>
    </w:p>
    <w:p w14:paraId="1D459BE5" w14:textId="77777777" w:rsidR="003D2C08" w:rsidRPr="0020735C" w:rsidRDefault="003D2C08" w:rsidP="003D2C08">
      <w:pPr>
        <w:pStyle w:val="ListParagraph"/>
        <w:numPr>
          <w:ilvl w:val="0"/>
          <w:numId w:val="7"/>
        </w:numPr>
        <w:spacing w:before="40" w:after="240" w:line="240" w:lineRule="auto"/>
        <w:jc w:val="both"/>
        <w:rPr>
          <w:ins w:id="67" w:author="Richard Wallis" w:date="2023-07-14T08:16:00Z"/>
          <w:rFonts w:eastAsia="Times New Roman" w:cstheme="minorHAnsi"/>
          <w:color w:val="202020"/>
          <w:lang w:eastAsia="en-AU"/>
        </w:rPr>
      </w:pPr>
      <w:ins w:id="68" w:author="Richard Wallis" w:date="2023-07-14T08:16:00Z">
        <w:r w:rsidRPr="0020735C">
          <w:rPr>
            <w:rFonts w:eastAsia="Times New Roman" w:cstheme="minorHAnsi"/>
            <w:color w:val="202020"/>
            <w:lang w:eastAsia="en-AU"/>
          </w:rPr>
          <w:t>Tradespeople</w:t>
        </w:r>
      </w:ins>
    </w:p>
    <w:p w14:paraId="127A5265" w14:textId="77777777" w:rsidR="003D2C08" w:rsidRPr="0020735C" w:rsidRDefault="003D2C08" w:rsidP="003D2C08">
      <w:pPr>
        <w:pStyle w:val="ListParagraph"/>
        <w:numPr>
          <w:ilvl w:val="0"/>
          <w:numId w:val="7"/>
        </w:numPr>
        <w:spacing w:before="40" w:after="240" w:line="240" w:lineRule="auto"/>
        <w:jc w:val="both"/>
        <w:rPr>
          <w:ins w:id="69" w:author="Richard Wallis" w:date="2023-07-14T08:16:00Z"/>
          <w:rFonts w:eastAsia="Times New Roman" w:cstheme="minorHAnsi"/>
          <w:color w:val="202020"/>
          <w:lang w:eastAsia="en-AU"/>
        </w:rPr>
      </w:pPr>
      <w:ins w:id="70" w:author="Richard Wallis" w:date="2023-07-14T08:16:00Z">
        <w:r w:rsidRPr="0020735C">
          <w:rPr>
            <w:rFonts w:eastAsia="Times New Roman" w:cstheme="minorHAnsi"/>
            <w:color w:val="202020"/>
            <w:lang w:eastAsia="en-AU"/>
          </w:rPr>
          <w:t>Children’s services agencies</w:t>
        </w:r>
      </w:ins>
    </w:p>
    <w:p w14:paraId="79B7BAFD" w14:textId="77777777" w:rsidR="003D2C08" w:rsidRPr="0020735C" w:rsidRDefault="003D2C08" w:rsidP="003D2C08">
      <w:pPr>
        <w:pStyle w:val="ListParagraph"/>
        <w:numPr>
          <w:ilvl w:val="0"/>
          <w:numId w:val="7"/>
        </w:numPr>
        <w:spacing w:before="40" w:after="240" w:line="240" w:lineRule="auto"/>
        <w:jc w:val="both"/>
        <w:rPr>
          <w:ins w:id="71" w:author="Richard Wallis" w:date="2023-07-14T08:16:00Z"/>
          <w:rFonts w:eastAsia="Times New Roman" w:cstheme="minorHAnsi"/>
          <w:color w:val="202020"/>
          <w:lang w:eastAsia="en-AU"/>
        </w:rPr>
      </w:pPr>
      <w:ins w:id="72" w:author="Richard Wallis" w:date="2023-07-14T08:16:00Z">
        <w:r w:rsidRPr="0020735C">
          <w:rPr>
            <w:rFonts w:eastAsia="Times New Roman" w:cstheme="minorHAnsi"/>
            <w:color w:val="202020"/>
            <w:lang w:eastAsia="en-AU"/>
          </w:rPr>
          <w:t>Talent scouts</w:t>
        </w:r>
      </w:ins>
    </w:p>
    <w:p w14:paraId="188D74FF" w14:textId="77777777" w:rsidR="003D2C08" w:rsidRPr="0020735C" w:rsidRDefault="003D2C08" w:rsidP="003D2C08">
      <w:pPr>
        <w:pStyle w:val="ListParagraph"/>
        <w:numPr>
          <w:ilvl w:val="0"/>
          <w:numId w:val="7"/>
        </w:numPr>
        <w:spacing w:before="40" w:after="240" w:line="240" w:lineRule="auto"/>
        <w:jc w:val="both"/>
        <w:rPr>
          <w:ins w:id="73" w:author="Richard Wallis" w:date="2023-07-14T08:16:00Z"/>
          <w:rFonts w:eastAsia="Times New Roman" w:cstheme="minorHAnsi"/>
          <w:color w:val="202020"/>
          <w:lang w:eastAsia="en-AU"/>
        </w:rPr>
      </w:pPr>
      <w:ins w:id="74" w:author="Richard Wallis" w:date="2023-07-14T08:16:00Z">
        <w:r w:rsidRPr="0020735C">
          <w:rPr>
            <w:rFonts w:eastAsia="Times New Roman" w:cstheme="minorHAnsi"/>
            <w:color w:val="202020"/>
            <w:lang w:eastAsia="en-AU"/>
          </w:rPr>
          <w:t>Department of Families, Fairness and Housing workers</w:t>
        </w:r>
      </w:ins>
    </w:p>
    <w:p w14:paraId="05CE227F" w14:textId="77777777" w:rsidR="003D2C08" w:rsidRPr="0020735C" w:rsidRDefault="003D2C08" w:rsidP="003D2C08">
      <w:pPr>
        <w:pStyle w:val="ListParagraph"/>
        <w:numPr>
          <w:ilvl w:val="0"/>
          <w:numId w:val="7"/>
        </w:numPr>
        <w:spacing w:before="40" w:after="240" w:line="240" w:lineRule="auto"/>
        <w:jc w:val="both"/>
        <w:rPr>
          <w:ins w:id="75" w:author="Richard Wallis" w:date="2023-07-14T08:16:00Z"/>
          <w:rFonts w:eastAsia="Times New Roman" w:cstheme="minorHAnsi"/>
          <w:color w:val="202020"/>
          <w:lang w:eastAsia="en-AU"/>
        </w:rPr>
      </w:pPr>
      <w:ins w:id="76" w:author="Richard Wallis" w:date="2023-07-14T08:16:00Z">
        <w:r w:rsidRPr="0020735C">
          <w:rPr>
            <w:rFonts w:eastAsia="Times New Roman" w:cstheme="minorHAnsi"/>
            <w:color w:val="202020"/>
            <w:lang w:eastAsia="en-AU"/>
          </w:rPr>
          <w:t>Victoria Police</w:t>
        </w:r>
      </w:ins>
    </w:p>
    <w:p w14:paraId="500E1D08" w14:textId="77777777" w:rsidR="003D2C08" w:rsidRPr="0020735C" w:rsidRDefault="003D2C08" w:rsidP="003D2C08">
      <w:pPr>
        <w:pStyle w:val="ListParagraph"/>
        <w:numPr>
          <w:ilvl w:val="0"/>
          <w:numId w:val="7"/>
        </w:numPr>
        <w:spacing w:before="40" w:after="240" w:line="240" w:lineRule="auto"/>
        <w:jc w:val="both"/>
        <w:rPr>
          <w:ins w:id="77" w:author="Richard Wallis" w:date="2023-07-14T08:16:00Z"/>
          <w:rFonts w:eastAsia="Times New Roman" w:cstheme="minorHAnsi"/>
          <w:color w:val="202020"/>
          <w:lang w:eastAsia="en-AU"/>
        </w:rPr>
      </w:pPr>
      <w:ins w:id="78" w:author="Richard Wallis" w:date="2023-07-14T08:16:00Z">
        <w:r w:rsidRPr="0020735C">
          <w:rPr>
            <w:rFonts w:eastAsia="Times New Roman" w:cstheme="minorHAnsi"/>
            <w:color w:val="202020"/>
            <w:lang w:eastAsia="en-AU"/>
          </w:rPr>
          <w:t>Persons authorised to enter school premises (e.g. Worksafe inspectors, health officers etc)</w:t>
        </w:r>
      </w:ins>
    </w:p>
    <w:p w14:paraId="487C8CE7" w14:textId="77777777" w:rsidR="003D2C08" w:rsidRPr="0020735C" w:rsidRDefault="003D2C08" w:rsidP="003D2C08">
      <w:pPr>
        <w:pStyle w:val="ListParagraph"/>
        <w:numPr>
          <w:ilvl w:val="0"/>
          <w:numId w:val="7"/>
        </w:numPr>
        <w:spacing w:before="40" w:after="240" w:line="240" w:lineRule="auto"/>
        <w:jc w:val="both"/>
        <w:rPr>
          <w:ins w:id="79" w:author="Richard Wallis" w:date="2023-07-14T08:16:00Z"/>
          <w:rFonts w:eastAsia="Times New Roman" w:cstheme="minorHAnsi"/>
          <w:color w:val="202020"/>
          <w:lang w:eastAsia="en-AU"/>
        </w:rPr>
      </w:pPr>
      <w:ins w:id="80" w:author="Richard Wallis" w:date="2023-07-14T08:16:00Z">
        <w:r w:rsidRPr="0020735C">
          <w:rPr>
            <w:rFonts w:eastAsia="Times New Roman" w:cstheme="minorHAnsi"/>
            <w:color w:val="202020"/>
            <w:lang w:eastAsia="en-AU"/>
          </w:rPr>
          <w:t>Other Department of Education and Training staff (including allied health staff) or contractors</w:t>
        </w:r>
      </w:ins>
    </w:p>
    <w:p w14:paraId="6D366151" w14:textId="77777777" w:rsidR="003D2C08" w:rsidRPr="0020735C" w:rsidRDefault="003D2C08" w:rsidP="003D2C08">
      <w:pPr>
        <w:pStyle w:val="ListParagraph"/>
        <w:numPr>
          <w:ilvl w:val="0"/>
          <w:numId w:val="7"/>
        </w:numPr>
        <w:spacing w:before="40" w:after="240" w:line="240" w:lineRule="auto"/>
        <w:jc w:val="both"/>
        <w:rPr>
          <w:ins w:id="81" w:author="Richard Wallis" w:date="2023-07-14T08:16:00Z"/>
          <w:rFonts w:eastAsia="Times New Roman" w:cstheme="minorHAnsi"/>
          <w:color w:val="202020"/>
          <w:lang w:eastAsia="en-AU"/>
        </w:rPr>
      </w:pPr>
      <w:ins w:id="82" w:author="Richard Wallis" w:date="2023-07-14T08:16:00Z">
        <w:r w:rsidRPr="0020735C">
          <w:rPr>
            <w:rFonts w:eastAsia="Times New Roman" w:cstheme="minorHAnsi"/>
            <w:color w:val="202020"/>
            <w:lang w:eastAsia="en-AU"/>
          </w:rPr>
          <w:t>NDIS therapists or other allied health or health practitioners</w:t>
        </w:r>
      </w:ins>
    </w:p>
    <w:p w14:paraId="5A4053BD" w14:textId="77777777" w:rsidR="003D2C08" w:rsidRPr="008A5B2E" w:rsidRDefault="003D2C08" w:rsidP="003D2C08">
      <w:pPr>
        <w:spacing w:before="40" w:after="240"/>
        <w:jc w:val="both"/>
        <w:outlineLvl w:val="2"/>
        <w:rPr>
          <w:ins w:id="83" w:author="Richard Wallis" w:date="2023-07-14T08:16:00Z"/>
          <w:rFonts w:asciiTheme="majorHAnsi" w:eastAsiaTheme="majorEastAsia" w:hAnsiTheme="majorHAnsi" w:cstheme="majorBidi"/>
          <w:b/>
          <w:color w:val="000000" w:themeColor="text1"/>
          <w:sz w:val="24"/>
          <w:szCs w:val="24"/>
        </w:rPr>
      </w:pPr>
      <w:ins w:id="84" w:author="Richard Wallis" w:date="2023-07-14T08:16:00Z">
        <w:r w:rsidRPr="008A5B2E">
          <w:rPr>
            <w:rFonts w:asciiTheme="majorHAnsi" w:eastAsiaTheme="majorEastAsia" w:hAnsiTheme="majorHAnsi" w:cstheme="majorBidi"/>
            <w:b/>
            <w:color w:val="000000" w:themeColor="text1"/>
            <w:sz w:val="24"/>
            <w:szCs w:val="24"/>
          </w:rPr>
          <w:lastRenderedPageBreak/>
          <w:t>Sign in procedure</w:t>
        </w:r>
      </w:ins>
    </w:p>
    <w:p w14:paraId="70D9687A" w14:textId="77E21EB8" w:rsidR="003D2C08" w:rsidRPr="0020735C" w:rsidRDefault="003D2C08" w:rsidP="003D2C08">
      <w:pPr>
        <w:spacing w:before="40" w:after="240" w:line="240" w:lineRule="auto"/>
        <w:jc w:val="both"/>
        <w:rPr>
          <w:ins w:id="85" w:author="Richard Wallis" w:date="2023-07-14T08:16:00Z"/>
          <w:rFonts w:eastAsia="Times New Roman" w:cstheme="minorHAnsi"/>
          <w:color w:val="202020"/>
          <w:lang w:eastAsia="en-AU"/>
        </w:rPr>
      </w:pPr>
      <w:bookmarkStart w:id="86" w:name="_Hlk140480915"/>
      <w:ins w:id="87" w:author="Richard Wallis" w:date="2023-07-14T08:16:00Z">
        <w:r w:rsidRPr="0020735C">
          <w:rPr>
            <w:rFonts w:eastAsia="Times New Roman" w:cstheme="minorHAnsi"/>
            <w:color w:val="202020"/>
            <w:lang w:eastAsia="en-AU"/>
          </w:rPr>
          <w:t xml:space="preserve">All visitors to Maroona Primary School are required to report to the school office </w:t>
        </w:r>
      </w:ins>
      <w:r w:rsidR="00BA2414">
        <w:rPr>
          <w:rFonts w:eastAsia="Times New Roman" w:cstheme="minorHAnsi"/>
          <w:color w:val="202020"/>
          <w:lang w:eastAsia="en-AU"/>
        </w:rPr>
        <w:t>(or a staff member if the office is unattended)</w:t>
      </w:r>
      <w:ins w:id="88" w:author="Richard Wallis" w:date="2023-07-14T08:16:00Z">
        <w:r w:rsidRPr="0020735C">
          <w:rPr>
            <w:rFonts w:eastAsia="Times New Roman" w:cstheme="minorHAnsi"/>
            <w:color w:val="202020"/>
            <w:lang w:eastAsia="en-AU"/>
          </w:rPr>
          <w:t xml:space="preserve"> on arrival</w:t>
        </w:r>
      </w:ins>
      <w:r w:rsidR="00CA408F">
        <w:rPr>
          <w:rFonts w:eastAsia="Times New Roman" w:cstheme="minorHAnsi"/>
          <w:color w:val="202020"/>
          <w:lang w:eastAsia="en-AU"/>
        </w:rPr>
        <w:t xml:space="preserve">, except for parents </w:t>
      </w:r>
      <w:r w:rsidR="00166360">
        <w:rPr>
          <w:rFonts w:eastAsia="Times New Roman" w:cstheme="minorHAnsi"/>
          <w:color w:val="202020"/>
          <w:lang w:eastAsia="en-AU"/>
        </w:rPr>
        <w:t>dropping off their own children during class times</w:t>
      </w:r>
      <w:ins w:id="89" w:author="Richard Wallis" w:date="2023-07-14T08:16:00Z">
        <w:r w:rsidRPr="0020735C">
          <w:rPr>
            <w:rFonts w:eastAsia="Times New Roman" w:cstheme="minorHAnsi"/>
            <w:color w:val="202020"/>
            <w:lang w:eastAsia="en-AU"/>
          </w:rPr>
          <w:t>. Visitors must:</w:t>
        </w:r>
      </w:ins>
    </w:p>
    <w:bookmarkEnd w:id="86"/>
    <w:p w14:paraId="5F8A02F6" w14:textId="77777777" w:rsidR="003D2C08" w:rsidRPr="00AF4332" w:rsidRDefault="003D2C08" w:rsidP="003D2C08">
      <w:pPr>
        <w:pStyle w:val="ListParagraph"/>
        <w:numPr>
          <w:ilvl w:val="0"/>
          <w:numId w:val="8"/>
        </w:numPr>
        <w:spacing w:before="40" w:after="240" w:line="240" w:lineRule="auto"/>
        <w:jc w:val="both"/>
        <w:rPr>
          <w:ins w:id="90" w:author="Richard Wallis" w:date="2023-07-14T08:16:00Z"/>
          <w:rFonts w:eastAsia="Times New Roman" w:cstheme="minorHAnsi"/>
          <w:color w:val="202020"/>
          <w:lang w:eastAsia="en-AU"/>
        </w:rPr>
      </w:pPr>
      <w:ins w:id="91" w:author="Richard Wallis" w:date="2023-07-14T08:16:00Z">
        <w:r w:rsidRPr="00AF4332">
          <w:rPr>
            <w:rFonts w:eastAsia="Times New Roman" w:cstheme="minorHAnsi"/>
            <w:color w:val="202020"/>
            <w:lang w:eastAsia="en-AU"/>
          </w:rPr>
          <w:t xml:space="preserve">Record their name, signature, date and time of visit and purpose of visit </w:t>
        </w:r>
        <w:proofErr w:type="gramStart"/>
        <w:r w:rsidRPr="0020735C">
          <w:rPr>
            <w:rFonts w:eastAsia="Times New Roman" w:cstheme="minorHAnsi"/>
            <w:color w:val="202020"/>
            <w:lang w:eastAsia="en-AU"/>
          </w:rPr>
          <w:t>in  the</w:t>
        </w:r>
        <w:proofErr w:type="gramEnd"/>
        <w:r w:rsidRPr="0020735C">
          <w:rPr>
            <w:rFonts w:eastAsia="Times New Roman" w:cstheme="minorHAnsi"/>
            <w:color w:val="202020"/>
            <w:lang w:eastAsia="en-AU"/>
          </w:rPr>
          <w:t xml:space="preserve"> visitors book</w:t>
        </w:r>
      </w:ins>
    </w:p>
    <w:p w14:paraId="4CA06DE9" w14:textId="77777777" w:rsidR="003D2C08" w:rsidRPr="0020735C" w:rsidRDefault="003D2C08" w:rsidP="003D2C08">
      <w:pPr>
        <w:pStyle w:val="ListParagraph"/>
        <w:numPr>
          <w:ilvl w:val="0"/>
          <w:numId w:val="8"/>
        </w:numPr>
        <w:spacing w:before="40" w:after="240" w:line="240" w:lineRule="auto"/>
        <w:jc w:val="both"/>
        <w:rPr>
          <w:ins w:id="92" w:author="Richard Wallis" w:date="2023-07-14T08:16:00Z"/>
          <w:rFonts w:eastAsia="Times New Roman" w:cstheme="minorHAnsi"/>
          <w:color w:val="202020"/>
          <w:lang w:eastAsia="en-AU"/>
        </w:rPr>
      </w:pPr>
      <w:ins w:id="93" w:author="Richard Wallis" w:date="2023-07-14T08:16:00Z">
        <w:r w:rsidRPr="0020735C">
          <w:rPr>
            <w:rFonts w:eastAsia="Times New Roman" w:cstheme="minorHAnsi"/>
            <w:color w:val="202020"/>
            <w:lang w:eastAsia="en-AU"/>
          </w:rPr>
          <w:t>Provide proof of identification to office staff upon request</w:t>
        </w:r>
      </w:ins>
    </w:p>
    <w:p w14:paraId="41A5559E" w14:textId="77777777" w:rsidR="003D2C08" w:rsidRPr="0020735C" w:rsidRDefault="003D2C08" w:rsidP="003D2C08">
      <w:pPr>
        <w:pStyle w:val="ListParagraph"/>
        <w:numPr>
          <w:ilvl w:val="0"/>
          <w:numId w:val="8"/>
        </w:numPr>
        <w:spacing w:before="40" w:after="240" w:line="240" w:lineRule="auto"/>
        <w:jc w:val="both"/>
        <w:rPr>
          <w:ins w:id="94" w:author="Richard Wallis" w:date="2023-07-14T08:16:00Z"/>
          <w:rFonts w:eastAsia="Times New Roman" w:cstheme="minorHAnsi"/>
          <w:color w:val="202020"/>
          <w:lang w:eastAsia="en-AU"/>
        </w:rPr>
      </w:pPr>
      <w:ins w:id="95" w:author="Richard Wallis" w:date="2023-07-14T08:16:00Z">
        <w:r w:rsidRPr="0020735C">
          <w:rPr>
            <w:rFonts w:eastAsia="Times New Roman" w:cstheme="minorHAnsi"/>
            <w:color w:val="202020"/>
            <w:lang w:eastAsia="en-AU"/>
          </w:rPr>
          <w:t xml:space="preserve">Produce evidence of their valid Working with Children Clearance where required by this policy </w:t>
        </w:r>
      </w:ins>
    </w:p>
    <w:p w14:paraId="7ED25D4B" w14:textId="77777777" w:rsidR="003D2C08" w:rsidRPr="0020735C" w:rsidRDefault="003D2C08" w:rsidP="003D2C08">
      <w:pPr>
        <w:pStyle w:val="ListParagraph"/>
        <w:numPr>
          <w:ilvl w:val="0"/>
          <w:numId w:val="8"/>
        </w:numPr>
        <w:spacing w:before="40" w:after="240" w:line="240" w:lineRule="auto"/>
        <w:jc w:val="both"/>
        <w:rPr>
          <w:ins w:id="96" w:author="Richard Wallis" w:date="2023-07-14T08:16:00Z"/>
          <w:rFonts w:eastAsia="Times New Roman" w:cstheme="minorHAnsi"/>
          <w:color w:val="202020"/>
          <w:lang w:eastAsia="en-AU"/>
        </w:rPr>
      </w:pPr>
      <w:ins w:id="97" w:author="Richard Wallis" w:date="2023-07-14T08:16:00Z">
        <w:r w:rsidRPr="0020735C">
          <w:rPr>
            <w:rFonts w:eastAsia="Times New Roman" w:cstheme="minorHAnsi"/>
            <w:color w:val="202020"/>
            <w:lang w:eastAsia="en-AU"/>
          </w:rPr>
          <w:t xml:space="preserve">Follow instruction from school staff and abide by all relevant school policies relating to appropriate conduct on school grounds including Child Safety  Policy, Code of Conduct, Statement of Values and School Philosophy, as well as Department policies such as the </w:t>
        </w:r>
        <w:r w:rsidRPr="0020735C">
          <w:fldChar w:fldCharType="begin"/>
        </w:r>
        <w:r w:rsidRPr="0020735C">
          <w:instrText xml:space="preserve"> HYPERLINK "https://www2.education.vic.gov.au/pal/sexual-harassment/overview" </w:instrText>
        </w:r>
        <w:r w:rsidRPr="0020735C">
          <w:fldChar w:fldCharType="separate"/>
        </w:r>
        <w:r w:rsidRPr="0020735C">
          <w:rPr>
            <w:rStyle w:val="Hyperlink"/>
            <w:rFonts w:eastAsia="Times New Roman" w:cstheme="minorHAnsi"/>
            <w:lang w:eastAsia="en-AU"/>
          </w:rPr>
          <w:t>Sexual Harassment Policy</w:t>
        </w:r>
        <w:r w:rsidRPr="0020735C">
          <w:rPr>
            <w:rStyle w:val="Hyperlink"/>
            <w:rFonts w:eastAsia="Times New Roman" w:cstheme="minorHAnsi"/>
            <w:lang w:eastAsia="en-AU"/>
          </w:rPr>
          <w:fldChar w:fldCharType="end"/>
        </w:r>
        <w:r w:rsidRPr="0020735C">
          <w:rPr>
            <w:rFonts w:eastAsia="Times New Roman" w:cstheme="minorHAnsi"/>
            <w:color w:val="202020"/>
            <w:lang w:eastAsia="en-AU"/>
          </w:rPr>
          <w:t xml:space="preserve"> and </w:t>
        </w:r>
        <w:r w:rsidRPr="0020735C">
          <w:fldChar w:fldCharType="begin"/>
        </w:r>
        <w:r w:rsidRPr="0020735C">
          <w:instrText xml:space="preserve"> HYPERLINK "https://www2.education.vic.gov.au/pal/workplace-bullying/policy" </w:instrText>
        </w:r>
        <w:r w:rsidRPr="0020735C">
          <w:fldChar w:fldCharType="separate"/>
        </w:r>
        <w:r w:rsidRPr="0020735C">
          <w:rPr>
            <w:rStyle w:val="Hyperlink"/>
            <w:rFonts w:eastAsia="Times New Roman" w:cstheme="minorHAnsi"/>
            <w:lang w:eastAsia="en-AU"/>
          </w:rPr>
          <w:t>Workplace Bullying Policy</w:t>
        </w:r>
        <w:r w:rsidRPr="0020735C">
          <w:rPr>
            <w:rStyle w:val="Hyperlink"/>
            <w:rFonts w:eastAsia="Times New Roman" w:cstheme="minorHAnsi"/>
            <w:lang w:eastAsia="en-AU"/>
          </w:rPr>
          <w:fldChar w:fldCharType="end"/>
        </w:r>
      </w:ins>
    </w:p>
    <w:p w14:paraId="675210B6" w14:textId="77777777" w:rsidR="003D2C08" w:rsidRPr="0020735C" w:rsidRDefault="003D2C08" w:rsidP="003D2C08">
      <w:pPr>
        <w:pStyle w:val="ListParagraph"/>
        <w:numPr>
          <w:ilvl w:val="0"/>
          <w:numId w:val="8"/>
        </w:numPr>
        <w:spacing w:before="40" w:after="240" w:line="240" w:lineRule="auto"/>
        <w:jc w:val="both"/>
        <w:rPr>
          <w:ins w:id="98" w:author="Richard Wallis" w:date="2023-07-14T08:16:00Z"/>
          <w:rFonts w:eastAsia="Times New Roman" w:cstheme="minorHAnsi"/>
          <w:color w:val="202020"/>
          <w:lang w:eastAsia="en-AU"/>
        </w:rPr>
      </w:pPr>
      <w:ins w:id="99" w:author="Richard Wallis" w:date="2023-07-14T08:16:00Z">
        <w:r w:rsidRPr="0020735C">
          <w:rPr>
            <w:rFonts w:eastAsia="Times New Roman" w:cstheme="minorHAnsi"/>
            <w:color w:val="202020"/>
            <w:lang w:eastAsia="en-AU"/>
          </w:rPr>
          <w:t>Return to the office upon departure</w:t>
        </w:r>
        <w:r>
          <w:rPr>
            <w:rFonts w:eastAsia="Times New Roman" w:cstheme="minorHAnsi"/>
            <w:color w:val="202020"/>
            <w:lang w:eastAsia="en-AU"/>
          </w:rPr>
          <w:t xml:space="preserve"> and</w:t>
        </w:r>
        <w:r w:rsidRPr="0020735C">
          <w:rPr>
            <w:rFonts w:eastAsia="Times New Roman" w:cstheme="minorHAnsi"/>
            <w:color w:val="202020"/>
            <w:lang w:eastAsia="en-AU"/>
          </w:rPr>
          <w:t xml:space="preserve"> sign out </w:t>
        </w:r>
      </w:ins>
    </w:p>
    <w:p w14:paraId="525809BB" w14:textId="77777777" w:rsidR="003D2C08" w:rsidRPr="0020735C" w:rsidRDefault="003D2C08" w:rsidP="003D2C08">
      <w:pPr>
        <w:spacing w:before="40" w:after="240" w:line="240" w:lineRule="auto"/>
        <w:jc w:val="both"/>
        <w:rPr>
          <w:ins w:id="100" w:author="Richard Wallis" w:date="2023-07-14T08:16:00Z"/>
          <w:rFonts w:eastAsia="Times New Roman" w:cstheme="minorHAnsi"/>
          <w:color w:val="202020"/>
          <w:lang w:eastAsia="en-AU"/>
        </w:rPr>
      </w:pPr>
      <w:ins w:id="101" w:author="Richard Wallis" w:date="2023-07-14T08:16:00Z">
        <w:r w:rsidRPr="0020735C">
          <w:rPr>
            <w:rFonts w:eastAsia="Times New Roman" w:cstheme="minorHAnsi"/>
            <w:color w:val="202020"/>
            <w:lang w:eastAsia="en-AU"/>
          </w:rPr>
          <w:t xml:space="preserve">Maroona Primary School will ensure that </w:t>
        </w:r>
        <w:r>
          <w:rPr>
            <w:rFonts w:eastAsia="Times New Roman" w:cstheme="minorHAnsi"/>
            <w:color w:val="202020"/>
            <w:lang w:eastAsia="en-AU"/>
          </w:rPr>
          <w:t xml:space="preserve">both </w:t>
        </w:r>
        <w:r w:rsidRPr="0020735C">
          <w:rPr>
            <w:rFonts w:eastAsia="Times New Roman" w:cstheme="minorHAnsi"/>
            <w:color w:val="202020"/>
            <w:lang w:eastAsia="en-AU"/>
          </w:rPr>
          <w:t>our school’s Child Safety</w:t>
        </w:r>
        <w:r>
          <w:rPr>
            <w:rFonts w:eastAsia="Times New Roman" w:cstheme="minorHAnsi"/>
            <w:color w:val="202020"/>
            <w:lang w:eastAsia="en-AU"/>
          </w:rPr>
          <w:t xml:space="preserve"> Policy and</w:t>
        </w:r>
        <w:r w:rsidRPr="0020735C">
          <w:rPr>
            <w:rFonts w:eastAsia="Times New Roman" w:cstheme="minorHAnsi"/>
            <w:color w:val="202020"/>
            <w:lang w:eastAsia="en-AU"/>
          </w:rPr>
          <w:t xml:space="preserve"> Code of Conduct </w:t>
        </w:r>
        <w:r>
          <w:rPr>
            <w:rFonts w:eastAsia="Times New Roman" w:cstheme="minorHAnsi"/>
            <w:color w:val="202020"/>
            <w:lang w:eastAsia="en-AU"/>
          </w:rPr>
          <w:t xml:space="preserve">are </w:t>
        </w:r>
        <w:r w:rsidRPr="0020735C">
          <w:rPr>
            <w:rFonts w:eastAsia="Times New Roman" w:cstheme="minorHAnsi"/>
            <w:color w:val="202020"/>
            <w:lang w:eastAsia="en-AU"/>
          </w:rPr>
          <w:t xml:space="preserve">available </w:t>
        </w:r>
        <w:r>
          <w:rPr>
            <w:rFonts w:eastAsia="Times New Roman" w:cstheme="minorHAnsi"/>
            <w:color w:val="202020"/>
            <w:lang w:eastAsia="en-AU"/>
          </w:rPr>
          <w:t>on our website</w:t>
        </w:r>
        <w:r w:rsidRPr="0020735C">
          <w:rPr>
            <w:rFonts w:eastAsia="Times New Roman" w:cstheme="minorHAnsi"/>
            <w:color w:val="202020"/>
            <w:lang w:eastAsia="en-AU"/>
          </w:rPr>
          <w:t>.</w:t>
        </w:r>
      </w:ins>
    </w:p>
    <w:p w14:paraId="4B1BFFBD" w14:textId="0D62F75C" w:rsidR="0041574C" w:rsidRPr="008A5B2E" w:rsidDel="003D2C08" w:rsidRDefault="00524943" w:rsidP="005B3171">
      <w:pPr>
        <w:spacing w:before="40" w:after="240"/>
        <w:jc w:val="both"/>
        <w:rPr>
          <w:del w:id="102" w:author="Richard Wallis" w:date="2023-07-14T08:16:00Z"/>
        </w:rPr>
      </w:pPr>
      <w:del w:id="103" w:author="Richard Wallis" w:date="2023-07-14T08:16:00Z">
        <w:r w:rsidRPr="008A5B2E" w:rsidDel="003D2C08">
          <w:delText xml:space="preserve">To provide a safe and secure learning </w:delText>
        </w:r>
        <w:r w:rsidR="00FB1989" w:rsidDel="003D2C08">
          <w:delText xml:space="preserve">and teaching </w:delText>
        </w:r>
        <w:r w:rsidRPr="008A5B2E" w:rsidDel="003D2C08">
          <w:delText>environment for students and staff</w:delText>
        </w:r>
        <w:r w:rsidR="00A009E0" w:rsidDel="003D2C08">
          <w:delText xml:space="preserve"> by</w:delText>
        </w:r>
        <w:r w:rsidRPr="008A5B2E" w:rsidDel="003D2C08">
          <w:delText xml:space="preserve"> establish</w:delText>
        </w:r>
        <w:r w:rsidR="00A009E0" w:rsidDel="003D2C08">
          <w:delText>ing processe</w:delText>
        </w:r>
        <w:r w:rsidRPr="008A5B2E" w:rsidDel="003D2C08">
          <w:delText>s to monitor and manage visitors</w:delText>
        </w:r>
        <w:r w:rsidR="00CD3D9E" w:rsidDel="003D2C08">
          <w:delText xml:space="preserve"> to</w:delText>
        </w:r>
        <w:r w:rsidRPr="008A5B2E" w:rsidDel="003D2C08">
          <w:delText xml:space="preserve"> </w:delText>
        </w:r>
        <w:r w:rsidRPr="008A5B2E" w:rsidDel="003D2C08">
          <w:rPr>
            <w:highlight w:val="yellow"/>
          </w:rPr>
          <w:delText>Example School</w:delText>
        </w:r>
        <w:r w:rsidRPr="008A5B2E" w:rsidDel="003D2C08">
          <w:delText xml:space="preserve">. </w:delText>
        </w:r>
        <w:r w:rsidR="00FE567C" w:rsidRPr="008A5B2E" w:rsidDel="003D2C08">
          <w:delText xml:space="preserve"> </w:delText>
        </w:r>
      </w:del>
    </w:p>
    <w:p w14:paraId="0C2ED486" w14:textId="3D371062" w:rsidR="0041574C" w:rsidRPr="008A5B2E" w:rsidDel="003D2C08" w:rsidRDefault="0041574C" w:rsidP="005B3171">
      <w:pPr>
        <w:pStyle w:val="Heading2"/>
        <w:spacing w:after="240" w:line="240" w:lineRule="auto"/>
        <w:jc w:val="both"/>
        <w:rPr>
          <w:del w:id="104" w:author="Richard Wallis" w:date="2023-07-14T08:16:00Z"/>
          <w:b/>
          <w:caps/>
          <w:color w:val="5B9BD5" w:themeColor="accent1"/>
        </w:rPr>
      </w:pPr>
      <w:del w:id="105" w:author="Richard Wallis" w:date="2023-07-14T08:16:00Z">
        <w:r w:rsidRPr="008A5B2E" w:rsidDel="003D2C08">
          <w:rPr>
            <w:b/>
            <w:caps/>
            <w:color w:val="5B9BD5" w:themeColor="accent1"/>
          </w:rPr>
          <w:delText>Scope</w:delText>
        </w:r>
      </w:del>
    </w:p>
    <w:p w14:paraId="4997F737" w14:textId="470766E9" w:rsidR="002E79C1" w:rsidRPr="008A5B2E" w:rsidDel="003D2C08" w:rsidRDefault="00FE567C" w:rsidP="00083115">
      <w:pPr>
        <w:spacing w:before="40" w:after="240"/>
        <w:jc w:val="both"/>
        <w:rPr>
          <w:del w:id="106" w:author="Richard Wallis" w:date="2023-07-14T08:16:00Z"/>
        </w:rPr>
      </w:pPr>
      <w:del w:id="107" w:author="Richard Wallis" w:date="2023-07-14T08:16:00Z">
        <w:r w:rsidRPr="008A5B2E" w:rsidDel="003D2C08">
          <w:delText xml:space="preserve">This policy </w:delText>
        </w:r>
        <w:r w:rsidR="00083115" w:rsidDel="003D2C08">
          <w:delText xml:space="preserve">outlines our school’s arrangements for </w:delText>
        </w:r>
        <w:r w:rsidRPr="008A5B2E" w:rsidDel="003D2C08">
          <w:delText xml:space="preserve">visitors who attend school grounds when the school is open for instruction between the hours of </w:delText>
        </w:r>
        <w:r w:rsidRPr="00C26AA4" w:rsidDel="003D2C08">
          <w:rPr>
            <w:highlight w:val="green"/>
          </w:rPr>
          <w:delText>[insert hours where children are likely to be present at your school, including before and after school</w:delText>
        </w:r>
        <w:r w:rsidR="00CD3D9E" w:rsidRPr="00C26AA4" w:rsidDel="003D2C08">
          <w:rPr>
            <w:highlight w:val="green"/>
          </w:rPr>
          <w:delText xml:space="preserve"> eg </w:delText>
        </w:r>
        <w:r w:rsidRPr="00C26AA4" w:rsidDel="003D2C08">
          <w:rPr>
            <w:highlight w:val="green"/>
          </w:rPr>
          <w:delText>8</w:delText>
        </w:r>
        <w:r w:rsidR="00CD3D9E" w:rsidRPr="00C26AA4" w:rsidDel="003D2C08">
          <w:rPr>
            <w:highlight w:val="green"/>
          </w:rPr>
          <w:delText>:30</w:delText>
        </w:r>
        <w:r w:rsidRPr="00C26AA4" w:rsidDel="003D2C08">
          <w:rPr>
            <w:highlight w:val="green"/>
          </w:rPr>
          <w:delText>am to 4:</w:delText>
        </w:r>
        <w:r w:rsidR="00CD3D9E" w:rsidRPr="00C26AA4" w:rsidDel="003D2C08">
          <w:rPr>
            <w:highlight w:val="green"/>
          </w:rPr>
          <w:delText>00</w:delText>
        </w:r>
        <w:r w:rsidRPr="00C26AA4" w:rsidDel="003D2C08">
          <w:rPr>
            <w:highlight w:val="green"/>
          </w:rPr>
          <w:delText>pm</w:delText>
        </w:r>
        <w:r w:rsidR="00CD3D9E" w:rsidRPr="00C26AA4" w:rsidDel="003D2C08">
          <w:rPr>
            <w:highlight w:val="green"/>
          </w:rPr>
          <w:delText>, and when the office is staffed to monitor/receive visitors at reception</w:delText>
        </w:r>
        <w:r w:rsidRPr="00C26AA4" w:rsidDel="003D2C08">
          <w:rPr>
            <w:highlight w:val="green"/>
          </w:rPr>
          <w:delText>]</w:delText>
        </w:r>
        <w:r w:rsidR="002E79C1" w:rsidDel="003D2C08">
          <w:delText xml:space="preserve">, including </w:delText>
        </w:r>
        <w:r w:rsidR="002E79C1" w:rsidRPr="002E79C1" w:rsidDel="003D2C08">
          <w:rPr>
            <w:highlight w:val="yellow"/>
          </w:rPr>
          <w:delText xml:space="preserve">parents, contractors, </w:delText>
        </w:r>
        <w:r w:rsidR="002E79C1" w:rsidRPr="002E79C1" w:rsidDel="003D2C08">
          <w:rPr>
            <w:highlight w:val="green"/>
          </w:rPr>
          <w:delText>[insert any other visitors that are common visitors at your school]</w:delText>
        </w:r>
        <w:r w:rsidRPr="002E79C1" w:rsidDel="003D2C08">
          <w:delText>.</w:delText>
        </w:r>
        <w:r w:rsidR="00443C39" w:rsidDel="003D2C08">
          <w:delText xml:space="preserve"> </w:delText>
        </w:r>
        <w:r w:rsidR="00A574DB" w:rsidDel="003D2C08">
          <w:delText>Outside of these times, our front office is not staffed</w:delText>
        </w:r>
        <w:r w:rsidR="00083115" w:rsidDel="003D2C08">
          <w:delText xml:space="preserve"> and this policy does not apply</w:delText>
        </w:r>
        <w:r w:rsidR="005D6BAB" w:rsidDel="003D2C08">
          <w:delText xml:space="preserve">. </w:delText>
        </w:r>
      </w:del>
    </w:p>
    <w:p w14:paraId="22B4AF0D" w14:textId="67D9CEC7" w:rsidR="00ED3854" w:rsidRPr="008A5B2E" w:rsidDel="003D2C08" w:rsidRDefault="00ED3854" w:rsidP="00ED3854">
      <w:pPr>
        <w:pStyle w:val="Heading2"/>
        <w:spacing w:after="240" w:line="240" w:lineRule="auto"/>
        <w:jc w:val="both"/>
        <w:rPr>
          <w:del w:id="108" w:author="Richard Wallis" w:date="2023-07-14T08:16:00Z"/>
          <w:b/>
          <w:caps/>
          <w:color w:val="5B9BD5" w:themeColor="accent1"/>
        </w:rPr>
      </w:pPr>
      <w:del w:id="109" w:author="Richard Wallis" w:date="2023-07-14T08:16:00Z">
        <w:r w:rsidDel="003D2C08">
          <w:rPr>
            <w:b/>
            <w:caps/>
            <w:color w:val="5B9BD5" w:themeColor="accent1"/>
          </w:rPr>
          <w:delText>DEFINITIONs</w:delText>
        </w:r>
      </w:del>
    </w:p>
    <w:p w14:paraId="08AC46B0" w14:textId="57E41789" w:rsidR="00ED3854" w:rsidRPr="00A769AB" w:rsidDel="003D2C08" w:rsidRDefault="00ED3854" w:rsidP="00ED3854">
      <w:pPr>
        <w:spacing w:before="40" w:after="240"/>
        <w:jc w:val="both"/>
        <w:rPr>
          <w:del w:id="110" w:author="Richard Wallis" w:date="2023-07-14T08:16:00Z"/>
        </w:rPr>
      </w:pPr>
      <w:del w:id="111" w:author="Richard Wallis" w:date="2023-07-14T08:16:00Z">
        <w:r w:rsidRPr="001642C0" w:rsidDel="003D2C08">
          <w:rPr>
            <w:i/>
          </w:rPr>
          <w:delText>Child-related work</w:delText>
        </w:r>
        <w:r w:rsidRPr="001642C0" w:rsidDel="003D2C08">
          <w:delText xml:space="preserve">: </w:delText>
        </w:r>
        <w:r w:rsidR="00A769AB" w:rsidDel="003D2C08">
          <w:delText xml:space="preserve">As defined by the </w:delText>
        </w:r>
        <w:r w:rsidR="00DD683D" w:rsidDel="003D2C08">
          <w:rPr>
            <w:i/>
          </w:rPr>
          <w:delText>Worker Screening Act</w:delText>
        </w:r>
        <w:r w:rsidR="00B25D02" w:rsidDel="003D2C08">
          <w:rPr>
            <w:i/>
          </w:rPr>
          <w:delText xml:space="preserve"> 2020</w:delText>
        </w:r>
        <w:r w:rsidR="00A769AB" w:rsidDel="003D2C08">
          <w:delText xml:space="preserve"> (Vic), child-related </w:delText>
        </w:r>
        <w:r w:rsidRPr="001642C0" w:rsidDel="003D2C08">
          <w:delText xml:space="preserve">work </w:delText>
        </w:r>
        <w:r w:rsidR="00A769AB" w:rsidDel="003D2C08">
          <w:delText xml:space="preserve">is work </w:delText>
        </w:r>
        <w:r w:rsidRPr="001642C0" w:rsidDel="003D2C08">
          <w:delText xml:space="preserve">that usually involves direct contact (including in person, over the phone, written and online communication) with a child that is a central part of that person’s duties. It does not include work that involves occasional </w:delText>
        </w:r>
        <w:r w:rsidR="00CE7B3E" w:rsidDel="003D2C08">
          <w:delText xml:space="preserve">direct </w:delText>
        </w:r>
        <w:r w:rsidRPr="001642C0" w:rsidDel="003D2C08">
          <w:delText>contact with children that is incidental to the work</w:delText>
        </w:r>
        <w:r w:rsidR="00A769AB" w:rsidDel="003D2C08">
          <w:delText>.</w:delText>
        </w:r>
      </w:del>
    </w:p>
    <w:p w14:paraId="542093EB" w14:textId="7A906048" w:rsidR="0041574C" w:rsidRPr="008A5B2E" w:rsidDel="003D2C08" w:rsidRDefault="0041574C" w:rsidP="005B3171">
      <w:pPr>
        <w:pStyle w:val="Heading2"/>
        <w:spacing w:after="240" w:line="240" w:lineRule="auto"/>
        <w:jc w:val="both"/>
        <w:rPr>
          <w:del w:id="112" w:author="Richard Wallis" w:date="2023-07-14T08:16:00Z"/>
          <w:b/>
          <w:caps/>
          <w:color w:val="5B9BD5" w:themeColor="accent1"/>
        </w:rPr>
      </w:pPr>
      <w:del w:id="113" w:author="Richard Wallis" w:date="2023-07-14T08:16:00Z">
        <w:r w:rsidRPr="008A5B2E" w:rsidDel="003D2C08">
          <w:rPr>
            <w:b/>
            <w:caps/>
            <w:color w:val="5B9BD5" w:themeColor="accent1"/>
          </w:rPr>
          <w:delText xml:space="preserve">Policy </w:delText>
        </w:r>
      </w:del>
    </w:p>
    <w:p w14:paraId="00D7913E" w14:textId="14EC4C03" w:rsidR="00961B62" w:rsidDel="003D2C08" w:rsidRDefault="00961B62" w:rsidP="005B3171">
      <w:pPr>
        <w:spacing w:before="40" w:after="240" w:line="240" w:lineRule="auto"/>
        <w:jc w:val="both"/>
        <w:rPr>
          <w:del w:id="114" w:author="Richard Wallis" w:date="2023-07-14T08:16:00Z"/>
          <w:rFonts w:eastAsia="Times New Roman" w:cstheme="minorHAnsi"/>
          <w:color w:val="202020"/>
          <w:lang w:eastAsia="en-AU"/>
        </w:rPr>
      </w:pPr>
      <w:del w:id="115" w:author="Richard Wallis" w:date="2023-07-14T08:16:00Z">
        <w:r w:rsidRPr="008A5B2E" w:rsidDel="003D2C08">
          <w:rPr>
            <w:rFonts w:eastAsia="Times New Roman" w:cstheme="minorHAnsi"/>
            <w:color w:val="202020"/>
            <w:highlight w:val="yellow"/>
            <w:lang w:eastAsia="en-AU"/>
          </w:rPr>
          <w:delText>Example School</w:delText>
        </w:r>
        <w:r w:rsidRPr="008A5B2E" w:rsidDel="003D2C08">
          <w:rPr>
            <w:rFonts w:eastAsia="Times New Roman" w:cstheme="minorHAnsi"/>
            <w:color w:val="202020"/>
            <w:lang w:eastAsia="en-AU"/>
          </w:rPr>
          <w:delText xml:space="preserve"> strives to create an open and inclusive school comm</w:delText>
        </w:r>
        <w:r w:rsidR="0015562E" w:rsidDel="003D2C08">
          <w:rPr>
            <w:rFonts w:eastAsia="Times New Roman" w:cstheme="minorHAnsi"/>
            <w:color w:val="202020"/>
            <w:lang w:eastAsia="en-AU"/>
          </w:rPr>
          <w:delText xml:space="preserve">unity, and encourages parents </w:delText>
        </w:r>
        <w:r w:rsidRPr="008A5B2E" w:rsidDel="003D2C08">
          <w:rPr>
            <w:rFonts w:eastAsia="Times New Roman" w:cstheme="minorHAnsi"/>
            <w:color w:val="202020"/>
            <w:lang w:eastAsia="en-AU"/>
          </w:rPr>
          <w:delText xml:space="preserve">and carers to </w:delText>
        </w:r>
        <w:r w:rsidR="00FE567C" w:rsidRPr="008A5B2E" w:rsidDel="003D2C08">
          <w:rPr>
            <w:rFonts w:eastAsia="Times New Roman" w:cstheme="minorHAnsi"/>
            <w:color w:val="202020"/>
            <w:lang w:eastAsia="en-AU"/>
          </w:rPr>
          <w:delText>be actively involved in their child</w:delText>
        </w:r>
        <w:r w:rsidRPr="008A5B2E" w:rsidDel="003D2C08">
          <w:rPr>
            <w:rFonts w:eastAsia="Times New Roman" w:cstheme="minorHAnsi"/>
            <w:color w:val="202020"/>
            <w:lang w:eastAsia="en-AU"/>
          </w:rPr>
          <w:delText xml:space="preserve">’s development and education. We also strive to foster strong partnerships with local community services, schools and </w:delText>
        </w:r>
        <w:r w:rsidR="00FB1989" w:rsidDel="003D2C08">
          <w:rPr>
            <w:rFonts w:eastAsia="Times New Roman" w:cstheme="minorHAnsi"/>
            <w:color w:val="202020"/>
            <w:lang w:eastAsia="en-AU"/>
          </w:rPr>
          <w:delText>other organisations</w:delText>
        </w:r>
        <w:r w:rsidRPr="008A5B2E" w:rsidDel="003D2C08">
          <w:rPr>
            <w:rFonts w:eastAsia="Times New Roman" w:cstheme="minorHAnsi"/>
            <w:color w:val="202020"/>
            <w:lang w:eastAsia="en-AU"/>
          </w:rPr>
          <w:delText xml:space="preserve">. </w:delText>
        </w:r>
      </w:del>
    </w:p>
    <w:p w14:paraId="68EB9618" w14:textId="64AB1B48" w:rsidR="00524943" w:rsidRPr="00524943" w:rsidDel="003D2C08" w:rsidRDefault="00524943" w:rsidP="005B3171">
      <w:pPr>
        <w:spacing w:before="40" w:after="240"/>
        <w:jc w:val="both"/>
        <w:rPr>
          <w:del w:id="116" w:author="Richard Wallis" w:date="2023-07-14T08:16:00Z"/>
          <w:rFonts w:asciiTheme="majorHAnsi" w:eastAsiaTheme="majorEastAsia" w:hAnsiTheme="majorHAnsi" w:cstheme="majorBidi"/>
          <w:b/>
          <w:i/>
          <w:caps/>
          <w:color w:val="5B9BD5" w:themeColor="accent1"/>
          <w:sz w:val="26"/>
          <w:szCs w:val="26"/>
        </w:rPr>
      </w:pPr>
      <w:del w:id="117" w:author="Richard Wallis" w:date="2023-07-14T08:16:00Z">
        <w:r w:rsidRPr="008A5B2E" w:rsidDel="003D2C08">
          <w:rPr>
            <w:highlight w:val="yellow"/>
          </w:rPr>
          <w:delText>Example School</w:delText>
        </w:r>
        <w:r w:rsidRPr="008A5B2E" w:rsidDel="003D2C08">
          <w:delText xml:space="preserve"> is not a public place. The principal has the authority to permit or deny entry to school grounds, and encourages all visitors to familiarise themselves with our school’s </w:delText>
        </w:r>
        <w:r w:rsidDel="003D2C08">
          <w:rPr>
            <w:i/>
            <w:highlight w:val="yellow"/>
          </w:rPr>
          <w:delText>Statement of Values</w:delText>
        </w:r>
      </w:del>
      <w:ins w:id="118" w:author="Updates" w:date="2022-03-08T11:05:00Z">
        <w:del w:id="119" w:author="Richard Wallis" w:date="2023-07-14T08:16:00Z">
          <w:r w:rsidR="00914D8E" w:rsidDel="003D2C08">
            <w:rPr>
              <w:i/>
            </w:rPr>
            <w:delText xml:space="preserve"> and School Philosophy</w:delText>
          </w:r>
        </w:del>
      </w:ins>
      <w:del w:id="120" w:author="Richard Wallis" w:date="2023-07-14T08:16:00Z">
        <w:r w:rsidR="00443C39" w:rsidDel="003D2C08">
          <w:rPr>
            <w:i/>
          </w:rPr>
          <w:delText xml:space="preserve">, </w:delText>
        </w:r>
        <w:r w:rsidR="00443C39" w:rsidRPr="00443C39" w:rsidDel="003D2C08">
          <w:rPr>
            <w:i/>
            <w:highlight w:val="yellow"/>
          </w:rPr>
          <w:delText>Child Safe</w:delText>
        </w:r>
      </w:del>
      <w:ins w:id="121" w:author="Updates" w:date="2022-03-08T11:05:00Z">
        <w:del w:id="122" w:author="Richard Wallis" w:date="2023-07-14T08:16:00Z">
          <w:r w:rsidR="00443C39" w:rsidRPr="00443C39" w:rsidDel="003D2C08">
            <w:rPr>
              <w:i/>
              <w:highlight w:val="yellow"/>
            </w:rPr>
            <w:delText>Safe</w:delText>
          </w:r>
          <w:r w:rsidR="00914D8E" w:rsidDel="003D2C08">
            <w:rPr>
              <w:i/>
              <w:highlight w:val="yellow"/>
            </w:rPr>
            <w:delText>ty [and Wellbeing]</w:delText>
          </w:r>
        </w:del>
      </w:ins>
      <w:del w:id="123" w:author="Richard Wallis" w:date="2023-07-14T08:16:00Z">
        <w:r w:rsidR="00443C39" w:rsidRPr="00443C39" w:rsidDel="003D2C08">
          <w:rPr>
            <w:i/>
            <w:highlight w:val="yellow"/>
          </w:rPr>
          <w:delText xml:space="preserve"> Policy, Child Safe</w:delText>
        </w:r>
      </w:del>
      <w:ins w:id="124" w:author="Updates" w:date="2022-03-08T11:05:00Z">
        <w:del w:id="125" w:author="Richard Wallis" w:date="2023-07-14T08:16:00Z">
          <w:r w:rsidR="00443C39" w:rsidRPr="00443C39" w:rsidDel="003D2C08">
            <w:rPr>
              <w:i/>
              <w:highlight w:val="yellow"/>
            </w:rPr>
            <w:delText>Safe</w:delText>
          </w:r>
          <w:r w:rsidR="00914D8E" w:rsidDel="003D2C08">
            <w:rPr>
              <w:i/>
              <w:highlight w:val="yellow"/>
            </w:rPr>
            <w:delText>ty</w:delText>
          </w:r>
        </w:del>
      </w:ins>
      <w:del w:id="126" w:author="Richard Wallis" w:date="2023-07-14T08:16:00Z">
        <w:r w:rsidR="00443C39" w:rsidRPr="00443C39" w:rsidDel="003D2C08">
          <w:rPr>
            <w:i/>
            <w:highlight w:val="yellow"/>
          </w:rPr>
          <w:delText xml:space="preserve"> Code of Conduct</w:delText>
        </w:r>
      </w:del>
      <w:ins w:id="127" w:author="Updates" w:date="2022-03-08T11:05:00Z">
        <w:del w:id="128" w:author="Richard Wallis" w:date="2023-07-14T08:16:00Z">
          <w:r w:rsidR="00914D8E" w:rsidDel="003D2C08">
            <w:rPr>
              <w:i/>
              <w:highlight w:val="yellow"/>
            </w:rPr>
            <w:delText>, Volunteers Policy</w:delText>
          </w:r>
        </w:del>
      </w:ins>
      <w:del w:id="129" w:author="Richard Wallis" w:date="2023-07-14T08:16:00Z">
        <w:r w:rsidR="00443C39" w:rsidRPr="00443C39" w:rsidDel="003D2C08">
          <w:rPr>
            <w:i/>
            <w:highlight w:val="yellow"/>
          </w:rPr>
          <w:delText xml:space="preserve"> [insert any relevant local school policy here</w:delText>
        </w:r>
        <w:r w:rsidR="00443C39" w:rsidDel="003D2C08">
          <w:rPr>
            <w:i/>
          </w:rPr>
          <w:delText>]</w:delText>
        </w:r>
        <w:r w:rsidRPr="00524943" w:rsidDel="003D2C08">
          <w:delText>.</w:delText>
        </w:r>
      </w:del>
    </w:p>
    <w:p w14:paraId="30E9F4C2" w14:textId="0B1F14AB" w:rsidR="00961B62" w:rsidRPr="008A5B2E" w:rsidDel="003D2C08" w:rsidRDefault="00961B62" w:rsidP="005B3171">
      <w:pPr>
        <w:spacing w:before="40" w:after="240" w:line="240" w:lineRule="auto"/>
        <w:jc w:val="both"/>
        <w:rPr>
          <w:del w:id="130" w:author="Richard Wallis" w:date="2023-07-14T08:16:00Z"/>
          <w:rFonts w:eastAsia="Times New Roman" w:cstheme="minorHAnsi"/>
          <w:color w:val="202020"/>
          <w:lang w:eastAsia="en-AU"/>
        </w:rPr>
      </w:pPr>
      <w:del w:id="131" w:author="Richard Wallis" w:date="2023-07-14T08:16:00Z">
        <w:r w:rsidRPr="008A5B2E" w:rsidDel="003D2C08">
          <w:rPr>
            <w:rFonts w:eastAsia="Times New Roman" w:cstheme="minorHAnsi"/>
            <w:color w:val="202020"/>
            <w:lang w:eastAsia="en-AU"/>
          </w:rPr>
          <w:delText xml:space="preserve">From time to time, different members of the public may visit our school. Visitors may include, but are not limited to: </w:delText>
        </w:r>
        <w:r w:rsidR="00FE567C" w:rsidRPr="00C26AA4" w:rsidDel="003D2C08">
          <w:rPr>
            <w:rFonts w:eastAsia="Times New Roman" w:cstheme="minorHAnsi"/>
            <w:color w:val="202020"/>
            <w:highlight w:val="green"/>
            <w:lang w:eastAsia="en-AU"/>
          </w:rPr>
          <w:delText>[please add or amend to suit your school community]</w:delText>
        </w:r>
      </w:del>
    </w:p>
    <w:p w14:paraId="1A5F73D8" w14:textId="41503CF8" w:rsidR="00662348" w:rsidRPr="00895600" w:rsidDel="003D2C08" w:rsidRDefault="00662348" w:rsidP="005B3171">
      <w:pPr>
        <w:pStyle w:val="ListParagraph"/>
        <w:numPr>
          <w:ilvl w:val="0"/>
          <w:numId w:val="7"/>
        </w:numPr>
        <w:spacing w:before="40" w:after="240" w:line="240" w:lineRule="auto"/>
        <w:jc w:val="both"/>
        <w:rPr>
          <w:del w:id="132" w:author="Richard Wallis" w:date="2023-07-14T08:16:00Z"/>
          <w:rFonts w:eastAsia="Times New Roman" w:cstheme="minorHAnsi"/>
          <w:color w:val="202020"/>
          <w:highlight w:val="yellow"/>
          <w:lang w:eastAsia="en-AU"/>
        </w:rPr>
      </w:pPr>
      <w:del w:id="133" w:author="Richard Wallis" w:date="2023-07-14T08:16:00Z">
        <w:r w:rsidRPr="00895600" w:rsidDel="003D2C08">
          <w:rPr>
            <w:rFonts w:eastAsia="Times New Roman" w:cstheme="minorHAnsi"/>
            <w:color w:val="202020"/>
            <w:highlight w:val="yellow"/>
            <w:lang w:eastAsia="en-AU"/>
          </w:rPr>
          <w:delText>Parents</w:delText>
        </w:r>
      </w:del>
    </w:p>
    <w:p w14:paraId="5AEBF63D" w14:textId="1A1F2C9E" w:rsidR="00961B62" w:rsidRPr="00895600" w:rsidDel="003D2C08" w:rsidRDefault="00961B62" w:rsidP="005B3171">
      <w:pPr>
        <w:pStyle w:val="ListParagraph"/>
        <w:numPr>
          <w:ilvl w:val="0"/>
          <w:numId w:val="7"/>
        </w:numPr>
        <w:spacing w:before="40" w:after="240" w:line="240" w:lineRule="auto"/>
        <w:jc w:val="both"/>
        <w:rPr>
          <w:del w:id="134" w:author="Richard Wallis" w:date="2023-07-14T08:16:00Z"/>
          <w:rFonts w:eastAsia="Times New Roman" w:cstheme="minorHAnsi"/>
          <w:color w:val="202020"/>
          <w:highlight w:val="yellow"/>
          <w:lang w:eastAsia="en-AU"/>
        </w:rPr>
      </w:pPr>
      <w:del w:id="135" w:author="Richard Wallis" w:date="2023-07-14T08:16:00Z">
        <w:r w:rsidRPr="00895600" w:rsidDel="003D2C08">
          <w:rPr>
            <w:rFonts w:eastAsia="Times New Roman" w:cstheme="minorHAnsi"/>
            <w:color w:val="202020"/>
            <w:highlight w:val="yellow"/>
            <w:lang w:eastAsia="en-AU"/>
          </w:rPr>
          <w:delText>Volunteers</w:delText>
        </w:r>
        <w:r w:rsidR="002E44F3" w:rsidRPr="00895600" w:rsidDel="003D2C08">
          <w:rPr>
            <w:rFonts w:eastAsia="Times New Roman" w:cstheme="minorHAnsi"/>
            <w:color w:val="202020"/>
            <w:highlight w:val="yellow"/>
            <w:lang w:eastAsia="en-AU"/>
          </w:rPr>
          <w:delText xml:space="preserve"> – </w:delText>
        </w:r>
        <w:r w:rsidR="002E44F3" w:rsidRPr="00496168" w:rsidDel="003D2C08">
          <w:rPr>
            <w:rFonts w:eastAsia="Times New Roman" w:cstheme="minorHAnsi"/>
            <w:color w:val="202020"/>
            <w:highlight w:val="yellow"/>
            <w:lang w:eastAsia="en-AU"/>
          </w:rPr>
          <w:delText>see our school’s Volunteers Policy for more information</w:delText>
        </w:r>
      </w:del>
    </w:p>
    <w:p w14:paraId="29527B05" w14:textId="38868471" w:rsidR="00961B62" w:rsidRPr="00895600" w:rsidDel="003D2C08" w:rsidRDefault="00961B62" w:rsidP="005B3171">
      <w:pPr>
        <w:pStyle w:val="ListParagraph"/>
        <w:numPr>
          <w:ilvl w:val="0"/>
          <w:numId w:val="7"/>
        </w:numPr>
        <w:spacing w:before="40" w:after="240" w:line="240" w:lineRule="auto"/>
        <w:jc w:val="both"/>
        <w:rPr>
          <w:del w:id="136" w:author="Richard Wallis" w:date="2023-07-14T08:16:00Z"/>
          <w:rFonts w:eastAsia="Times New Roman" w:cstheme="minorHAnsi"/>
          <w:color w:val="202020"/>
          <w:highlight w:val="yellow"/>
          <w:lang w:eastAsia="en-AU"/>
        </w:rPr>
      </w:pPr>
      <w:del w:id="137" w:author="Richard Wallis" w:date="2023-07-14T08:16:00Z">
        <w:r w:rsidRPr="00895600" w:rsidDel="003D2C08">
          <w:rPr>
            <w:rFonts w:eastAsia="Times New Roman" w:cstheme="minorHAnsi"/>
            <w:color w:val="202020"/>
            <w:highlight w:val="yellow"/>
            <w:lang w:eastAsia="en-AU"/>
          </w:rPr>
          <w:delText>Prospective parents, students and employees</w:delText>
        </w:r>
      </w:del>
    </w:p>
    <w:p w14:paraId="5C464821" w14:textId="5AFADEB5" w:rsidR="00961B62" w:rsidRPr="00895600" w:rsidDel="003D2C08" w:rsidRDefault="00961B62" w:rsidP="005B3171">
      <w:pPr>
        <w:pStyle w:val="ListParagraph"/>
        <w:numPr>
          <w:ilvl w:val="0"/>
          <w:numId w:val="7"/>
        </w:numPr>
        <w:spacing w:before="40" w:after="240" w:line="240" w:lineRule="auto"/>
        <w:jc w:val="both"/>
        <w:rPr>
          <w:del w:id="138" w:author="Richard Wallis" w:date="2023-07-14T08:16:00Z"/>
          <w:rFonts w:eastAsia="Times New Roman" w:cstheme="minorHAnsi"/>
          <w:color w:val="202020"/>
          <w:highlight w:val="yellow"/>
          <w:lang w:eastAsia="en-AU"/>
        </w:rPr>
      </w:pPr>
      <w:del w:id="139" w:author="Richard Wallis" w:date="2023-07-14T08:16:00Z">
        <w:r w:rsidRPr="00895600" w:rsidDel="003D2C08">
          <w:rPr>
            <w:rFonts w:eastAsia="Times New Roman" w:cstheme="minorHAnsi"/>
            <w:color w:val="202020"/>
            <w:highlight w:val="yellow"/>
            <w:lang w:eastAsia="en-AU"/>
          </w:rPr>
          <w:delText>Invited speakers</w:delText>
        </w:r>
        <w:r w:rsidR="00690B70" w:rsidRPr="00895600" w:rsidDel="003D2C08">
          <w:rPr>
            <w:rFonts w:eastAsia="Times New Roman" w:cstheme="minorHAnsi"/>
            <w:color w:val="202020"/>
            <w:highlight w:val="yellow"/>
            <w:lang w:eastAsia="en-AU"/>
          </w:rPr>
          <w:delText>, sessional instructors and others addressing learning and development</w:delText>
        </w:r>
      </w:del>
    </w:p>
    <w:p w14:paraId="0F4A079D" w14:textId="2B01CFF1" w:rsidR="00961B62" w:rsidRPr="00895600" w:rsidDel="003D2C08" w:rsidRDefault="009972A9" w:rsidP="005B3171">
      <w:pPr>
        <w:pStyle w:val="ListParagraph"/>
        <w:numPr>
          <w:ilvl w:val="0"/>
          <w:numId w:val="7"/>
        </w:numPr>
        <w:spacing w:before="40" w:after="240" w:line="240" w:lineRule="auto"/>
        <w:jc w:val="both"/>
        <w:rPr>
          <w:del w:id="140" w:author="Richard Wallis" w:date="2023-07-14T08:16:00Z"/>
          <w:rFonts w:eastAsia="Times New Roman" w:cstheme="minorHAnsi"/>
          <w:color w:val="202020"/>
          <w:highlight w:val="yellow"/>
          <w:lang w:eastAsia="en-AU"/>
        </w:rPr>
      </w:pPr>
      <w:del w:id="141" w:author="Richard Wallis" w:date="2023-07-14T08:16:00Z">
        <w:r w:rsidRPr="00895600" w:rsidDel="003D2C08">
          <w:rPr>
            <w:rFonts w:eastAsia="Times New Roman" w:cstheme="minorHAnsi"/>
            <w:color w:val="202020"/>
            <w:highlight w:val="yellow"/>
            <w:lang w:eastAsia="en-AU"/>
          </w:rPr>
          <w:delText>Public officials (e</w:delText>
        </w:r>
        <w:r w:rsidR="001A25F6" w:rsidDel="003D2C08">
          <w:rPr>
            <w:rFonts w:eastAsia="Times New Roman" w:cstheme="minorHAnsi"/>
            <w:color w:val="202020"/>
            <w:highlight w:val="yellow"/>
            <w:lang w:eastAsia="en-AU"/>
          </w:rPr>
          <w:delText>.</w:delText>
        </w:r>
        <w:r w:rsidRPr="00895600" w:rsidDel="003D2C08">
          <w:rPr>
            <w:rFonts w:eastAsia="Times New Roman" w:cstheme="minorHAnsi"/>
            <w:color w:val="202020"/>
            <w:highlight w:val="yellow"/>
            <w:lang w:eastAsia="en-AU"/>
          </w:rPr>
          <w:delText>g</w:delText>
        </w:r>
        <w:r w:rsidR="001A25F6" w:rsidDel="003D2C08">
          <w:rPr>
            <w:rFonts w:eastAsia="Times New Roman" w:cstheme="minorHAnsi"/>
            <w:color w:val="202020"/>
            <w:highlight w:val="yellow"/>
            <w:lang w:eastAsia="en-AU"/>
          </w:rPr>
          <w:delText>.</w:delText>
        </w:r>
        <w:r w:rsidRPr="00895600" w:rsidDel="003D2C08">
          <w:rPr>
            <w:rFonts w:eastAsia="Times New Roman" w:cstheme="minorHAnsi"/>
            <w:color w:val="202020"/>
            <w:highlight w:val="yellow"/>
            <w:lang w:eastAsia="en-AU"/>
          </w:rPr>
          <w:delText xml:space="preserve"> </w:delText>
        </w:r>
        <w:r w:rsidR="00FE567C" w:rsidRPr="00895600" w:rsidDel="003D2C08">
          <w:rPr>
            <w:rFonts w:eastAsia="Times New Roman" w:cstheme="minorHAnsi"/>
            <w:color w:val="202020"/>
            <w:highlight w:val="yellow"/>
            <w:lang w:eastAsia="en-AU"/>
          </w:rPr>
          <w:delText>M</w:delText>
        </w:r>
        <w:r w:rsidR="00961B62" w:rsidRPr="00895600" w:rsidDel="003D2C08">
          <w:rPr>
            <w:rFonts w:eastAsia="Times New Roman" w:cstheme="minorHAnsi"/>
            <w:color w:val="202020"/>
            <w:highlight w:val="yellow"/>
            <w:lang w:eastAsia="en-AU"/>
          </w:rPr>
          <w:delText xml:space="preserve">embers of </w:delText>
        </w:r>
        <w:r w:rsidR="00FB1989" w:rsidRPr="00895600" w:rsidDel="003D2C08">
          <w:rPr>
            <w:rFonts w:eastAsia="Times New Roman" w:cstheme="minorHAnsi"/>
            <w:color w:val="202020"/>
            <w:highlight w:val="yellow"/>
            <w:lang w:eastAsia="en-AU"/>
          </w:rPr>
          <w:delText>Parliament</w:delText>
        </w:r>
        <w:r w:rsidRPr="00895600" w:rsidDel="003D2C08">
          <w:rPr>
            <w:rFonts w:eastAsia="Times New Roman" w:cstheme="minorHAnsi"/>
            <w:color w:val="202020"/>
            <w:highlight w:val="yellow"/>
            <w:lang w:eastAsia="en-AU"/>
          </w:rPr>
          <w:delText>, local councillors)</w:delText>
        </w:r>
      </w:del>
    </w:p>
    <w:p w14:paraId="2612BB8C" w14:textId="1E75D0CE" w:rsidR="00961B62" w:rsidRPr="00895600" w:rsidDel="003D2C08" w:rsidRDefault="00690B70" w:rsidP="005B3171">
      <w:pPr>
        <w:pStyle w:val="ListParagraph"/>
        <w:numPr>
          <w:ilvl w:val="0"/>
          <w:numId w:val="7"/>
        </w:numPr>
        <w:spacing w:before="40" w:after="240" w:line="240" w:lineRule="auto"/>
        <w:jc w:val="both"/>
        <w:rPr>
          <w:del w:id="142" w:author="Richard Wallis" w:date="2023-07-14T08:16:00Z"/>
          <w:rFonts w:eastAsia="Times New Roman" w:cstheme="minorHAnsi"/>
          <w:color w:val="202020"/>
          <w:highlight w:val="yellow"/>
          <w:lang w:eastAsia="en-AU"/>
        </w:rPr>
      </w:pPr>
      <w:del w:id="143" w:author="Richard Wallis" w:date="2023-07-14T08:16:00Z">
        <w:r w:rsidRPr="00895600" w:rsidDel="003D2C08">
          <w:rPr>
            <w:rFonts w:eastAsia="Times New Roman" w:cstheme="minorHAnsi"/>
            <w:color w:val="202020"/>
            <w:highlight w:val="yellow"/>
            <w:lang w:eastAsia="en-AU"/>
          </w:rPr>
          <w:delText>Persons conducting business e</w:delText>
        </w:r>
        <w:r w:rsidR="001A25F6" w:rsidDel="003D2C08">
          <w:rPr>
            <w:rFonts w:eastAsia="Times New Roman" w:cstheme="minorHAnsi"/>
            <w:color w:val="202020"/>
            <w:highlight w:val="yellow"/>
            <w:lang w:eastAsia="en-AU"/>
          </w:rPr>
          <w:delText>.</w:delText>
        </w:r>
        <w:r w:rsidRPr="00895600" w:rsidDel="003D2C08">
          <w:rPr>
            <w:rFonts w:eastAsia="Times New Roman" w:cstheme="minorHAnsi"/>
            <w:color w:val="202020"/>
            <w:highlight w:val="yellow"/>
            <w:lang w:eastAsia="en-AU"/>
          </w:rPr>
          <w:delText>g</w:delText>
        </w:r>
        <w:r w:rsidR="001A25F6" w:rsidDel="003D2C08">
          <w:rPr>
            <w:rFonts w:eastAsia="Times New Roman" w:cstheme="minorHAnsi"/>
            <w:color w:val="202020"/>
            <w:highlight w:val="yellow"/>
            <w:lang w:eastAsia="en-AU"/>
          </w:rPr>
          <w:delText>.</w:delText>
        </w:r>
        <w:r w:rsidRPr="00895600" w:rsidDel="003D2C08">
          <w:rPr>
            <w:rFonts w:eastAsia="Times New Roman" w:cstheme="minorHAnsi"/>
            <w:color w:val="202020"/>
            <w:highlight w:val="yellow"/>
            <w:lang w:eastAsia="en-AU"/>
          </w:rPr>
          <w:delText>: u</w:delText>
        </w:r>
        <w:r w:rsidR="00961B62" w:rsidRPr="00895600" w:rsidDel="003D2C08">
          <w:rPr>
            <w:rFonts w:eastAsia="Times New Roman" w:cstheme="minorHAnsi"/>
            <w:color w:val="202020"/>
            <w:highlight w:val="yellow"/>
            <w:lang w:eastAsia="en-AU"/>
          </w:rPr>
          <w:delText>niform suppliers</w:delText>
        </w:r>
        <w:r w:rsidRPr="00895600" w:rsidDel="003D2C08">
          <w:rPr>
            <w:rFonts w:eastAsia="Times New Roman" w:cstheme="minorHAnsi"/>
            <w:color w:val="202020"/>
            <w:highlight w:val="yellow"/>
            <w:lang w:eastAsia="en-AU"/>
          </w:rPr>
          <w:delText>, booksellers, official school photographers, commercial salespeople</w:delText>
        </w:r>
      </w:del>
    </w:p>
    <w:p w14:paraId="37B1B576" w14:textId="0AE0112D" w:rsidR="00496168" w:rsidRPr="00F13A38" w:rsidDel="003D2C08" w:rsidRDefault="00496168" w:rsidP="005B3171">
      <w:pPr>
        <w:pStyle w:val="ListParagraph"/>
        <w:numPr>
          <w:ilvl w:val="0"/>
          <w:numId w:val="7"/>
        </w:numPr>
        <w:spacing w:before="40" w:after="240" w:line="240" w:lineRule="auto"/>
        <w:jc w:val="both"/>
        <w:rPr>
          <w:del w:id="144" w:author="Richard Wallis" w:date="2023-07-14T08:16:00Z"/>
          <w:rFonts w:eastAsia="Times New Roman" w:cstheme="minorHAnsi"/>
          <w:color w:val="202020"/>
          <w:highlight w:val="yellow"/>
          <w:lang w:eastAsia="en-AU"/>
        </w:rPr>
      </w:pPr>
      <w:del w:id="145" w:author="Richard Wallis" w:date="2023-07-14T08:16:00Z">
        <w:r w:rsidRPr="00895600" w:rsidDel="003D2C08">
          <w:rPr>
            <w:rFonts w:eastAsia="Times New Roman" w:cstheme="minorHAnsi"/>
            <w:color w:val="202020"/>
            <w:highlight w:val="yellow"/>
            <w:lang w:eastAsia="en-AU"/>
          </w:rPr>
          <w:delText xml:space="preserve">Instructors providing Special Religious Instruction (SRI) </w:delText>
        </w:r>
        <w:r w:rsidRPr="00F13A38" w:rsidDel="003D2C08">
          <w:rPr>
            <w:rFonts w:eastAsia="Times New Roman" w:cstheme="minorHAnsi"/>
            <w:color w:val="202020"/>
            <w:highlight w:val="green"/>
            <w:lang w:eastAsia="en-AU"/>
          </w:rPr>
          <w:delText>[delete if you do not have SRI]</w:delText>
        </w:r>
      </w:del>
    </w:p>
    <w:p w14:paraId="378B5446" w14:textId="7909DB7E" w:rsidR="00961B62" w:rsidRPr="00F13A38" w:rsidDel="003D2C08" w:rsidRDefault="00961B62" w:rsidP="005B3171">
      <w:pPr>
        <w:pStyle w:val="ListParagraph"/>
        <w:numPr>
          <w:ilvl w:val="0"/>
          <w:numId w:val="7"/>
        </w:numPr>
        <w:spacing w:before="40" w:after="240" w:line="240" w:lineRule="auto"/>
        <w:jc w:val="both"/>
        <w:rPr>
          <w:del w:id="146" w:author="Richard Wallis" w:date="2023-07-14T08:16:00Z"/>
          <w:rFonts w:eastAsia="Times New Roman" w:cstheme="minorHAnsi"/>
          <w:color w:val="202020"/>
          <w:highlight w:val="yellow"/>
          <w:lang w:eastAsia="en-AU"/>
        </w:rPr>
      </w:pPr>
      <w:del w:id="147" w:author="Richard Wallis" w:date="2023-07-14T08:16:00Z">
        <w:r w:rsidRPr="00F13A38" w:rsidDel="003D2C08">
          <w:rPr>
            <w:rFonts w:eastAsia="Times New Roman" w:cstheme="minorHAnsi"/>
            <w:color w:val="202020"/>
            <w:highlight w:val="yellow"/>
            <w:lang w:eastAsia="en-AU"/>
          </w:rPr>
          <w:delText>Tradespeople</w:delText>
        </w:r>
      </w:del>
    </w:p>
    <w:p w14:paraId="772CC430" w14:textId="673CA5AF" w:rsidR="00961B62" w:rsidRPr="00F13A38" w:rsidDel="003D2C08" w:rsidRDefault="00961B62" w:rsidP="005B3171">
      <w:pPr>
        <w:pStyle w:val="ListParagraph"/>
        <w:numPr>
          <w:ilvl w:val="0"/>
          <w:numId w:val="7"/>
        </w:numPr>
        <w:spacing w:before="40" w:after="240" w:line="240" w:lineRule="auto"/>
        <w:jc w:val="both"/>
        <w:rPr>
          <w:del w:id="148" w:author="Richard Wallis" w:date="2023-07-14T08:16:00Z"/>
          <w:rFonts w:eastAsia="Times New Roman" w:cstheme="minorHAnsi"/>
          <w:color w:val="202020"/>
          <w:highlight w:val="yellow"/>
          <w:lang w:eastAsia="en-AU"/>
        </w:rPr>
      </w:pPr>
      <w:del w:id="149" w:author="Richard Wallis" w:date="2023-07-14T08:16:00Z">
        <w:r w:rsidRPr="00F13A38" w:rsidDel="003D2C08">
          <w:rPr>
            <w:rFonts w:eastAsia="Times New Roman" w:cstheme="minorHAnsi"/>
            <w:color w:val="202020"/>
            <w:highlight w:val="yellow"/>
            <w:lang w:eastAsia="en-AU"/>
          </w:rPr>
          <w:delText>Children’s services agencies</w:delText>
        </w:r>
      </w:del>
    </w:p>
    <w:p w14:paraId="0B6F5F93" w14:textId="375AE7FA" w:rsidR="009972A9" w:rsidRPr="00F13A38" w:rsidDel="003D2C08" w:rsidRDefault="009972A9" w:rsidP="005B3171">
      <w:pPr>
        <w:pStyle w:val="ListParagraph"/>
        <w:numPr>
          <w:ilvl w:val="0"/>
          <w:numId w:val="7"/>
        </w:numPr>
        <w:spacing w:before="40" w:after="240" w:line="240" w:lineRule="auto"/>
        <w:jc w:val="both"/>
        <w:rPr>
          <w:del w:id="150" w:author="Richard Wallis" w:date="2023-07-14T08:16:00Z"/>
          <w:rFonts w:eastAsia="Times New Roman" w:cstheme="minorHAnsi"/>
          <w:color w:val="202020"/>
          <w:highlight w:val="yellow"/>
          <w:lang w:eastAsia="en-AU"/>
        </w:rPr>
      </w:pPr>
      <w:del w:id="151" w:author="Richard Wallis" w:date="2023-07-14T08:16:00Z">
        <w:r w:rsidRPr="00F13A38" w:rsidDel="003D2C08">
          <w:rPr>
            <w:rFonts w:eastAsia="Times New Roman" w:cstheme="minorHAnsi"/>
            <w:color w:val="202020"/>
            <w:highlight w:val="yellow"/>
            <w:lang w:eastAsia="en-AU"/>
          </w:rPr>
          <w:delText>Talent scouts</w:delText>
        </w:r>
      </w:del>
    </w:p>
    <w:p w14:paraId="4AB240E0" w14:textId="64104ECF" w:rsidR="00961B62" w:rsidRPr="00F13A38" w:rsidDel="003D2C08" w:rsidRDefault="00961B62" w:rsidP="005B3171">
      <w:pPr>
        <w:pStyle w:val="ListParagraph"/>
        <w:numPr>
          <w:ilvl w:val="0"/>
          <w:numId w:val="7"/>
        </w:numPr>
        <w:spacing w:before="40" w:after="240" w:line="240" w:lineRule="auto"/>
        <w:jc w:val="both"/>
        <w:rPr>
          <w:del w:id="152" w:author="Richard Wallis" w:date="2023-07-14T08:16:00Z"/>
          <w:rFonts w:eastAsia="Times New Roman" w:cstheme="minorHAnsi"/>
          <w:color w:val="202020"/>
          <w:highlight w:val="yellow"/>
          <w:lang w:eastAsia="en-AU"/>
        </w:rPr>
      </w:pPr>
      <w:del w:id="153" w:author="Richard Wallis" w:date="2023-07-14T08:16:00Z">
        <w:r w:rsidRPr="00F13A38" w:rsidDel="003D2C08">
          <w:rPr>
            <w:rFonts w:eastAsia="Times New Roman" w:cstheme="minorHAnsi"/>
            <w:color w:val="202020"/>
            <w:highlight w:val="yellow"/>
            <w:lang w:eastAsia="en-AU"/>
          </w:rPr>
          <w:delText>Department of Health</w:delText>
        </w:r>
      </w:del>
      <w:ins w:id="154" w:author="Updates" w:date="2022-03-08T11:05:00Z">
        <w:del w:id="155" w:author="Richard Wallis" w:date="2023-07-14T08:16:00Z">
          <w:r w:rsidR="00914D8E" w:rsidDel="003D2C08">
            <w:rPr>
              <w:rFonts w:eastAsia="Times New Roman" w:cstheme="minorHAnsi"/>
              <w:color w:val="202020"/>
              <w:highlight w:val="yellow"/>
              <w:lang w:eastAsia="en-AU"/>
            </w:rPr>
            <w:delText>Families, Fairness</w:delText>
          </w:r>
        </w:del>
      </w:ins>
      <w:del w:id="156" w:author="Richard Wallis" w:date="2023-07-14T08:16:00Z">
        <w:r w:rsidR="00914D8E" w:rsidDel="003D2C08">
          <w:rPr>
            <w:rFonts w:eastAsia="Times New Roman" w:cstheme="minorHAnsi"/>
            <w:color w:val="202020"/>
            <w:highlight w:val="yellow"/>
            <w:lang w:eastAsia="en-AU"/>
          </w:rPr>
          <w:delText xml:space="preserve"> and </w:delText>
        </w:r>
        <w:r w:rsidRPr="00F13A38" w:rsidDel="003D2C08">
          <w:rPr>
            <w:rFonts w:eastAsia="Times New Roman" w:cstheme="minorHAnsi"/>
            <w:color w:val="202020"/>
            <w:highlight w:val="yellow"/>
            <w:lang w:eastAsia="en-AU"/>
          </w:rPr>
          <w:delText>Human Services</w:delText>
        </w:r>
      </w:del>
      <w:ins w:id="157" w:author="Updates" w:date="2022-03-08T11:05:00Z">
        <w:del w:id="158" w:author="Richard Wallis" w:date="2023-07-14T08:16:00Z">
          <w:r w:rsidR="00914D8E" w:rsidDel="003D2C08">
            <w:rPr>
              <w:rFonts w:eastAsia="Times New Roman" w:cstheme="minorHAnsi"/>
              <w:color w:val="202020"/>
              <w:highlight w:val="yellow"/>
              <w:lang w:eastAsia="en-AU"/>
            </w:rPr>
            <w:delText>Housing</w:delText>
          </w:r>
        </w:del>
      </w:ins>
      <w:del w:id="159" w:author="Richard Wallis" w:date="2023-07-14T08:16:00Z">
        <w:r w:rsidRPr="00F13A38" w:rsidDel="003D2C08">
          <w:rPr>
            <w:rFonts w:eastAsia="Times New Roman" w:cstheme="minorHAnsi"/>
            <w:color w:val="202020"/>
            <w:highlight w:val="yellow"/>
            <w:lang w:eastAsia="en-AU"/>
          </w:rPr>
          <w:delText xml:space="preserve"> workers</w:delText>
        </w:r>
      </w:del>
    </w:p>
    <w:p w14:paraId="336FAD3D" w14:textId="4CC00CAC" w:rsidR="009972A9" w:rsidRPr="00F13A38" w:rsidDel="003D2C08" w:rsidRDefault="00961B62" w:rsidP="009972A9">
      <w:pPr>
        <w:pStyle w:val="ListParagraph"/>
        <w:numPr>
          <w:ilvl w:val="0"/>
          <w:numId w:val="7"/>
        </w:numPr>
        <w:spacing w:before="40" w:after="240" w:line="240" w:lineRule="auto"/>
        <w:jc w:val="both"/>
        <w:rPr>
          <w:del w:id="160" w:author="Richard Wallis" w:date="2023-07-14T08:16:00Z"/>
          <w:rFonts w:eastAsia="Times New Roman" w:cstheme="minorHAnsi"/>
          <w:color w:val="202020"/>
          <w:highlight w:val="yellow"/>
          <w:lang w:eastAsia="en-AU"/>
        </w:rPr>
      </w:pPr>
      <w:del w:id="161" w:author="Richard Wallis" w:date="2023-07-14T08:16:00Z">
        <w:r w:rsidRPr="00F13A38" w:rsidDel="003D2C08">
          <w:rPr>
            <w:rFonts w:eastAsia="Times New Roman" w:cstheme="minorHAnsi"/>
            <w:color w:val="202020"/>
            <w:highlight w:val="yellow"/>
            <w:lang w:eastAsia="en-AU"/>
          </w:rPr>
          <w:delText>Victoria Police</w:delText>
        </w:r>
      </w:del>
    </w:p>
    <w:p w14:paraId="5E55CB29" w14:textId="42597208" w:rsidR="009972A9" w:rsidRPr="00F13A38" w:rsidDel="003D2C08" w:rsidRDefault="009972A9" w:rsidP="009972A9">
      <w:pPr>
        <w:pStyle w:val="ListParagraph"/>
        <w:numPr>
          <w:ilvl w:val="0"/>
          <w:numId w:val="7"/>
        </w:numPr>
        <w:spacing w:before="40" w:after="240" w:line="240" w:lineRule="auto"/>
        <w:jc w:val="both"/>
        <w:rPr>
          <w:del w:id="162" w:author="Richard Wallis" w:date="2023-07-14T08:16:00Z"/>
          <w:rFonts w:eastAsia="Times New Roman" w:cstheme="minorHAnsi"/>
          <w:color w:val="202020"/>
          <w:highlight w:val="yellow"/>
          <w:lang w:eastAsia="en-AU"/>
        </w:rPr>
      </w:pPr>
      <w:del w:id="163" w:author="Richard Wallis" w:date="2023-07-14T08:16:00Z">
        <w:r w:rsidRPr="00F13A38" w:rsidDel="003D2C08">
          <w:rPr>
            <w:rFonts w:eastAsia="Times New Roman" w:cstheme="minorHAnsi"/>
            <w:color w:val="202020"/>
            <w:highlight w:val="yellow"/>
            <w:lang w:eastAsia="en-AU"/>
          </w:rPr>
          <w:delText>Persons authorised to enter school premises (e</w:delText>
        </w:r>
        <w:r w:rsidR="001A25F6" w:rsidDel="003D2C08">
          <w:rPr>
            <w:rFonts w:eastAsia="Times New Roman" w:cstheme="minorHAnsi"/>
            <w:color w:val="202020"/>
            <w:highlight w:val="yellow"/>
            <w:lang w:eastAsia="en-AU"/>
          </w:rPr>
          <w:delText>.</w:delText>
        </w:r>
        <w:r w:rsidRPr="00F13A38" w:rsidDel="003D2C08">
          <w:rPr>
            <w:rFonts w:eastAsia="Times New Roman" w:cstheme="minorHAnsi"/>
            <w:color w:val="202020"/>
            <w:highlight w:val="yellow"/>
            <w:lang w:eastAsia="en-AU"/>
          </w:rPr>
          <w:delText>g</w:delText>
        </w:r>
        <w:r w:rsidR="001A25F6" w:rsidDel="003D2C08">
          <w:rPr>
            <w:rFonts w:eastAsia="Times New Roman" w:cstheme="minorHAnsi"/>
            <w:color w:val="202020"/>
            <w:highlight w:val="yellow"/>
            <w:lang w:eastAsia="en-AU"/>
          </w:rPr>
          <w:delText>.</w:delText>
        </w:r>
        <w:r w:rsidRPr="00F13A38" w:rsidDel="003D2C08">
          <w:rPr>
            <w:rFonts w:eastAsia="Times New Roman" w:cstheme="minorHAnsi"/>
            <w:color w:val="202020"/>
            <w:highlight w:val="yellow"/>
            <w:lang w:eastAsia="en-AU"/>
          </w:rPr>
          <w:delText xml:space="preserve"> Worksafe inspectors, health officers etc)</w:delText>
        </w:r>
      </w:del>
    </w:p>
    <w:p w14:paraId="1C5FC11C" w14:textId="257F8401" w:rsidR="00FB1989" w:rsidRPr="00F13A38" w:rsidDel="003D2C08" w:rsidRDefault="00FB1989" w:rsidP="005B3171">
      <w:pPr>
        <w:pStyle w:val="ListParagraph"/>
        <w:numPr>
          <w:ilvl w:val="0"/>
          <w:numId w:val="7"/>
        </w:numPr>
        <w:spacing w:before="40" w:after="240" w:line="240" w:lineRule="auto"/>
        <w:jc w:val="both"/>
        <w:rPr>
          <w:del w:id="164" w:author="Richard Wallis" w:date="2023-07-14T08:16:00Z"/>
          <w:rFonts w:eastAsia="Times New Roman" w:cstheme="minorHAnsi"/>
          <w:color w:val="202020"/>
          <w:highlight w:val="yellow"/>
          <w:lang w:eastAsia="en-AU"/>
        </w:rPr>
      </w:pPr>
      <w:del w:id="165" w:author="Richard Wallis" w:date="2023-07-14T08:16:00Z">
        <w:r w:rsidRPr="00F13A38" w:rsidDel="003D2C08">
          <w:rPr>
            <w:rFonts w:eastAsia="Times New Roman" w:cstheme="minorHAnsi"/>
            <w:color w:val="202020"/>
            <w:highlight w:val="yellow"/>
            <w:lang w:eastAsia="en-AU"/>
          </w:rPr>
          <w:delText xml:space="preserve">Other Department of Education and Training staff </w:delText>
        </w:r>
        <w:r w:rsidR="009972A9" w:rsidRPr="00F13A38" w:rsidDel="003D2C08">
          <w:rPr>
            <w:rFonts w:eastAsia="Times New Roman" w:cstheme="minorHAnsi"/>
            <w:color w:val="202020"/>
            <w:highlight w:val="yellow"/>
            <w:lang w:eastAsia="en-AU"/>
          </w:rPr>
          <w:delText xml:space="preserve">(including allied health staff) </w:delText>
        </w:r>
        <w:r w:rsidRPr="00F13A38" w:rsidDel="003D2C08">
          <w:rPr>
            <w:rFonts w:eastAsia="Times New Roman" w:cstheme="minorHAnsi"/>
            <w:color w:val="202020"/>
            <w:highlight w:val="yellow"/>
            <w:lang w:eastAsia="en-AU"/>
          </w:rPr>
          <w:delText>or contractors</w:delText>
        </w:r>
      </w:del>
    </w:p>
    <w:p w14:paraId="20800127" w14:textId="6D5D8C33" w:rsidR="009972A9" w:rsidRPr="00F13A38" w:rsidDel="003D2C08" w:rsidRDefault="009972A9" w:rsidP="005B3171">
      <w:pPr>
        <w:pStyle w:val="ListParagraph"/>
        <w:numPr>
          <w:ilvl w:val="0"/>
          <w:numId w:val="7"/>
        </w:numPr>
        <w:spacing w:before="40" w:after="240" w:line="240" w:lineRule="auto"/>
        <w:jc w:val="both"/>
        <w:rPr>
          <w:del w:id="166" w:author="Richard Wallis" w:date="2023-07-14T08:16:00Z"/>
          <w:rFonts w:eastAsia="Times New Roman" w:cstheme="minorHAnsi"/>
          <w:color w:val="202020"/>
          <w:highlight w:val="yellow"/>
          <w:lang w:eastAsia="en-AU"/>
        </w:rPr>
      </w:pPr>
      <w:del w:id="167" w:author="Richard Wallis" w:date="2023-07-14T08:16:00Z">
        <w:r w:rsidRPr="00F13A38" w:rsidDel="003D2C08">
          <w:rPr>
            <w:rFonts w:eastAsia="Times New Roman" w:cstheme="minorHAnsi"/>
            <w:color w:val="202020"/>
            <w:highlight w:val="yellow"/>
            <w:lang w:eastAsia="en-AU"/>
          </w:rPr>
          <w:delText>NDIS therapists or other allied health or health practitioners</w:delText>
        </w:r>
      </w:del>
    </w:p>
    <w:p w14:paraId="69B8EE90" w14:textId="62D56E71" w:rsidR="003F350D" w:rsidRPr="008A5B2E" w:rsidDel="003D2C08" w:rsidRDefault="003F350D" w:rsidP="005B3171">
      <w:pPr>
        <w:spacing w:before="40" w:after="240"/>
        <w:jc w:val="both"/>
        <w:outlineLvl w:val="2"/>
        <w:rPr>
          <w:del w:id="168" w:author="Richard Wallis" w:date="2023-07-14T08:16:00Z"/>
          <w:rFonts w:asciiTheme="majorHAnsi" w:eastAsiaTheme="majorEastAsia" w:hAnsiTheme="majorHAnsi" w:cstheme="majorBidi"/>
          <w:b/>
          <w:color w:val="000000" w:themeColor="text1"/>
          <w:sz w:val="24"/>
          <w:szCs w:val="24"/>
        </w:rPr>
      </w:pPr>
      <w:del w:id="169" w:author="Richard Wallis" w:date="2023-07-14T08:16:00Z">
        <w:r w:rsidRPr="008A5B2E" w:rsidDel="003D2C08">
          <w:rPr>
            <w:rFonts w:asciiTheme="majorHAnsi" w:eastAsiaTheme="majorEastAsia" w:hAnsiTheme="majorHAnsi" w:cstheme="majorBidi"/>
            <w:b/>
            <w:color w:val="000000" w:themeColor="text1"/>
            <w:sz w:val="24"/>
            <w:szCs w:val="24"/>
          </w:rPr>
          <w:delText>Sign in procedure</w:delText>
        </w:r>
      </w:del>
    </w:p>
    <w:p w14:paraId="76A4E965" w14:textId="132D108C" w:rsidR="00961B62" w:rsidRPr="005D4458" w:rsidDel="003D2C08" w:rsidRDefault="00A21BCD" w:rsidP="005B3171">
      <w:pPr>
        <w:spacing w:before="40" w:after="240" w:line="240" w:lineRule="auto"/>
        <w:jc w:val="both"/>
        <w:rPr>
          <w:del w:id="170" w:author="Richard Wallis" w:date="2023-07-14T08:16:00Z"/>
          <w:rFonts w:eastAsia="Times New Roman" w:cstheme="minorHAnsi"/>
          <w:color w:val="202020"/>
          <w:highlight w:val="green"/>
          <w:lang w:eastAsia="en-AU"/>
        </w:rPr>
      </w:pPr>
      <w:del w:id="171" w:author="Richard Wallis" w:date="2023-07-14T08:16:00Z">
        <w:r w:rsidRPr="005D4458" w:rsidDel="003D2C08">
          <w:rPr>
            <w:rFonts w:eastAsia="Times New Roman" w:cstheme="minorHAnsi"/>
            <w:color w:val="202020"/>
            <w:highlight w:val="green"/>
            <w:lang w:eastAsia="en-AU"/>
          </w:rPr>
          <w:delText>[This section should</w:delText>
        </w:r>
        <w:r w:rsidR="003F350D" w:rsidRPr="005D4458" w:rsidDel="003D2C08">
          <w:rPr>
            <w:rFonts w:eastAsia="Times New Roman" w:cstheme="minorHAnsi"/>
            <w:color w:val="202020"/>
            <w:highlight w:val="green"/>
            <w:lang w:eastAsia="en-AU"/>
          </w:rPr>
          <w:delText xml:space="preserve"> be amended to meet the specific requirements of your school. Department policy requires that all schools, at a minimum, maintain a register of visitors who enter and exit school grounds</w:delText>
        </w:r>
        <w:r w:rsidR="00306051" w:rsidRPr="005D4458" w:rsidDel="003D2C08">
          <w:rPr>
            <w:rFonts w:eastAsia="Times New Roman" w:cstheme="minorHAnsi"/>
            <w:color w:val="202020"/>
            <w:highlight w:val="green"/>
            <w:lang w:eastAsia="en-AU"/>
          </w:rPr>
          <w:delText xml:space="preserve">. The text below is included as a </w:delText>
        </w:r>
        <w:r w:rsidR="00306051" w:rsidRPr="005D4458" w:rsidDel="003D2C08">
          <w:rPr>
            <w:rFonts w:eastAsia="Times New Roman" w:cstheme="minorHAnsi"/>
            <w:b/>
            <w:color w:val="202020"/>
            <w:highlight w:val="green"/>
            <w:lang w:eastAsia="en-AU"/>
          </w:rPr>
          <w:delText>sample only</w:delText>
        </w:r>
        <w:r w:rsidR="00306051" w:rsidRPr="005D4458" w:rsidDel="003D2C08">
          <w:rPr>
            <w:rFonts w:eastAsia="Times New Roman" w:cstheme="minorHAnsi"/>
            <w:color w:val="202020"/>
            <w:highlight w:val="green"/>
            <w:lang w:eastAsia="en-AU"/>
          </w:rPr>
          <w:delText>.</w:delText>
        </w:r>
        <w:r w:rsidR="005D6BAB" w:rsidDel="003D2C08">
          <w:rPr>
            <w:rFonts w:eastAsia="Times New Roman" w:cstheme="minorHAnsi"/>
            <w:color w:val="202020"/>
            <w:highlight w:val="green"/>
            <w:lang w:eastAsia="en-AU"/>
          </w:rPr>
          <w:delText xml:space="preserve"> For schools that have more than one campus, please ensure you include procedures for all campuses, or if they differ, you can choose to have a separate policy or procedure for each campus.</w:delText>
        </w:r>
        <w:r w:rsidR="003F350D" w:rsidRPr="005D4458" w:rsidDel="003D2C08">
          <w:rPr>
            <w:rFonts w:eastAsia="Times New Roman" w:cstheme="minorHAnsi"/>
            <w:color w:val="202020"/>
            <w:highlight w:val="green"/>
            <w:lang w:eastAsia="en-AU"/>
          </w:rPr>
          <w:delText xml:space="preserve">] </w:delText>
        </w:r>
      </w:del>
    </w:p>
    <w:p w14:paraId="2F9AB4CA" w14:textId="0CF95594" w:rsidR="003F350D" w:rsidRPr="00306051" w:rsidDel="003D2C08" w:rsidRDefault="003F350D" w:rsidP="005B3171">
      <w:pPr>
        <w:spacing w:before="40" w:after="240" w:line="240" w:lineRule="auto"/>
        <w:jc w:val="both"/>
        <w:rPr>
          <w:del w:id="172" w:author="Richard Wallis" w:date="2023-07-14T08:16:00Z"/>
          <w:rFonts w:eastAsia="Times New Roman" w:cstheme="minorHAnsi"/>
          <w:color w:val="202020"/>
          <w:highlight w:val="yellow"/>
          <w:lang w:eastAsia="en-AU"/>
        </w:rPr>
      </w:pPr>
      <w:del w:id="173" w:author="Richard Wallis" w:date="2023-07-14T08:16:00Z">
        <w:r w:rsidRPr="00306051" w:rsidDel="003D2C08">
          <w:rPr>
            <w:rFonts w:eastAsia="Times New Roman" w:cstheme="minorHAnsi"/>
            <w:color w:val="202020"/>
            <w:highlight w:val="yellow"/>
            <w:lang w:eastAsia="en-AU"/>
          </w:rPr>
          <w:delText>All visitors to Example School are required to report to the school office on arrival</w:delText>
        </w:r>
        <w:r w:rsidR="00A574DB" w:rsidDel="003D2C08">
          <w:rPr>
            <w:rFonts w:eastAsia="Times New Roman" w:cstheme="minorHAnsi"/>
            <w:color w:val="202020"/>
            <w:highlight w:val="yellow"/>
            <w:lang w:eastAsia="en-AU"/>
          </w:rPr>
          <w:delText xml:space="preserve"> (see exceptions below in relation to parents/carers)</w:delText>
        </w:r>
        <w:r w:rsidRPr="00306051" w:rsidDel="003D2C08">
          <w:rPr>
            <w:rFonts w:eastAsia="Times New Roman" w:cstheme="minorHAnsi"/>
            <w:color w:val="202020"/>
            <w:highlight w:val="yellow"/>
            <w:lang w:eastAsia="en-AU"/>
          </w:rPr>
          <w:delText>. Visitors must</w:delText>
        </w:r>
        <w:r w:rsidR="00C34F88" w:rsidDel="003D2C08">
          <w:rPr>
            <w:rFonts w:eastAsia="Times New Roman" w:cstheme="minorHAnsi"/>
            <w:color w:val="202020"/>
            <w:highlight w:val="yellow"/>
            <w:lang w:eastAsia="en-AU"/>
          </w:rPr>
          <w:delText xml:space="preserve"> </w:delText>
        </w:r>
        <w:r w:rsidR="00C34F88" w:rsidRPr="005D4458" w:rsidDel="003D2C08">
          <w:rPr>
            <w:rFonts w:eastAsia="Times New Roman" w:cstheme="minorHAnsi"/>
            <w:color w:val="202020"/>
            <w:highlight w:val="green"/>
            <w:lang w:eastAsia="en-AU"/>
          </w:rPr>
          <w:delText>[choose which apply to your school</w:delText>
        </w:r>
        <w:r w:rsidR="00EC5BA9" w:rsidRPr="005D4458" w:rsidDel="003D2C08">
          <w:rPr>
            <w:rFonts w:eastAsia="Times New Roman" w:cstheme="minorHAnsi"/>
            <w:color w:val="202020"/>
            <w:highlight w:val="green"/>
            <w:lang w:eastAsia="en-AU"/>
          </w:rPr>
          <w:delText>, excluding the first point which is required in all schools</w:delText>
        </w:r>
        <w:r w:rsidR="00C34F88" w:rsidRPr="005D4458" w:rsidDel="003D2C08">
          <w:rPr>
            <w:rFonts w:eastAsia="Times New Roman" w:cstheme="minorHAnsi"/>
            <w:color w:val="202020"/>
            <w:highlight w:val="green"/>
            <w:lang w:eastAsia="en-AU"/>
          </w:rPr>
          <w:delText>]</w:delText>
        </w:r>
        <w:r w:rsidRPr="00306051" w:rsidDel="003D2C08">
          <w:rPr>
            <w:rFonts w:eastAsia="Times New Roman" w:cstheme="minorHAnsi"/>
            <w:color w:val="202020"/>
            <w:highlight w:val="yellow"/>
            <w:lang w:eastAsia="en-AU"/>
          </w:rPr>
          <w:delText>:</w:delText>
        </w:r>
      </w:del>
    </w:p>
    <w:p w14:paraId="5D166ED7" w14:textId="3E5C2A88" w:rsidR="00EC5BA9" w:rsidRPr="00AF4332" w:rsidDel="003D2C08" w:rsidRDefault="00EC5BA9" w:rsidP="00EC5BA9">
      <w:pPr>
        <w:pStyle w:val="ListParagraph"/>
        <w:numPr>
          <w:ilvl w:val="0"/>
          <w:numId w:val="8"/>
        </w:numPr>
        <w:spacing w:before="40" w:after="240" w:line="240" w:lineRule="auto"/>
        <w:jc w:val="both"/>
        <w:rPr>
          <w:del w:id="174" w:author="Richard Wallis" w:date="2023-07-14T08:16:00Z"/>
          <w:rFonts w:eastAsia="Times New Roman" w:cstheme="minorHAnsi"/>
          <w:color w:val="202020"/>
          <w:lang w:eastAsia="en-AU"/>
        </w:rPr>
      </w:pPr>
      <w:del w:id="175" w:author="Richard Wallis" w:date="2023-07-14T08:16:00Z">
        <w:r w:rsidRPr="00AF4332" w:rsidDel="003D2C08">
          <w:rPr>
            <w:rFonts w:eastAsia="Times New Roman" w:cstheme="minorHAnsi"/>
            <w:color w:val="202020"/>
            <w:lang w:eastAsia="en-AU"/>
          </w:rPr>
          <w:delText xml:space="preserve">Record their name, signature, date and time of visit and purpose of visit in </w:delText>
        </w:r>
        <w:r w:rsidRPr="00CC2000" w:rsidDel="003D2C08">
          <w:rPr>
            <w:rFonts w:eastAsia="Times New Roman" w:cstheme="minorHAnsi"/>
            <w:color w:val="202020"/>
            <w:highlight w:val="yellow"/>
            <w:lang w:eastAsia="en-AU"/>
          </w:rPr>
          <w:delText>[include details, i.e. visitors book, computer system, etc]</w:delText>
        </w:r>
      </w:del>
    </w:p>
    <w:p w14:paraId="26761715" w14:textId="33E3825F" w:rsidR="0063201A" w:rsidRPr="00306051" w:rsidDel="003D2C08" w:rsidRDefault="003F350D" w:rsidP="005B3171">
      <w:pPr>
        <w:pStyle w:val="ListParagraph"/>
        <w:numPr>
          <w:ilvl w:val="0"/>
          <w:numId w:val="8"/>
        </w:numPr>
        <w:spacing w:before="40" w:after="240" w:line="240" w:lineRule="auto"/>
        <w:jc w:val="both"/>
        <w:rPr>
          <w:del w:id="176" w:author="Richard Wallis" w:date="2023-07-14T08:16:00Z"/>
          <w:rFonts w:eastAsia="Times New Roman" w:cstheme="minorHAnsi"/>
          <w:color w:val="202020"/>
          <w:highlight w:val="yellow"/>
          <w:lang w:eastAsia="en-AU"/>
        </w:rPr>
      </w:pPr>
      <w:del w:id="177" w:author="Richard Wallis" w:date="2023-07-14T08:16:00Z">
        <w:r w:rsidRPr="00306051" w:rsidDel="003D2C08">
          <w:rPr>
            <w:rFonts w:eastAsia="Times New Roman" w:cstheme="minorHAnsi"/>
            <w:color w:val="202020"/>
            <w:highlight w:val="yellow"/>
            <w:lang w:eastAsia="en-AU"/>
          </w:rPr>
          <w:delText>Provide proof of identification to office staff</w:delText>
        </w:r>
        <w:r w:rsidR="002E44F3" w:rsidDel="003D2C08">
          <w:rPr>
            <w:rFonts w:eastAsia="Times New Roman" w:cstheme="minorHAnsi"/>
            <w:color w:val="202020"/>
            <w:highlight w:val="yellow"/>
            <w:lang w:eastAsia="en-AU"/>
          </w:rPr>
          <w:delText xml:space="preserve"> upon request</w:delText>
        </w:r>
      </w:del>
    </w:p>
    <w:p w14:paraId="6519275E" w14:textId="09B2AE0F" w:rsidR="00ED3854" w:rsidRPr="00306051" w:rsidDel="003D2C08" w:rsidRDefault="00ED3854" w:rsidP="005B3171">
      <w:pPr>
        <w:pStyle w:val="ListParagraph"/>
        <w:numPr>
          <w:ilvl w:val="0"/>
          <w:numId w:val="8"/>
        </w:numPr>
        <w:spacing w:before="40" w:after="240" w:line="240" w:lineRule="auto"/>
        <w:jc w:val="both"/>
        <w:rPr>
          <w:del w:id="178" w:author="Richard Wallis" w:date="2023-07-14T08:16:00Z"/>
          <w:rFonts w:eastAsia="Times New Roman" w:cstheme="minorHAnsi"/>
          <w:color w:val="202020"/>
          <w:highlight w:val="yellow"/>
          <w:lang w:eastAsia="en-AU"/>
        </w:rPr>
      </w:pPr>
      <w:del w:id="179" w:author="Richard Wallis" w:date="2023-07-14T08:16:00Z">
        <w:r w:rsidDel="003D2C08">
          <w:rPr>
            <w:rFonts w:eastAsia="Times New Roman" w:cstheme="minorHAnsi"/>
            <w:color w:val="202020"/>
            <w:highlight w:val="yellow"/>
            <w:lang w:eastAsia="en-AU"/>
          </w:rPr>
          <w:delText xml:space="preserve">Produce </w:delText>
        </w:r>
        <w:r w:rsidR="004E0B77" w:rsidDel="003D2C08">
          <w:rPr>
            <w:rFonts w:eastAsia="Times New Roman" w:cstheme="minorHAnsi"/>
            <w:color w:val="202020"/>
            <w:highlight w:val="yellow"/>
            <w:lang w:eastAsia="en-AU"/>
          </w:rPr>
          <w:delText xml:space="preserve">evidence of </w:delText>
        </w:r>
        <w:r w:rsidDel="003D2C08">
          <w:rPr>
            <w:rFonts w:eastAsia="Times New Roman" w:cstheme="minorHAnsi"/>
            <w:color w:val="202020"/>
            <w:highlight w:val="yellow"/>
            <w:lang w:eastAsia="en-AU"/>
          </w:rPr>
          <w:delText xml:space="preserve">their valid Working with Children </w:delText>
        </w:r>
        <w:r w:rsidR="00C0236E" w:rsidDel="003D2C08">
          <w:rPr>
            <w:rFonts w:eastAsia="Times New Roman" w:cstheme="minorHAnsi"/>
            <w:color w:val="202020"/>
            <w:highlight w:val="yellow"/>
            <w:lang w:eastAsia="en-AU"/>
          </w:rPr>
          <w:delText>C</w:delText>
        </w:r>
        <w:r w:rsidR="00FF4340" w:rsidDel="003D2C08">
          <w:rPr>
            <w:rFonts w:eastAsia="Times New Roman" w:cstheme="minorHAnsi"/>
            <w:color w:val="202020"/>
            <w:highlight w:val="yellow"/>
            <w:lang w:eastAsia="en-AU"/>
          </w:rPr>
          <w:delText xml:space="preserve">learance </w:delText>
        </w:r>
        <w:r w:rsidDel="003D2C08">
          <w:rPr>
            <w:rFonts w:eastAsia="Times New Roman" w:cstheme="minorHAnsi"/>
            <w:color w:val="202020"/>
            <w:highlight w:val="yellow"/>
            <w:lang w:eastAsia="en-AU"/>
          </w:rPr>
          <w:delText>where required by this policy (see below)</w:delText>
        </w:r>
      </w:del>
    </w:p>
    <w:p w14:paraId="11081C90" w14:textId="5AB47D86" w:rsidR="003F350D" w:rsidRPr="00306051" w:rsidDel="003D2C08" w:rsidRDefault="003F350D" w:rsidP="005B3171">
      <w:pPr>
        <w:pStyle w:val="ListParagraph"/>
        <w:numPr>
          <w:ilvl w:val="0"/>
          <w:numId w:val="8"/>
        </w:numPr>
        <w:spacing w:before="40" w:after="240" w:line="240" w:lineRule="auto"/>
        <w:jc w:val="both"/>
        <w:rPr>
          <w:del w:id="180" w:author="Richard Wallis" w:date="2023-07-14T08:16:00Z"/>
          <w:rFonts w:eastAsia="Times New Roman" w:cstheme="minorHAnsi"/>
          <w:color w:val="202020"/>
          <w:highlight w:val="yellow"/>
          <w:lang w:eastAsia="en-AU"/>
        </w:rPr>
      </w:pPr>
      <w:del w:id="181" w:author="Richard Wallis" w:date="2023-07-14T08:16:00Z">
        <w:r w:rsidRPr="00306051" w:rsidDel="003D2C08">
          <w:rPr>
            <w:rFonts w:eastAsia="Times New Roman" w:cstheme="minorHAnsi"/>
            <w:color w:val="202020"/>
            <w:highlight w:val="yellow"/>
            <w:lang w:eastAsia="en-AU"/>
          </w:rPr>
          <w:delText>Wear a visitor</w:delText>
        </w:r>
        <w:r w:rsidR="00CD6678" w:rsidRPr="00306051" w:rsidDel="003D2C08">
          <w:rPr>
            <w:rFonts w:eastAsia="Times New Roman" w:cstheme="minorHAnsi"/>
            <w:color w:val="202020"/>
            <w:highlight w:val="yellow"/>
            <w:lang w:eastAsia="en-AU"/>
          </w:rPr>
          <w:delText>’</w:delText>
        </w:r>
        <w:r w:rsidRPr="00306051" w:rsidDel="003D2C08">
          <w:rPr>
            <w:rFonts w:eastAsia="Times New Roman" w:cstheme="minorHAnsi"/>
            <w:color w:val="202020"/>
            <w:highlight w:val="yellow"/>
            <w:lang w:eastAsia="en-AU"/>
          </w:rPr>
          <w:delText xml:space="preserve">s </w:delText>
        </w:r>
        <w:r w:rsidR="005D4458" w:rsidDel="003D2C08">
          <w:rPr>
            <w:rFonts w:eastAsia="Times New Roman" w:cstheme="minorHAnsi"/>
            <w:color w:val="202020"/>
            <w:highlight w:val="yellow"/>
            <w:lang w:eastAsia="en-AU"/>
          </w:rPr>
          <w:delText>[</w:delText>
        </w:r>
        <w:r w:rsidRPr="00306051" w:rsidDel="003D2C08">
          <w:rPr>
            <w:rFonts w:eastAsia="Times New Roman" w:cstheme="minorHAnsi"/>
            <w:color w:val="202020"/>
            <w:highlight w:val="yellow"/>
            <w:lang w:eastAsia="en-AU"/>
          </w:rPr>
          <w:delText>lanyard</w:delText>
        </w:r>
        <w:r w:rsidR="005D4458" w:rsidDel="003D2C08">
          <w:rPr>
            <w:rFonts w:eastAsia="Times New Roman" w:cstheme="minorHAnsi"/>
            <w:color w:val="202020"/>
            <w:highlight w:val="yellow"/>
            <w:lang w:eastAsia="en-AU"/>
          </w:rPr>
          <w:delText>/name tag]</w:delText>
        </w:r>
        <w:r w:rsidRPr="00306051" w:rsidDel="003D2C08">
          <w:rPr>
            <w:rFonts w:eastAsia="Times New Roman" w:cstheme="minorHAnsi"/>
            <w:color w:val="202020"/>
            <w:highlight w:val="yellow"/>
            <w:lang w:eastAsia="en-AU"/>
          </w:rPr>
          <w:delText xml:space="preserve"> at all times</w:delText>
        </w:r>
        <w:r w:rsidR="002E44F3" w:rsidDel="003D2C08">
          <w:rPr>
            <w:rFonts w:eastAsia="Times New Roman" w:cstheme="minorHAnsi"/>
            <w:color w:val="202020"/>
            <w:highlight w:val="yellow"/>
            <w:lang w:eastAsia="en-AU"/>
          </w:rPr>
          <w:delText xml:space="preserve"> </w:delText>
        </w:r>
        <w:r w:rsidR="00ED3854" w:rsidRPr="005D4458" w:rsidDel="003D2C08">
          <w:rPr>
            <w:rFonts w:eastAsia="Times New Roman" w:cstheme="minorHAnsi"/>
            <w:color w:val="202020"/>
            <w:highlight w:val="green"/>
            <w:lang w:eastAsia="en-AU"/>
          </w:rPr>
          <w:delText>[delete if not applicable]</w:delText>
        </w:r>
      </w:del>
    </w:p>
    <w:p w14:paraId="7F3C8ADD" w14:textId="33138E90" w:rsidR="003F350D" w:rsidDel="003D2C08" w:rsidRDefault="00FB1989" w:rsidP="005B3171">
      <w:pPr>
        <w:pStyle w:val="ListParagraph"/>
        <w:numPr>
          <w:ilvl w:val="0"/>
          <w:numId w:val="8"/>
        </w:numPr>
        <w:spacing w:before="40" w:after="240" w:line="240" w:lineRule="auto"/>
        <w:jc w:val="both"/>
        <w:rPr>
          <w:del w:id="182" w:author="Richard Wallis" w:date="2023-07-14T08:16:00Z"/>
          <w:rFonts w:eastAsia="Times New Roman" w:cstheme="minorHAnsi"/>
          <w:color w:val="202020"/>
          <w:highlight w:val="yellow"/>
          <w:lang w:eastAsia="en-AU"/>
        </w:rPr>
      </w:pPr>
      <w:del w:id="183" w:author="Richard Wallis" w:date="2023-07-14T08:16:00Z">
        <w:r w:rsidRPr="00306051" w:rsidDel="003D2C08">
          <w:rPr>
            <w:rFonts w:eastAsia="Times New Roman" w:cstheme="minorHAnsi"/>
            <w:color w:val="202020"/>
            <w:highlight w:val="yellow"/>
            <w:lang w:eastAsia="en-AU"/>
          </w:rPr>
          <w:delText xml:space="preserve">Follow </w:delText>
        </w:r>
        <w:r w:rsidR="003F350D" w:rsidRPr="00306051" w:rsidDel="003D2C08">
          <w:rPr>
            <w:rFonts w:eastAsia="Times New Roman" w:cstheme="minorHAnsi"/>
            <w:color w:val="202020"/>
            <w:highlight w:val="yellow"/>
            <w:lang w:eastAsia="en-AU"/>
          </w:rPr>
          <w:delText>instruction from school staff</w:delText>
        </w:r>
        <w:r w:rsidR="00662348" w:rsidDel="003D2C08">
          <w:rPr>
            <w:rFonts w:eastAsia="Times New Roman" w:cstheme="minorHAnsi"/>
            <w:color w:val="202020"/>
            <w:highlight w:val="yellow"/>
            <w:lang w:eastAsia="en-AU"/>
          </w:rPr>
          <w:delText xml:space="preserve"> and abide by all relevant </w:delText>
        </w:r>
        <w:r w:rsidR="00407196" w:rsidDel="003D2C08">
          <w:rPr>
            <w:rFonts w:eastAsia="Times New Roman" w:cstheme="minorHAnsi"/>
            <w:color w:val="202020"/>
            <w:highlight w:val="yellow"/>
            <w:lang w:eastAsia="en-AU"/>
          </w:rPr>
          <w:delText xml:space="preserve">school </w:delText>
        </w:r>
        <w:r w:rsidR="00662348" w:rsidDel="003D2C08">
          <w:rPr>
            <w:rFonts w:eastAsia="Times New Roman" w:cstheme="minorHAnsi"/>
            <w:color w:val="202020"/>
            <w:highlight w:val="yellow"/>
            <w:lang w:eastAsia="en-AU"/>
          </w:rPr>
          <w:delText>policies relating to appropriate conduct on school grounds including [insert relevant policies eg: Child Safety Code of Conduct,  Respect for School Staff, Statement of Values</w:delText>
        </w:r>
        <w:r w:rsidR="00914D8E" w:rsidDel="003D2C08">
          <w:rPr>
            <w:rFonts w:eastAsia="Times New Roman" w:cstheme="minorHAnsi"/>
            <w:color w:val="202020"/>
            <w:highlight w:val="yellow"/>
            <w:lang w:eastAsia="en-AU"/>
          </w:rPr>
          <w:delText xml:space="preserve"> </w:delText>
        </w:r>
      </w:del>
      <w:ins w:id="184" w:author="Updates" w:date="2022-03-08T11:05:00Z">
        <w:del w:id="185" w:author="Richard Wallis" w:date="2023-07-14T08:16:00Z">
          <w:r w:rsidR="00914D8E" w:rsidDel="003D2C08">
            <w:rPr>
              <w:rFonts w:eastAsia="Times New Roman" w:cstheme="minorHAnsi"/>
              <w:color w:val="202020"/>
              <w:highlight w:val="yellow"/>
              <w:lang w:eastAsia="en-AU"/>
            </w:rPr>
            <w:delText>and School Philosophy</w:delText>
          </w:r>
          <w:r w:rsidR="00662348" w:rsidDel="003D2C08">
            <w:rPr>
              <w:rFonts w:eastAsia="Times New Roman" w:cstheme="minorHAnsi"/>
              <w:color w:val="202020"/>
              <w:highlight w:val="yellow"/>
              <w:lang w:eastAsia="en-AU"/>
            </w:rPr>
            <w:delText xml:space="preserve"> </w:delText>
          </w:r>
        </w:del>
      </w:ins>
      <w:del w:id="186" w:author="Richard Wallis" w:date="2023-07-14T08:16:00Z">
        <w:r w:rsidR="00662348" w:rsidDel="003D2C08">
          <w:rPr>
            <w:rFonts w:eastAsia="Times New Roman" w:cstheme="minorHAnsi"/>
            <w:color w:val="202020"/>
            <w:highlight w:val="yellow"/>
            <w:lang w:eastAsia="en-AU"/>
          </w:rPr>
          <w:delText>etc]</w:delText>
        </w:r>
        <w:r w:rsidR="00407196" w:rsidDel="003D2C08">
          <w:rPr>
            <w:rFonts w:eastAsia="Times New Roman" w:cstheme="minorHAnsi"/>
            <w:color w:val="202020"/>
            <w:highlight w:val="yellow"/>
            <w:lang w:eastAsia="en-AU"/>
          </w:rPr>
          <w:delText xml:space="preserve"> as well </w:delText>
        </w:r>
        <w:r w:rsidR="004134C5" w:rsidDel="003D2C08">
          <w:rPr>
            <w:rFonts w:eastAsia="Times New Roman" w:cstheme="minorHAnsi"/>
            <w:color w:val="202020"/>
            <w:highlight w:val="yellow"/>
            <w:lang w:eastAsia="en-AU"/>
          </w:rPr>
          <w:delText xml:space="preserve">as </w:delText>
        </w:r>
        <w:r w:rsidR="00407196" w:rsidDel="003D2C08">
          <w:rPr>
            <w:rFonts w:eastAsia="Times New Roman" w:cstheme="minorHAnsi"/>
            <w:color w:val="202020"/>
            <w:highlight w:val="yellow"/>
            <w:lang w:eastAsia="en-AU"/>
          </w:rPr>
          <w:delText xml:space="preserve">Department policies such as the </w:delText>
        </w:r>
        <w:r w:rsidR="00EE6C29" w:rsidDel="003D2C08">
          <w:fldChar w:fldCharType="begin"/>
        </w:r>
        <w:r w:rsidR="00EE6C29" w:rsidDel="003D2C08">
          <w:delInstrText xml:space="preserve"> HYPERLINK "https://www2.education.vic.gov.au/pal/sexual-harassment/overview" </w:delInstrText>
        </w:r>
        <w:r w:rsidR="00EE6C29" w:rsidDel="003D2C08">
          <w:fldChar w:fldCharType="separate"/>
        </w:r>
        <w:r w:rsidR="00407196" w:rsidRPr="00407196" w:rsidDel="003D2C08">
          <w:rPr>
            <w:rStyle w:val="Hyperlink"/>
            <w:rFonts w:eastAsia="Times New Roman" w:cstheme="minorHAnsi"/>
            <w:highlight w:val="yellow"/>
            <w:lang w:eastAsia="en-AU"/>
          </w:rPr>
          <w:delText>Sexual Harassment Policy</w:delText>
        </w:r>
        <w:r w:rsidR="00EE6C29" w:rsidDel="003D2C08">
          <w:rPr>
            <w:rStyle w:val="Hyperlink"/>
            <w:rFonts w:eastAsia="Times New Roman" w:cstheme="minorHAnsi"/>
            <w:highlight w:val="yellow"/>
            <w:lang w:eastAsia="en-AU"/>
          </w:rPr>
          <w:fldChar w:fldCharType="end"/>
        </w:r>
        <w:r w:rsidR="00407196" w:rsidDel="003D2C08">
          <w:rPr>
            <w:rFonts w:eastAsia="Times New Roman" w:cstheme="minorHAnsi"/>
            <w:color w:val="202020"/>
            <w:highlight w:val="yellow"/>
            <w:lang w:eastAsia="en-AU"/>
          </w:rPr>
          <w:delText xml:space="preserve"> and </w:delText>
        </w:r>
        <w:r w:rsidR="00EE6C29" w:rsidDel="003D2C08">
          <w:fldChar w:fldCharType="begin"/>
        </w:r>
        <w:r w:rsidR="00EE6C29" w:rsidDel="003D2C08">
          <w:delInstrText xml:space="preserve"> HYPERLINK "https://www2.education.vic.gov.au/pal/workplace-bullying/policy" </w:delInstrText>
        </w:r>
        <w:r w:rsidR="00EE6C29" w:rsidDel="003D2C08">
          <w:fldChar w:fldCharType="separate"/>
        </w:r>
        <w:r w:rsidR="00407196" w:rsidRPr="00407196" w:rsidDel="003D2C08">
          <w:rPr>
            <w:rStyle w:val="Hyperlink"/>
            <w:rFonts w:eastAsia="Times New Roman" w:cstheme="minorHAnsi"/>
            <w:highlight w:val="yellow"/>
            <w:lang w:eastAsia="en-AU"/>
          </w:rPr>
          <w:delText>Workplace Bullying Policy</w:delText>
        </w:r>
        <w:r w:rsidR="00EE6C29" w:rsidDel="003D2C08">
          <w:rPr>
            <w:rStyle w:val="Hyperlink"/>
            <w:rFonts w:eastAsia="Times New Roman" w:cstheme="minorHAnsi"/>
            <w:highlight w:val="yellow"/>
            <w:lang w:eastAsia="en-AU"/>
          </w:rPr>
          <w:fldChar w:fldCharType="end"/>
        </w:r>
      </w:del>
    </w:p>
    <w:p w14:paraId="50A83639" w14:textId="6A7AC2B5" w:rsidR="003F350D" w:rsidDel="003D2C08" w:rsidRDefault="003F350D" w:rsidP="005B3171">
      <w:pPr>
        <w:pStyle w:val="ListParagraph"/>
        <w:numPr>
          <w:ilvl w:val="0"/>
          <w:numId w:val="8"/>
        </w:numPr>
        <w:spacing w:before="40" w:after="240" w:line="240" w:lineRule="auto"/>
        <w:jc w:val="both"/>
        <w:rPr>
          <w:del w:id="187" w:author="Richard Wallis" w:date="2023-07-14T08:16:00Z"/>
          <w:rFonts w:eastAsia="Times New Roman" w:cstheme="minorHAnsi"/>
          <w:color w:val="202020"/>
          <w:highlight w:val="yellow"/>
          <w:lang w:eastAsia="en-AU"/>
        </w:rPr>
      </w:pPr>
      <w:del w:id="188" w:author="Richard Wallis" w:date="2023-07-14T08:16:00Z">
        <w:r w:rsidRPr="00306051" w:rsidDel="003D2C08">
          <w:rPr>
            <w:rFonts w:eastAsia="Times New Roman" w:cstheme="minorHAnsi"/>
            <w:color w:val="202020"/>
            <w:highlight w:val="yellow"/>
            <w:lang w:eastAsia="en-AU"/>
          </w:rPr>
          <w:delText>Return to the office upon departure, sig</w:delText>
        </w:r>
        <w:r w:rsidR="00023395" w:rsidRPr="00306051" w:rsidDel="003D2C08">
          <w:rPr>
            <w:rFonts w:eastAsia="Times New Roman" w:cstheme="minorHAnsi"/>
            <w:color w:val="202020"/>
            <w:highlight w:val="yellow"/>
            <w:lang w:eastAsia="en-AU"/>
          </w:rPr>
          <w:delText>n</w:delText>
        </w:r>
        <w:r w:rsidRPr="00306051" w:rsidDel="003D2C08">
          <w:rPr>
            <w:rFonts w:eastAsia="Times New Roman" w:cstheme="minorHAnsi"/>
            <w:color w:val="202020"/>
            <w:highlight w:val="yellow"/>
            <w:lang w:eastAsia="en-AU"/>
          </w:rPr>
          <w:delText xml:space="preserve"> out and return visitor</w:delText>
        </w:r>
        <w:r w:rsidR="00CD6678" w:rsidRPr="00306051" w:rsidDel="003D2C08">
          <w:rPr>
            <w:rFonts w:eastAsia="Times New Roman" w:cstheme="minorHAnsi"/>
            <w:color w:val="202020"/>
            <w:highlight w:val="yellow"/>
            <w:lang w:eastAsia="en-AU"/>
          </w:rPr>
          <w:delText>’</w:delText>
        </w:r>
        <w:r w:rsidRPr="00306051" w:rsidDel="003D2C08">
          <w:rPr>
            <w:rFonts w:eastAsia="Times New Roman" w:cstheme="minorHAnsi"/>
            <w:color w:val="202020"/>
            <w:highlight w:val="yellow"/>
            <w:lang w:eastAsia="en-AU"/>
          </w:rPr>
          <w:delText xml:space="preserve">s </w:delText>
        </w:r>
        <w:r w:rsidR="005D4458" w:rsidDel="003D2C08">
          <w:rPr>
            <w:rFonts w:eastAsia="Times New Roman" w:cstheme="minorHAnsi"/>
            <w:color w:val="202020"/>
            <w:highlight w:val="yellow"/>
            <w:lang w:eastAsia="en-AU"/>
          </w:rPr>
          <w:delText>[</w:delText>
        </w:r>
        <w:r w:rsidRPr="00306051" w:rsidDel="003D2C08">
          <w:rPr>
            <w:rFonts w:eastAsia="Times New Roman" w:cstheme="minorHAnsi"/>
            <w:color w:val="202020"/>
            <w:highlight w:val="yellow"/>
            <w:lang w:eastAsia="en-AU"/>
          </w:rPr>
          <w:delText>lanyard</w:delText>
        </w:r>
        <w:r w:rsidR="005D4458" w:rsidDel="003D2C08">
          <w:rPr>
            <w:rFonts w:eastAsia="Times New Roman" w:cstheme="minorHAnsi"/>
            <w:color w:val="202020"/>
            <w:highlight w:val="yellow"/>
            <w:lang w:eastAsia="en-AU"/>
          </w:rPr>
          <w:delText xml:space="preserve">/name tag] </w:delText>
        </w:r>
        <w:r w:rsidR="005D4458" w:rsidRPr="005D4458" w:rsidDel="003D2C08">
          <w:rPr>
            <w:rFonts w:eastAsia="Times New Roman" w:cstheme="minorHAnsi"/>
            <w:color w:val="202020"/>
            <w:highlight w:val="green"/>
            <w:lang w:eastAsia="en-AU"/>
          </w:rPr>
          <w:delText xml:space="preserve">[delete </w:delText>
        </w:r>
      </w:del>
      <w:ins w:id="189" w:author="Updates" w:date="2022-03-08T11:05:00Z">
        <w:del w:id="190" w:author="Richard Wallis" w:date="2023-07-14T08:16:00Z">
          <w:r w:rsidR="0063201A" w:rsidDel="003D2C08">
            <w:rPr>
              <w:rFonts w:eastAsia="Times New Roman" w:cstheme="minorHAnsi"/>
              <w:color w:val="202020"/>
              <w:highlight w:val="green"/>
              <w:lang w:eastAsia="en-AU"/>
            </w:rPr>
            <w:delText xml:space="preserve">if </w:delText>
          </w:r>
        </w:del>
      </w:ins>
      <w:del w:id="191" w:author="Richard Wallis" w:date="2023-07-14T08:16:00Z">
        <w:r w:rsidR="005D4458" w:rsidRPr="005D4458" w:rsidDel="003D2C08">
          <w:rPr>
            <w:rFonts w:eastAsia="Times New Roman" w:cstheme="minorHAnsi"/>
            <w:color w:val="202020"/>
            <w:highlight w:val="green"/>
            <w:lang w:eastAsia="en-AU"/>
          </w:rPr>
          <w:delText>not applicable]</w:delText>
        </w:r>
        <w:r w:rsidRPr="00306051" w:rsidDel="003D2C08">
          <w:rPr>
            <w:rFonts w:eastAsia="Times New Roman" w:cstheme="minorHAnsi"/>
            <w:color w:val="202020"/>
            <w:highlight w:val="yellow"/>
            <w:lang w:eastAsia="en-AU"/>
          </w:rPr>
          <w:delText xml:space="preserve">. </w:delText>
        </w:r>
      </w:del>
    </w:p>
    <w:p w14:paraId="6034FEF3" w14:textId="095497E1" w:rsidR="005058F8" w:rsidDel="003D2C08" w:rsidRDefault="00662348" w:rsidP="005058F8">
      <w:pPr>
        <w:spacing w:before="40" w:after="240" w:line="240" w:lineRule="auto"/>
        <w:jc w:val="both"/>
        <w:rPr>
          <w:del w:id="192" w:author="Richard Wallis" w:date="2023-07-14T08:16:00Z"/>
          <w:rFonts w:eastAsia="Times New Roman" w:cstheme="minorHAnsi"/>
          <w:color w:val="202020"/>
          <w:highlight w:val="yellow"/>
          <w:lang w:eastAsia="en-AU"/>
        </w:rPr>
      </w:pPr>
      <w:del w:id="193" w:author="Richard Wallis" w:date="2023-07-14T08:16:00Z">
        <w:r w:rsidDel="003D2C08">
          <w:rPr>
            <w:rFonts w:eastAsia="Times New Roman" w:cstheme="minorHAnsi"/>
            <w:color w:val="202020"/>
            <w:highlight w:val="yellow"/>
            <w:lang w:eastAsia="en-AU"/>
          </w:rPr>
          <w:delText>Example School</w:delText>
        </w:r>
        <w:r w:rsidR="005058F8" w:rsidDel="003D2C08">
          <w:rPr>
            <w:rFonts w:eastAsia="Times New Roman" w:cstheme="minorHAnsi"/>
            <w:color w:val="202020"/>
            <w:highlight w:val="yellow"/>
            <w:lang w:eastAsia="en-AU"/>
          </w:rPr>
          <w:delText xml:space="preserve"> will ensure</w:delText>
        </w:r>
        <w:r w:rsidDel="003D2C08">
          <w:rPr>
            <w:rFonts w:eastAsia="Times New Roman" w:cstheme="minorHAnsi"/>
            <w:color w:val="202020"/>
            <w:highlight w:val="yellow"/>
            <w:lang w:eastAsia="en-AU"/>
          </w:rPr>
          <w:delText xml:space="preserve"> that our school’s Child Safety Code of Conduct</w:delText>
        </w:r>
        <w:r w:rsidR="00047121" w:rsidDel="003D2C08">
          <w:rPr>
            <w:rFonts w:eastAsia="Times New Roman" w:cstheme="minorHAnsi"/>
            <w:color w:val="202020"/>
            <w:highlight w:val="yellow"/>
            <w:lang w:eastAsia="en-AU"/>
          </w:rPr>
          <w:delText xml:space="preserve"> </w:delText>
        </w:r>
        <w:r w:rsidR="0036225D" w:rsidDel="003D2C08">
          <w:rPr>
            <w:rFonts w:eastAsia="Times New Roman" w:cstheme="minorHAnsi"/>
            <w:color w:val="202020"/>
            <w:highlight w:val="yellow"/>
            <w:lang w:eastAsia="en-AU"/>
          </w:rPr>
          <w:delText xml:space="preserve">is </w:delText>
        </w:r>
        <w:r w:rsidDel="003D2C08">
          <w:rPr>
            <w:rFonts w:eastAsia="Times New Roman" w:cstheme="minorHAnsi"/>
            <w:color w:val="202020"/>
            <w:highlight w:val="yellow"/>
            <w:lang w:eastAsia="en-AU"/>
          </w:rPr>
          <w:delText>available and visible to</w:delText>
        </w:r>
        <w:r w:rsidR="005058F8" w:rsidDel="003D2C08">
          <w:rPr>
            <w:rFonts w:eastAsia="Times New Roman" w:cstheme="minorHAnsi"/>
            <w:color w:val="202020"/>
            <w:highlight w:val="yellow"/>
            <w:lang w:eastAsia="en-AU"/>
          </w:rPr>
          <w:delText xml:space="preserve"> visitors </w:delText>
        </w:r>
        <w:r w:rsidDel="003D2C08">
          <w:rPr>
            <w:rFonts w:eastAsia="Times New Roman" w:cstheme="minorHAnsi"/>
            <w:color w:val="202020"/>
            <w:highlight w:val="yellow"/>
            <w:lang w:eastAsia="en-AU"/>
          </w:rPr>
          <w:delText>when they sign in.</w:delText>
        </w:r>
      </w:del>
    </w:p>
    <w:p w14:paraId="6B8B0856" w14:textId="63A5E4C5" w:rsidR="00A41F86" w:rsidDel="00BB1DE4" w:rsidRDefault="00A41F86" w:rsidP="00496168">
      <w:pPr>
        <w:spacing w:before="40" w:after="240" w:line="240" w:lineRule="auto"/>
        <w:jc w:val="both"/>
        <w:rPr>
          <w:del w:id="194" w:author="Chloe Coombs" w:date="2022-11-04T14:33:00Z"/>
          <w:rFonts w:eastAsia="Times New Roman" w:cstheme="minorHAnsi"/>
          <w:b/>
          <w:color w:val="202020"/>
          <w:lang w:eastAsia="en-AU"/>
        </w:rPr>
      </w:pPr>
      <w:del w:id="195" w:author="Chloe Coombs" w:date="2022-11-04T14:33:00Z">
        <w:r w:rsidDel="00BB1DE4">
          <w:rPr>
            <w:rFonts w:eastAsia="Times New Roman" w:cstheme="minorHAnsi"/>
            <w:b/>
            <w:color w:val="202020"/>
            <w:lang w:eastAsia="en-AU"/>
          </w:rPr>
          <w:delText>COVID-19 vaccination information</w:delText>
        </w:r>
      </w:del>
    </w:p>
    <w:p w14:paraId="628D518D" w14:textId="2EFAE2D0" w:rsidR="00E6394B" w:rsidDel="00BB1DE4" w:rsidRDefault="00A41F86" w:rsidP="00496168">
      <w:pPr>
        <w:spacing w:before="40" w:after="240" w:line="240" w:lineRule="auto"/>
        <w:jc w:val="both"/>
        <w:rPr>
          <w:del w:id="196" w:author="Chloe Coombs" w:date="2022-11-04T14:33:00Z"/>
        </w:rPr>
      </w:pPr>
      <w:del w:id="197" w:author="Chloe Coombs" w:date="2022-11-04T14:33:00Z">
        <w:r w:rsidRPr="00A41F86" w:rsidDel="00BB1DE4">
          <w:delText xml:space="preserve">Under the </w:delText>
        </w:r>
        <w:r w:rsidR="00EC4F42" w:rsidDel="00BB1DE4">
          <w:delText xml:space="preserve">directions </w:delText>
        </w:r>
        <w:r w:rsidRPr="00A41F86" w:rsidDel="00BB1DE4">
          <w:delText>issue</w:delText>
        </w:r>
        <w:r w:rsidR="00BF1636" w:rsidDel="00BB1DE4">
          <w:delText>d</w:delText>
        </w:r>
        <w:r w:rsidRPr="00A41F86" w:rsidDel="00BB1DE4">
          <w:delText xml:space="preserve"> by the Victorian Chief Health Office</w:delText>
        </w:r>
        <w:r w:rsidR="008E7D30" w:rsidDel="00BB1DE4">
          <w:delText>r</w:delText>
        </w:r>
        <w:r w:rsidRPr="00A41F86" w:rsidDel="00BB1DE4">
          <w:delText xml:space="preserve">, </w:delText>
        </w:r>
        <w:r w:rsidR="008E7D30" w:rsidDel="00BB1DE4">
          <w:delText>visitor</w:delText>
        </w:r>
        <w:r w:rsidR="00E6394B" w:rsidDel="00BB1DE4">
          <w:delText>s</w:delText>
        </w:r>
        <w:r w:rsidR="008E7D30" w:rsidDel="00BB1DE4">
          <w:delText xml:space="preserve"> attending school to work </w:delText>
        </w:r>
        <w:r w:rsidR="00B42A2A" w:rsidDel="00BB1DE4">
          <w:delText>are</w:delText>
        </w:r>
        <w:r w:rsidR="008E7D30" w:rsidDel="00BB1DE4">
          <w:delText xml:space="preserve"> required to be vaccinated or provide evidence that they are medically excepted. Our school is required to collect</w:delText>
        </w:r>
        <w:r w:rsidR="00832ABA" w:rsidDel="00BB1DE4">
          <w:delText>,</w:delText>
        </w:r>
        <w:r w:rsidR="008E7D30" w:rsidDel="00BB1DE4">
          <w:delText xml:space="preserve"> record</w:delText>
        </w:r>
        <w:r w:rsidR="00832ABA" w:rsidDel="00BB1DE4">
          <w:delText xml:space="preserve"> and hold</w:delText>
        </w:r>
        <w:r w:rsidR="008E7D30" w:rsidDel="00BB1DE4">
          <w:delText xml:space="preserve"> vaccination information from relevant visitors to ensure they meet these requirements. </w:delText>
        </w:r>
      </w:del>
    </w:p>
    <w:p w14:paraId="627E8B47" w14:textId="677BC009" w:rsidR="00EC4F42" w:rsidDel="00BB1DE4" w:rsidRDefault="00EC4F42" w:rsidP="00496168">
      <w:pPr>
        <w:spacing w:before="40" w:after="240" w:line="240" w:lineRule="auto"/>
        <w:jc w:val="both"/>
        <w:rPr>
          <w:del w:id="198" w:author="Chloe Coombs" w:date="2022-11-04T14:33:00Z"/>
        </w:rPr>
      </w:pPr>
      <w:del w:id="199" w:author="Chloe Coombs" w:date="2022-11-04T14:33:00Z">
        <w:r w:rsidDel="00BB1DE4">
          <w:delText xml:space="preserve">Department policy also requires us to ensure parents and carers </w:delText>
        </w:r>
        <w:r w:rsidR="00720074" w:rsidDel="00BB1DE4">
          <w:delText xml:space="preserve">and other adult visitors </w:delText>
        </w:r>
        <w:r w:rsidDel="00BB1DE4">
          <w:delText>are vaccinated or medically excepted before entering school buildings</w:delText>
        </w:r>
        <w:r w:rsidR="00720074" w:rsidDel="00BB1DE4">
          <w:delText xml:space="preserve"> and when attending outdoor gatherings and events</w:delText>
        </w:r>
        <w:r w:rsidDel="00BB1DE4">
          <w:delText>.</w:delText>
        </w:r>
      </w:del>
    </w:p>
    <w:p w14:paraId="2BB202B4" w14:textId="49AD4E7F" w:rsidR="00BF1636" w:rsidDel="00BB1DE4" w:rsidRDefault="008E7D30" w:rsidP="00496168">
      <w:pPr>
        <w:spacing w:before="40" w:after="240" w:line="240" w:lineRule="auto"/>
        <w:jc w:val="both"/>
        <w:rPr>
          <w:del w:id="200" w:author="Chloe Coombs" w:date="2022-11-04T14:33:00Z"/>
        </w:rPr>
      </w:pPr>
      <w:del w:id="201" w:author="Chloe Coombs" w:date="2022-11-04T14:33:00Z">
        <w:r w:rsidDel="00BB1DE4">
          <w:delText>For further information on this process</w:delText>
        </w:r>
        <w:r w:rsidR="00E6394B" w:rsidDel="00BB1DE4">
          <w:delText>,</w:delText>
        </w:r>
        <w:r w:rsidDel="00BB1DE4">
          <w:delText xml:space="preserve"> </w:delText>
        </w:r>
        <w:r w:rsidR="00E6394B" w:rsidDel="00BB1DE4">
          <w:delText xml:space="preserve">refer to </w:delText>
        </w:r>
        <w:r w:rsidR="00E6394B" w:rsidRPr="002A30EE" w:rsidDel="00BB1DE4">
          <w:rPr>
            <w:highlight w:val="green"/>
          </w:rPr>
          <w:delText xml:space="preserve">[Insert the name of the document outlining your school’s local procedures for collecting COVID-19 vaccination information. You are welcome to use the template COVID-19 Mandatory Vaccination – Information Collection and </w:delText>
        </w:r>
        <w:r w:rsidR="00BF1636" w:rsidDel="00BB1DE4">
          <w:rPr>
            <w:highlight w:val="green"/>
          </w:rPr>
          <w:delText>Recording</w:delText>
        </w:r>
        <w:r w:rsidR="00E6394B" w:rsidRPr="002A30EE" w:rsidDel="00BB1DE4">
          <w:rPr>
            <w:highlight w:val="green"/>
          </w:rPr>
          <w:delText xml:space="preserve"> Procedures available on the School Policy Template</w:delText>
        </w:r>
        <w:r w:rsidR="00BF1636" w:rsidDel="00BB1DE4">
          <w:rPr>
            <w:highlight w:val="green"/>
          </w:rPr>
          <w:delText>s</w:delText>
        </w:r>
        <w:r w:rsidR="00E6394B" w:rsidRPr="002A30EE" w:rsidDel="00BB1DE4">
          <w:rPr>
            <w:highlight w:val="green"/>
          </w:rPr>
          <w:delText xml:space="preserve"> Portal and the Policy and Advisory Library</w:delText>
        </w:r>
        <w:r w:rsidR="00BF1636" w:rsidDel="00BB1DE4">
          <w:rPr>
            <w:highlight w:val="green"/>
          </w:rPr>
          <w:delText xml:space="preserve"> (PAL)</w:delText>
        </w:r>
        <w:r w:rsidR="00E6394B" w:rsidRPr="002A30EE" w:rsidDel="00BB1DE4">
          <w:rPr>
            <w:highlight w:val="green"/>
          </w:rPr>
          <w:delText xml:space="preserve"> (see link below</w:delText>
        </w:r>
        <w:r w:rsidR="00E6394B" w:rsidRPr="00D539A6" w:rsidDel="00BB1DE4">
          <w:rPr>
            <w:highlight w:val="yellow"/>
          </w:rPr>
          <w:delText xml:space="preserve">).] </w:delText>
        </w:r>
        <w:r w:rsidRPr="00D539A6" w:rsidDel="00BB1DE4">
          <w:rPr>
            <w:highlight w:val="yellow"/>
          </w:rPr>
          <w:delText xml:space="preserve"> </w:delText>
        </w:r>
        <w:r w:rsidR="00D539A6" w:rsidRPr="00D539A6" w:rsidDel="00BB1DE4">
          <w:rPr>
            <w:highlight w:val="yellow"/>
          </w:rPr>
          <w:delText>eg</w:delText>
        </w:r>
        <w:r w:rsidR="00D539A6" w:rsidDel="00BB1DE4">
          <w:delText xml:space="preserve"> </w:delText>
        </w:r>
        <w:r w:rsidRPr="002A30EE" w:rsidDel="00BB1DE4">
          <w:rPr>
            <w:highlight w:val="yellow"/>
          </w:rPr>
          <w:delText>our school’s COVID-19 Mandatory Vaccination – Information Collection and Storage Procedures.</w:delText>
        </w:r>
        <w:r w:rsidDel="00BB1DE4">
          <w:delText xml:space="preserve"> </w:delText>
        </w:r>
      </w:del>
    </w:p>
    <w:p w14:paraId="671E7A0C" w14:textId="1AD0C5F8" w:rsidR="008E7D30" w:rsidDel="00BB1DE4" w:rsidRDefault="008E7D30" w:rsidP="00496168">
      <w:pPr>
        <w:spacing w:before="40" w:after="240" w:line="240" w:lineRule="auto"/>
        <w:jc w:val="both"/>
        <w:rPr>
          <w:del w:id="202" w:author="Chloe Coombs" w:date="2022-11-04T14:33:00Z"/>
        </w:rPr>
      </w:pPr>
      <w:del w:id="203" w:author="Chloe Coombs" w:date="2022-11-04T14:33:00Z">
        <w:r w:rsidDel="00BB1DE4">
          <w:delText>For Department policy on COVID-19 mandatory vaccinations for visitors, including advice on the type of information that schools are required to collect</w:delText>
        </w:r>
        <w:r w:rsidR="00832ABA" w:rsidDel="00BB1DE4">
          <w:delText>,</w:delText>
        </w:r>
        <w:r w:rsidDel="00BB1DE4">
          <w:delText xml:space="preserve"> </w:delText>
        </w:r>
        <w:r w:rsidR="00B42A2A" w:rsidDel="00BB1DE4">
          <w:delText>record</w:delText>
        </w:r>
        <w:r w:rsidR="00832ABA" w:rsidDel="00BB1DE4">
          <w:delText xml:space="preserve"> and hold</w:delText>
        </w:r>
        <w:r w:rsidDel="00BB1DE4">
          <w:delText>, refer to:</w:delText>
        </w:r>
      </w:del>
    </w:p>
    <w:p w14:paraId="3FC0C0D7" w14:textId="0724A106" w:rsidR="00914D8E" w:rsidDel="00BB1DE4" w:rsidRDefault="00914D8E" w:rsidP="00914D8E">
      <w:pPr>
        <w:spacing w:before="40" w:after="240" w:line="240" w:lineRule="auto"/>
        <w:jc w:val="both"/>
        <w:rPr>
          <w:ins w:id="204" w:author="Updates" w:date="2022-03-08T11:05:00Z"/>
          <w:del w:id="205" w:author="Chloe Coombs" w:date="2022-11-04T14:33:00Z"/>
        </w:rPr>
      </w:pPr>
      <w:ins w:id="206" w:author="Updates" w:date="2022-03-08T11:05:00Z">
        <w:del w:id="207" w:author="Chloe Coombs" w:date="2022-11-04T14:33:00Z">
          <w:r w:rsidDel="00BB1DE4">
            <w:delText>Our school follows Department of Education and Training policy with respect to the requirements relating to attendance on school site</w:delText>
          </w:r>
        </w:del>
      </w:ins>
      <w:ins w:id="208" w:author="Jane Carew-Reid" w:date="2022-05-10T12:10:00Z">
        <w:del w:id="209" w:author="Chloe Coombs" w:date="2022-11-04T14:33:00Z">
          <w:r w:rsidR="00EF4632" w:rsidDel="00BB1DE4">
            <w:delText>s</w:delText>
          </w:r>
        </w:del>
      </w:ins>
      <w:ins w:id="210" w:author="Updates" w:date="2022-03-08T11:05:00Z">
        <w:del w:id="211" w:author="Chloe Coombs" w:date="2022-11-04T14:33:00Z">
          <w:r w:rsidDel="00BB1DE4">
            <w:delText xml:space="preserve"> and COVI</w:delText>
          </w:r>
          <w:r w:rsidR="00B35E51" w:rsidDel="00BB1DE4">
            <w:delText>D</w:delText>
          </w:r>
          <w:r w:rsidDel="00BB1DE4">
            <w:delText xml:space="preserve">-19 vaccinations. </w:delText>
          </w:r>
        </w:del>
      </w:ins>
    </w:p>
    <w:p w14:paraId="3FA89AA2" w14:textId="126AD8F5" w:rsidR="008E7D30" w:rsidDel="00BB1DE4" w:rsidRDefault="00914D8E" w:rsidP="00914D8E">
      <w:pPr>
        <w:spacing w:before="40" w:after="240" w:line="240" w:lineRule="auto"/>
        <w:jc w:val="both"/>
        <w:rPr>
          <w:ins w:id="212" w:author="Updates" w:date="2022-03-08T11:05:00Z"/>
          <w:del w:id="213" w:author="Chloe Coombs" w:date="2022-11-04T14:33:00Z"/>
        </w:rPr>
      </w:pPr>
      <w:ins w:id="214" w:author="Updates" w:date="2022-03-08T11:05:00Z">
        <w:del w:id="215" w:author="Chloe Coombs" w:date="2022-11-04T14:33:00Z">
          <w:r w:rsidDel="00BB1DE4">
            <w:delText xml:space="preserve">For further information, </w:delText>
          </w:r>
          <w:r w:rsidR="008E7D30" w:rsidDel="00BB1DE4">
            <w:delText>refer to:</w:delText>
          </w:r>
        </w:del>
      </w:ins>
    </w:p>
    <w:p w14:paraId="55DBC218" w14:textId="691C1958" w:rsidR="00A41F86" w:rsidRPr="00A41F86" w:rsidDel="00BB1DE4" w:rsidRDefault="00EE6C29" w:rsidP="008E7D30">
      <w:pPr>
        <w:pStyle w:val="ListParagraph"/>
        <w:numPr>
          <w:ilvl w:val="0"/>
          <w:numId w:val="21"/>
        </w:numPr>
        <w:spacing w:before="40" w:after="240" w:line="240" w:lineRule="auto"/>
        <w:jc w:val="both"/>
        <w:rPr>
          <w:del w:id="216" w:author="Chloe Coombs" w:date="2022-11-04T14:33:00Z"/>
        </w:rPr>
      </w:pPr>
      <w:del w:id="217" w:author="Chloe Coombs" w:date="2022-11-04T14:33:00Z">
        <w:r w:rsidDel="00BB1DE4">
          <w:fldChar w:fldCharType="begin"/>
        </w:r>
        <w:r w:rsidDel="00BB1DE4">
          <w:delInstrText xml:space="preserve"> HYPERLINK "https://www2.education.vic.gov.au/pal/covid-19-vaccinations-visitors-volunteers/policy" </w:delInstrText>
        </w:r>
        <w:r w:rsidDel="00BB1DE4">
          <w:fldChar w:fldCharType="separate"/>
        </w:r>
        <w:r w:rsidR="008E7D30" w:rsidRPr="00E6394B" w:rsidDel="00BB1DE4">
          <w:rPr>
            <w:rStyle w:val="Hyperlink"/>
          </w:rPr>
          <w:delText>COVID-19 Vaccinations – Visitors and Volunteers on School Sites</w:delText>
        </w:r>
        <w:r w:rsidDel="00BB1DE4">
          <w:rPr>
            <w:rStyle w:val="Hyperlink"/>
          </w:rPr>
          <w:fldChar w:fldCharType="end"/>
        </w:r>
      </w:del>
    </w:p>
    <w:p w14:paraId="6C258CBD" w14:textId="16C24F61"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ins w:id="218" w:author="Jane Carew-Reid" w:date="2022-05-05T09:22:00Z">
        <w:r w:rsidR="00675623">
          <w:rPr>
            <w:rFonts w:eastAsia="Times New Roman" w:cstheme="minorHAnsi"/>
            <w:b/>
            <w:color w:val="202020"/>
            <w:lang w:eastAsia="en-AU"/>
          </w:rPr>
          <w:t xml:space="preserve"> and other suitability checks</w:t>
        </w:r>
      </w:ins>
    </w:p>
    <w:p w14:paraId="77950E0A" w14:textId="4C1166A5" w:rsidR="00496168" w:rsidRPr="003D2C08" w:rsidDel="00773930" w:rsidRDefault="00496168" w:rsidP="00496168">
      <w:pPr>
        <w:spacing w:before="40" w:after="240"/>
        <w:jc w:val="both"/>
        <w:rPr>
          <w:del w:id="219" w:author="Richard Wallis" w:date="2023-07-14T08:32:00Z"/>
          <w:rPrChange w:id="220" w:author="Richard Wallis" w:date="2023-07-14T08:19:00Z">
            <w:rPr>
              <w:del w:id="221" w:author="Richard Wallis" w:date="2023-07-14T08:32:00Z"/>
              <w:highlight w:val="green"/>
            </w:rPr>
          </w:rPrChange>
        </w:rPr>
      </w:pPr>
      <w:del w:id="222" w:author="Richard Wallis" w:date="2023-07-14T08:20:00Z">
        <w:r w:rsidRPr="003D2C08" w:rsidDel="003D2C08">
          <w:rPr>
            <w:shd w:val="clear" w:color="auto" w:fill="FFFF00"/>
            <w:rPrChange w:id="223" w:author="Richard Wallis" w:date="2023-07-14T08:19:00Z">
              <w:rPr>
                <w:highlight w:val="yellow"/>
                <w:shd w:val="clear" w:color="auto" w:fill="FFFF00"/>
              </w:rPr>
            </w:rPrChange>
          </w:rPr>
          <w:delText>F</w:delText>
        </w:r>
      </w:del>
      <w:del w:id="224" w:author="Richard Wallis" w:date="2023-07-14T08:32:00Z">
        <w:r w:rsidRPr="003D2C08" w:rsidDel="00773930">
          <w:rPr>
            <w:shd w:val="clear" w:color="auto" w:fill="FFFF00"/>
            <w:rPrChange w:id="225" w:author="Richard Wallis" w:date="2023-07-14T08:19:00Z">
              <w:rPr>
                <w:highlight w:val="yellow"/>
                <w:shd w:val="clear" w:color="auto" w:fill="FFFF00"/>
              </w:rPr>
            </w:rPrChange>
          </w:rPr>
          <w:delText xml:space="preserve">or Working with Children </w:delText>
        </w:r>
        <w:r w:rsidR="00BC0A45" w:rsidRPr="003D2C08" w:rsidDel="00773930">
          <w:rPr>
            <w:shd w:val="clear" w:color="auto" w:fill="FFFF00"/>
            <w:rPrChange w:id="226" w:author="Richard Wallis" w:date="2023-07-14T08:19:00Z">
              <w:rPr>
                <w:highlight w:val="yellow"/>
                <w:shd w:val="clear" w:color="auto" w:fill="FFFF00"/>
              </w:rPr>
            </w:rPrChange>
          </w:rPr>
          <w:delText xml:space="preserve">(WWC) </w:delText>
        </w:r>
        <w:r w:rsidRPr="003D2C08" w:rsidDel="00773930">
          <w:rPr>
            <w:shd w:val="clear" w:color="auto" w:fill="FFFF00"/>
            <w:rPrChange w:id="227" w:author="Richard Wallis" w:date="2023-07-14T08:19:00Z">
              <w:rPr>
                <w:highlight w:val="yellow"/>
                <w:shd w:val="clear" w:color="auto" w:fill="FFFF00"/>
              </w:rPr>
            </w:rPrChange>
          </w:rPr>
          <w:delText xml:space="preserve">Check and other suitability check requirements relating to parents/carers and other volunteers working with students please see our </w:delText>
        </w:r>
      </w:del>
      <w:del w:id="228" w:author="Richard Wallis" w:date="2023-07-14T08:20:00Z">
        <w:r w:rsidRPr="003D2C08" w:rsidDel="003D2C08">
          <w:rPr>
            <w:shd w:val="clear" w:color="auto" w:fill="FFFF00"/>
            <w:rPrChange w:id="229" w:author="Richard Wallis" w:date="2023-07-14T08:19:00Z">
              <w:rPr>
                <w:highlight w:val="yellow"/>
                <w:shd w:val="clear" w:color="auto" w:fill="FFFF00"/>
              </w:rPr>
            </w:rPrChange>
          </w:rPr>
          <w:delText xml:space="preserve">Volunteers </w:delText>
        </w:r>
        <w:r w:rsidRPr="003D2C08" w:rsidDel="003D2C08">
          <w:rPr>
            <w:shd w:val="clear" w:color="auto" w:fill="FFFF00"/>
            <w:rPrChange w:id="230" w:author="Richard Wallis" w:date="2023-07-14T08:20:00Z">
              <w:rPr>
                <w:highlight w:val="yellow"/>
                <w:shd w:val="clear" w:color="auto" w:fill="FFFF00"/>
              </w:rPr>
            </w:rPrChange>
          </w:rPr>
          <w:delText>Polic</w:delText>
        </w:r>
        <w:r w:rsidRPr="003D2C08" w:rsidDel="003D2C08">
          <w:rPr>
            <w:shd w:val="clear" w:color="auto" w:fill="FFFF00"/>
            <w:rPrChange w:id="231" w:author="Richard Wallis" w:date="2023-07-14T08:19:00Z">
              <w:rPr>
                <w:highlight w:val="yellow"/>
                <w:shd w:val="clear" w:color="auto" w:fill="FFFF00"/>
              </w:rPr>
            </w:rPrChange>
          </w:rPr>
          <w:delText>y</w:delText>
        </w:r>
        <w:r w:rsidRPr="003D2C08" w:rsidDel="003D2C08">
          <w:rPr>
            <w:rPrChange w:id="232" w:author="Richard Wallis" w:date="2023-07-14T08:19:00Z">
              <w:rPr>
                <w:highlight w:val="yellow"/>
              </w:rPr>
            </w:rPrChange>
          </w:rPr>
          <w:delText xml:space="preserve"> </w:delText>
        </w:r>
      </w:del>
      <w:del w:id="233" w:author="Richard Wallis" w:date="2023-07-14T08:19:00Z">
        <w:r w:rsidRPr="003D2C08" w:rsidDel="003D2C08">
          <w:rPr>
            <w:rPrChange w:id="234" w:author="Richard Wallis" w:date="2023-07-14T08:19:00Z">
              <w:rPr>
                <w:highlight w:val="green"/>
              </w:rPr>
            </w:rPrChange>
          </w:rPr>
          <w:delText xml:space="preserve">[see </w:delText>
        </w:r>
        <w:r w:rsidR="00EE6C29" w:rsidRPr="003D2C08" w:rsidDel="003D2C08">
          <w:fldChar w:fldCharType="begin"/>
        </w:r>
        <w:r w:rsidR="00EE6C29" w:rsidRPr="003D2C08" w:rsidDel="003D2C08">
          <w:delInstrText xml:space="preserve"> HYPERLINK "https://edugate.eduweb.vic.gov.au/edrms/keyprocess/cp/SitePages/SchoolPoliciesDetail.aspx?CId=88" </w:delInstrText>
        </w:r>
        <w:r w:rsidR="00EE6C29" w:rsidRPr="003D2C08" w:rsidDel="003D2C08">
          <w:rPr>
            <w:rPrChange w:id="235" w:author="Richard Wallis" w:date="2023-07-14T08:19:00Z">
              <w:rPr>
                <w:rStyle w:val="Hyperlink"/>
                <w:highlight w:val="green"/>
              </w:rPr>
            </w:rPrChange>
          </w:rPr>
          <w:fldChar w:fldCharType="separate"/>
        </w:r>
        <w:r w:rsidRPr="003D2C08" w:rsidDel="003D2C08">
          <w:rPr>
            <w:rStyle w:val="Hyperlink"/>
            <w:rPrChange w:id="236" w:author="Richard Wallis" w:date="2023-07-14T08:19:00Z">
              <w:rPr>
                <w:rStyle w:val="Hyperlink"/>
                <w:highlight w:val="green"/>
              </w:rPr>
            </w:rPrChange>
          </w:rPr>
          <w:delText>Volunteers Policy template</w:delText>
        </w:r>
        <w:r w:rsidR="00EE6C29" w:rsidRPr="003D2C08" w:rsidDel="003D2C08">
          <w:rPr>
            <w:rStyle w:val="Hyperlink"/>
            <w:rPrChange w:id="237" w:author="Richard Wallis" w:date="2023-07-14T08:19:00Z">
              <w:rPr>
                <w:rStyle w:val="Hyperlink"/>
                <w:highlight w:val="green"/>
              </w:rPr>
            </w:rPrChange>
          </w:rPr>
          <w:fldChar w:fldCharType="end"/>
        </w:r>
        <w:r w:rsidRPr="003D2C08" w:rsidDel="003D2C08">
          <w:rPr>
            <w:rPrChange w:id="238" w:author="Richard Wallis" w:date="2023-07-14T08:19:00Z">
              <w:rPr>
                <w:highlight w:val="green"/>
              </w:rPr>
            </w:rPrChange>
          </w:rPr>
          <w:delText xml:space="preserve">]. </w:delText>
        </w:r>
      </w:del>
    </w:p>
    <w:p w14:paraId="2C489EAE" w14:textId="609628AF" w:rsidR="00496168" w:rsidRPr="005A4D2C" w:rsidDel="003D2C08" w:rsidRDefault="00496168" w:rsidP="002728CB">
      <w:pPr>
        <w:spacing w:before="40" w:after="240"/>
        <w:rPr>
          <w:del w:id="239" w:author="Richard Wallis" w:date="2023-07-14T08:19:00Z"/>
          <w:highlight w:val="green"/>
        </w:rPr>
      </w:pPr>
      <w:del w:id="240" w:author="Richard Wallis" w:date="2023-07-14T08:19:00Z">
        <w:r w:rsidRPr="005A4D2C" w:rsidDel="003D2C08">
          <w:rPr>
            <w:highlight w:val="green"/>
          </w:rPr>
          <w:delText>[Schools have the discretion to decide which visitors</w:delText>
        </w:r>
        <w:r w:rsidDel="003D2C08">
          <w:rPr>
            <w:highlight w:val="green"/>
          </w:rPr>
          <w:delText xml:space="preserve">, if any, will be required to have a WWC </w:delText>
        </w:r>
        <w:r w:rsidR="00BC0A45" w:rsidDel="003D2C08">
          <w:rPr>
            <w:highlight w:val="green"/>
          </w:rPr>
          <w:delText xml:space="preserve">Clearance </w:delText>
        </w:r>
        <w:r w:rsidDel="003D2C08">
          <w:rPr>
            <w:highlight w:val="green"/>
          </w:rPr>
          <w:delText xml:space="preserve">above the legal minimum </w:delText>
        </w:r>
        <w:r w:rsidR="007800D6" w:rsidDel="003D2C08">
          <w:rPr>
            <w:highlight w:val="green"/>
          </w:rPr>
          <w:delText xml:space="preserve">requirements </w:delText>
        </w:r>
        <w:r w:rsidDel="003D2C08">
          <w:rPr>
            <w:highlight w:val="green"/>
          </w:rPr>
          <w:delText xml:space="preserve">set out in the </w:delText>
        </w:r>
        <w:r w:rsidRPr="005A4D2C" w:rsidDel="003D2C08">
          <w:rPr>
            <w:i/>
            <w:highlight w:val="green"/>
          </w:rPr>
          <w:delText>Work</w:delText>
        </w:r>
        <w:r w:rsidR="0020550D" w:rsidDel="003D2C08">
          <w:rPr>
            <w:i/>
            <w:highlight w:val="green"/>
          </w:rPr>
          <w:delText>er Screening Act</w:delText>
        </w:r>
        <w:r w:rsidRPr="005A4D2C" w:rsidDel="003D2C08">
          <w:rPr>
            <w:i/>
            <w:highlight w:val="green"/>
          </w:rPr>
          <w:delText xml:space="preserve">  </w:delText>
        </w:r>
        <w:r w:rsidR="0020550D" w:rsidDel="003D2C08">
          <w:rPr>
            <w:i/>
            <w:highlight w:val="green"/>
          </w:rPr>
          <w:delText xml:space="preserve">2020 </w:delText>
        </w:r>
        <w:r w:rsidRPr="005A4D2C" w:rsidDel="003D2C08">
          <w:rPr>
            <w:highlight w:val="green"/>
          </w:rPr>
          <w:delText xml:space="preserve"> (Vic)</w:delText>
        </w:r>
        <w:r w:rsidDel="003D2C08">
          <w:rPr>
            <w:highlight w:val="green"/>
          </w:rPr>
          <w:delText>. This Act</w:delText>
        </w:r>
        <w:r w:rsidRPr="005A4D2C" w:rsidDel="003D2C08">
          <w:rPr>
            <w:highlight w:val="green"/>
          </w:rPr>
          <w:delText xml:space="preserve"> </w:delText>
        </w:r>
        <w:r w:rsidDel="003D2C08">
          <w:rPr>
            <w:highlight w:val="green"/>
          </w:rPr>
          <w:delText>requires all people engaged in</w:delText>
        </w:r>
        <w:r w:rsidRPr="005A4D2C" w:rsidDel="003D2C08">
          <w:rPr>
            <w:highlight w:val="green"/>
          </w:rPr>
          <w:delText xml:space="preserve"> ‘child-related’</w:delText>
        </w:r>
        <w:r w:rsidDel="003D2C08">
          <w:rPr>
            <w:highlight w:val="green"/>
          </w:rPr>
          <w:delText xml:space="preserve"> work (see definition on page one of this template), to hold a </w:delText>
        </w:r>
        <w:r w:rsidRPr="005A4D2C" w:rsidDel="003D2C08">
          <w:rPr>
            <w:highlight w:val="green"/>
          </w:rPr>
          <w:delText>WWC</w:delText>
        </w:r>
        <w:r w:rsidR="0020550D" w:rsidDel="003D2C08">
          <w:rPr>
            <w:highlight w:val="green"/>
          </w:rPr>
          <w:delText xml:space="preserve"> Clearance</w:delText>
        </w:r>
        <w:r w:rsidRPr="005A4D2C" w:rsidDel="003D2C08">
          <w:rPr>
            <w:highlight w:val="green"/>
          </w:rPr>
          <w:delText>. The Department has a useful flowchart to assist schools in relation to</w:delText>
        </w:r>
        <w:r w:rsidDel="003D2C08">
          <w:rPr>
            <w:highlight w:val="green"/>
          </w:rPr>
          <w:delText xml:space="preserve"> making decisions about</w:delText>
        </w:r>
        <w:r w:rsidRPr="005A4D2C" w:rsidDel="003D2C08">
          <w:rPr>
            <w:highlight w:val="green"/>
          </w:rPr>
          <w:delText xml:space="preserve"> suitability checks- </w:delText>
        </w:r>
        <w:r w:rsidR="00EE6C29" w:rsidDel="003D2C08">
          <w:fldChar w:fldCharType="begin"/>
        </w:r>
        <w:r w:rsidR="00EE6C29" w:rsidDel="003D2C08">
          <w:delInstrText xml:space="preserve"> HYPERLINK "https://www.education.vic.gov.au/PAL/working-with-children-check-flowchart.pptx" </w:delInstrText>
        </w:r>
        <w:r w:rsidR="00EE6C29" w:rsidDel="003D2C08">
          <w:fldChar w:fldCharType="separate"/>
        </w:r>
        <w:r w:rsidR="00806113" w:rsidRPr="0072291C" w:rsidDel="003D2C08">
          <w:rPr>
            <w:rStyle w:val="Hyperlink"/>
            <w:highlight w:val="green"/>
          </w:rPr>
          <w:delText>https://www.education.vic.gov.au/PAL/working-with-children-check-flowchart.pptx</w:delText>
        </w:r>
        <w:r w:rsidR="00EE6C29" w:rsidDel="003D2C08">
          <w:rPr>
            <w:rStyle w:val="Hyperlink"/>
            <w:highlight w:val="green"/>
          </w:rPr>
          <w:fldChar w:fldCharType="end"/>
        </w:r>
        <w:r w:rsidR="00B63428" w:rsidDel="003D2C08">
          <w:delText xml:space="preserve"> </w:delText>
        </w:r>
        <w:r w:rsidDel="003D2C08">
          <w:rPr>
            <w:highlight w:val="green"/>
          </w:rPr>
          <w:delText>. The text below is an example that follows the recommendations in the flowchart</w:delText>
        </w:r>
        <w:r w:rsidRPr="005A4D2C" w:rsidDel="003D2C08">
          <w:rPr>
            <w:highlight w:val="green"/>
          </w:rPr>
          <w:delText>]</w:delText>
        </w:r>
        <w:r w:rsidDel="003D2C08">
          <w:delText xml:space="preserve">. </w:delText>
        </w:r>
      </w:del>
    </w:p>
    <w:p w14:paraId="78FC353A" w14:textId="44127D97" w:rsidR="00496168" w:rsidRDefault="00496168" w:rsidP="00496168">
      <w:pPr>
        <w:spacing w:before="40" w:after="240"/>
        <w:jc w:val="both"/>
        <w:rPr>
          <w:ins w:id="241" w:author="Richard Wallis" w:date="2023-07-14T08:34:00Z"/>
        </w:rPr>
      </w:pPr>
      <w:r w:rsidRPr="00F13A38">
        <w:t xml:space="preserve">All visitors who are engaged in </w:t>
      </w:r>
      <w:r w:rsidRPr="00F13A38">
        <w:rPr>
          <w:b/>
        </w:rPr>
        <w:t>child-related work</w:t>
      </w:r>
      <w:r w:rsidRPr="00F13A38">
        <w:t xml:space="preserve"> (see definition </w:t>
      </w:r>
      <w:ins w:id="242" w:author="Richard Wallis" w:date="2023-07-14T08:34:00Z">
        <w:r w:rsidR="00773930">
          <w:t>below</w:t>
        </w:r>
      </w:ins>
      <w:del w:id="243" w:author="Richard Wallis" w:date="2023-07-14T08:34:00Z">
        <w:r w:rsidRPr="00F13A38" w:rsidDel="00773930">
          <w:delText>above</w:delText>
        </w:r>
      </w:del>
      <w:r w:rsidRPr="00F13A38">
        <w:t xml:space="preserve">) must have a valid WWC </w:t>
      </w:r>
      <w:r w:rsidR="00A844DF">
        <w:t>Clearance</w:t>
      </w:r>
      <w:r w:rsidRPr="00F13A38">
        <w:t>.</w:t>
      </w:r>
      <w:ins w:id="244" w:author="Jane Carew-Reid" w:date="2022-05-05T09:23:00Z">
        <w:r w:rsidR="00675623">
          <w:t xml:space="preserve"> Additional suitability checks may also </w:t>
        </w:r>
        <w:del w:id="245" w:author="Jane Carew-Reid" w:date="2022-04-11T14:59:00Z">
          <w:r w:rsidR="00675623">
            <w:delText>involve undertaking</w:delText>
          </w:r>
        </w:del>
        <w:r w:rsidR="00675623">
          <w:t>be required such as reference, proof of identity, qualification and work history involving children checks.</w:t>
        </w:r>
      </w:ins>
    </w:p>
    <w:p w14:paraId="14C64E6E" w14:textId="77777777" w:rsidR="00773930" w:rsidRDefault="00773930" w:rsidP="00773930">
      <w:pPr>
        <w:spacing w:before="40" w:after="240"/>
        <w:jc w:val="both"/>
        <w:rPr>
          <w:ins w:id="246" w:author="Richard Wallis" w:date="2023-07-14T08:34:00Z"/>
        </w:rPr>
      </w:pPr>
      <w:ins w:id="247" w:author="Richard Wallis" w:date="2023-07-14T08:34:00Z">
        <w:r w:rsidRPr="001642C0">
          <w:rPr>
            <w:i/>
          </w:rPr>
          <w:t>Child-related work</w:t>
        </w:r>
        <w:r w:rsidRPr="001642C0">
          <w:t xml:space="preserve">: </w:t>
        </w:r>
        <w:r>
          <w:t xml:space="preserve">As defined by the </w:t>
        </w:r>
        <w:r>
          <w:rPr>
            <w:i/>
          </w:rPr>
          <w:t>Worker Screening Act 2020</w:t>
        </w:r>
        <w:r>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t xml:space="preserve">direct </w:t>
        </w:r>
        <w:r w:rsidRPr="001642C0">
          <w:t>contact with children that is incidental to the work.</w:t>
        </w:r>
      </w:ins>
    </w:p>
    <w:p w14:paraId="1468D529" w14:textId="16BB7ED9" w:rsidR="00773930" w:rsidDel="00773930" w:rsidRDefault="00773930" w:rsidP="00496168">
      <w:pPr>
        <w:spacing w:before="40" w:after="240"/>
        <w:jc w:val="both"/>
        <w:rPr>
          <w:del w:id="248" w:author="Richard Wallis" w:date="2023-07-14T08:34:00Z"/>
        </w:rPr>
      </w:pPr>
    </w:p>
    <w:p w14:paraId="7E92DEDD" w14:textId="587933BE" w:rsidR="002F090E" w:rsidRPr="00773930" w:rsidDel="003D2C08" w:rsidRDefault="00ED6F18" w:rsidP="00F13A38">
      <w:pPr>
        <w:spacing w:before="40" w:after="240"/>
        <w:jc w:val="both"/>
        <w:rPr>
          <w:del w:id="249" w:author="Richard Wallis" w:date="2023-07-14T08:19:00Z"/>
          <w:rPrChange w:id="250" w:author="Richard Wallis" w:date="2023-07-14T08:34:00Z">
            <w:rPr>
              <w:del w:id="251" w:author="Richard Wallis" w:date="2023-07-14T08:19:00Z"/>
              <w:highlight w:val="green"/>
            </w:rPr>
          </w:rPrChange>
        </w:rPr>
      </w:pPr>
      <w:del w:id="252" w:author="Richard Wallis" w:date="2023-07-14T08:19:00Z">
        <w:r w:rsidRPr="00773930" w:rsidDel="003D2C08">
          <w:rPr>
            <w:rPrChange w:id="253" w:author="Richard Wallis" w:date="2023-07-14T08:34:00Z">
              <w:rPr>
                <w:highlight w:val="green"/>
              </w:rPr>
            </w:rPrChange>
          </w:rPr>
          <w:delText xml:space="preserve"> </w:delText>
        </w:r>
        <w:r w:rsidR="002F090E" w:rsidRPr="00773930" w:rsidDel="003D2C08">
          <w:rPr>
            <w:rPrChange w:id="254" w:author="Richard Wallis" w:date="2023-07-14T08:34:00Z">
              <w:rPr>
                <w:highlight w:val="green"/>
              </w:rPr>
            </w:rPrChange>
          </w:rPr>
          <w:delText xml:space="preserve">[note that the following text is a sample only and is not compulsory. It is </w:delText>
        </w:r>
        <w:r w:rsidR="002F090E" w:rsidRPr="00773930" w:rsidDel="003D2C08">
          <w:rPr>
            <w:b/>
            <w:rPrChange w:id="255" w:author="Richard Wallis" w:date="2023-07-14T08:34:00Z">
              <w:rPr>
                <w:b/>
                <w:highlight w:val="green"/>
              </w:rPr>
            </w:rPrChange>
          </w:rPr>
          <w:delText>at the discretion of the principal</w:delText>
        </w:r>
        <w:r w:rsidR="002F090E" w:rsidRPr="00773930" w:rsidDel="003D2C08">
          <w:rPr>
            <w:rPrChange w:id="256" w:author="Richard Wallis" w:date="2023-07-14T08:34:00Z">
              <w:rPr>
                <w:highlight w:val="green"/>
              </w:rPr>
            </w:rPrChange>
          </w:rPr>
          <w:delText xml:space="preserve"> as to whether to require a WWC</w:delText>
        </w:r>
        <w:r w:rsidR="00B315D3" w:rsidRPr="00773930" w:rsidDel="003D2C08">
          <w:rPr>
            <w:rPrChange w:id="257" w:author="Richard Wallis" w:date="2023-07-14T08:34:00Z">
              <w:rPr>
                <w:highlight w:val="green"/>
              </w:rPr>
            </w:rPrChange>
          </w:rPr>
          <w:delText xml:space="preserve"> </w:delText>
        </w:r>
        <w:r w:rsidR="00A844DF" w:rsidRPr="00773930" w:rsidDel="003D2C08">
          <w:rPr>
            <w:rPrChange w:id="258" w:author="Richard Wallis" w:date="2023-07-14T08:34:00Z">
              <w:rPr>
                <w:highlight w:val="green"/>
              </w:rPr>
            </w:rPrChange>
          </w:rPr>
          <w:delText>Clearance</w:delText>
        </w:r>
        <w:r w:rsidR="00B315D3" w:rsidRPr="00773930" w:rsidDel="003D2C08">
          <w:rPr>
            <w:rPrChange w:id="259" w:author="Richard Wallis" w:date="2023-07-14T08:34:00Z">
              <w:rPr>
                <w:highlight w:val="green"/>
              </w:rPr>
            </w:rPrChange>
          </w:rPr>
          <w:delText xml:space="preserve">  </w:delText>
        </w:r>
        <w:r w:rsidR="002F090E" w:rsidRPr="00773930" w:rsidDel="003D2C08">
          <w:rPr>
            <w:rPrChange w:id="260" w:author="Richard Wallis" w:date="2023-07-14T08:34:00Z">
              <w:rPr>
                <w:highlight w:val="green"/>
              </w:rPr>
            </w:rPrChange>
          </w:rPr>
          <w:delText xml:space="preserve">for those not engaged in child-related work, noting that the Department </w:delText>
        </w:r>
        <w:r w:rsidR="002F090E" w:rsidRPr="00773930" w:rsidDel="003D2C08">
          <w:rPr>
            <w:b/>
            <w:bCs/>
            <w:i/>
            <w:iCs/>
            <w:rPrChange w:id="261" w:author="Richard Wallis" w:date="2023-07-14T08:34:00Z">
              <w:rPr>
                <w:b/>
                <w:bCs/>
                <w:i/>
                <w:iCs/>
                <w:highlight w:val="green"/>
              </w:rPr>
            </w:rPrChange>
          </w:rPr>
          <w:delText>recommends</w:delText>
        </w:r>
        <w:r w:rsidR="002F090E" w:rsidRPr="00773930" w:rsidDel="003D2C08">
          <w:rPr>
            <w:rPrChange w:id="262" w:author="Richard Wallis" w:date="2023-07-14T08:34:00Z">
              <w:rPr>
                <w:highlight w:val="green"/>
              </w:rPr>
            </w:rPrChange>
          </w:rPr>
          <w:delText xml:space="preserve"> that visitors have a WWC</w:delText>
        </w:r>
        <w:r w:rsidR="00B315D3" w:rsidRPr="00773930" w:rsidDel="003D2C08">
          <w:rPr>
            <w:rPrChange w:id="263" w:author="Richard Wallis" w:date="2023-07-14T08:34:00Z">
              <w:rPr>
                <w:highlight w:val="green"/>
              </w:rPr>
            </w:rPrChange>
          </w:rPr>
          <w:delText xml:space="preserve"> </w:delText>
        </w:r>
        <w:r w:rsidR="00A844DF" w:rsidRPr="00773930" w:rsidDel="003D2C08">
          <w:rPr>
            <w:rPrChange w:id="264" w:author="Richard Wallis" w:date="2023-07-14T08:34:00Z">
              <w:rPr>
                <w:highlight w:val="green"/>
              </w:rPr>
            </w:rPrChange>
          </w:rPr>
          <w:delText>Clearance</w:delText>
        </w:r>
        <w:r w:rsidR="00B315D3" w:rsidRPr="00773930" w:rsidDel="003D2C08">
          <w:rPr>
            <w:rPrChange w:id="265" w:author="Richard Wallis" w:date="2023-07-14T08:34:00Z">
              <w:rPr>
                <w:highlight w:val="green"/>
              </w:rPr>
            </w:rPrChange>
          </w:rPr>
          <w:delText xml:space="preserve"> </w:delText>
        </w:r>
        <w:r w:rsidR="002F090E" w:rsidRPr="00773930" w:rsidDel="003D2C08">
          <w:rPr>
            <w:rPrChange w:id="266" w:author="Richard Wallis" w:date="2023-07-14T08:34:00Z">
              <w:rPr>
                <w:highlight w:val="green"/>
              </w:rPr>
            </w:rPrChange>
          </w:rPr>
          <w:delText xml:space="preserve">if they will be </w:delText>
        </w:r>
        <w:r w:rsidR="002F090E" w:rsidRPr="00773930" w:rsidDel="003D2C08">
          <w:rPr>
            <w:b/>
            <w:bCs/>
            <w:i/>
            <w:iCs/>
            <w:rPrChange w:id="267" w:author="Richard Wallis" w:date="2023-07-14T08:34:00Z">
              <w:rPr>
                <w:b/>
                <w:bCs/>
                <w:i/>
                <w:iCs/>
                <w:highlight w:val="green"/>
              </w:rPr>
            </w:rPrChange>
          </w:rPr>
          <w:delText>regularly present at the school and/or children can reasonably be expected to be present]</w:delText>
        </w:r>
        <w:r w:rsidR="002F090E" w:rsidRPr="00773930" w:rsidDel="003D2C08">
          <w:rPr>
            <w:rPrChange w:id="268" w:author="Richard Wallis" w:date="2023-07-14T08:34:00Z">
              <w:rPr>
                <w:highlight w:val="green"/>
              </w:rPr>
            </w:rPrChange>
          </w:rPr>
          <w:delText>:</w:delText>
        </w:r>
      </w:del>
    </w:p>
    <w:p w14:paraId="637CBA98" w14:textId="68C3B62F" w:rsidR="00496168" w:rsidRPr="00773930" w:rsidRDefault="00496168" w:rsidP="00496168">
      <w:pPr>
        <w:spacing w:before="40" w:after="240"/>
        <w:jc w:val="both"/>
      </w:pPr>
      <w:r w:rsidRPr="00773930">
        <w:rPr>
          <w:rPrChange w:id="269" w:author="Richard Wallis" w:date="2023-07-14T08:34:00Z">
            <w:rPr>
              <w:highlight w:val="yellow"/>
            </w:rPr>
          </w:rPrChange>
        </w:rPr>
        <w:t xml:space="preserve">In some circumstances, visitors to </w:t>
      </w:r>
      <w:del w:id="270" w:author="Richard Wallis" w:date="2023-07-14T08:36:00Z">
        <w:r w:rsidRPr="00773930" w:rsidDel="00773930">
          <w:rPr>
            <w:rPrChange w:id="271" w:author="Richard Wallis" w:date="2023-07-14T08:34:00Z">
              <w:rPr>
                <w:highlight w:val="yellow"/>
              </w:rPr>
            </w:rPrChange>
          </w:rPr>
          <w:delText>Example</w:delText>
        </w:r>
      </w:del>
      <w:ins w:id="272" w:author="Richard Wallis" w:date="2023-07-14T08:36:00Z">
        <w:r w:rsidR="00773930">
          <w:t>Maroona Primary</w:t>
        </w:r>
      </w:ins>
      <w:r w:rsidRPr="00773930">
        <w:rPr>
          <w:rPrChange w:id="273" w:author="Richard Wallis" w:date="2023-07-14T08:34:00Z">
            <w:rPr>
              <w:highlight w:val="yellow"/>
            </w:rPr>
          </w:rPrChange>
        </w:rPr>
        <w:t xml:space="preserve"> School who are </w:t>
      </w:r>
      <w:r w:rsidRPr="00773930">
        <w:rPr>
          <w:b/>
          <w:rPrChange w:id="274" w:author="Richard Wallis" w:date="2023-07-14T08:34:00Z">
            <w:rPr>
              <w:b/>
              <w:highlight w:val="yellow"/>
            </w:rPr>
          </w:rPrChange>
        </w:rPr>
        <w:t>not</w:t>
      </w:r>
      <w:r w:rsidRPr="00773930">
        <w:rPr>
          <w:rPrChange w:id="275" w:author="Richard Wallis" w:date="2023-07-14T08:34:00Z">
            <w:rPr>
              <w:highlight w:val="yellow"/>
            </w:rPr>
          </w:rPrChange>
        </w:rPr>
        <w:t xml:space="preserve"> engaged in child-related work will also be required to produce a valid WWC </w:t>
      </w:r>
      <w:r w:rsidR="00F90A43" w:rsidRPr="00773930">
        <w:rPr>
          <w:rPrChange w:id="276" w:author="Richard Wallis" w:date="2023-07-14T08:34:00Z">
            <w:rPr>
              <w:highlight w:val="yellow"/>
            </w:rPr>
          </w:rPrChange>
        </w:rPr>
        <w:t xml:space="preserve">Clearance </w:t>
      </w:r>
      <w:r w:rsidRPr="00773930">
        <w:rPr>
          <w:rPrChange w:id="277" w:author="Richard Wallis" w:date="2023-07-14T08:34:00Z">
            <w:rPr>
              <w:highlight w:val="yellow"/>
            </w:rPr>
          </w:rPrChange>
        </w:rPr>
        <w:t xml:space="preserve">depending on the particular circumstances of their visit. For </w:t>
      </w:r>
      <w:del w:id="278" w:author="Richard Wallis" w:date="2023-07-14T08:36:00Z">
        <w:r w:rsidRPr="00773930" w:rsidDel="00773930">
          <w:rPr>
            <w:rPrChange w:id="279" w:author="Richard Wallis" w:date="2023-07-14T08:34:00Z">
              <w:rPr>
                <w:highlight w:val="yellow"/>
              </w:rPr>
            </w:rPrChange>
          </w:rPr>
          <w:delText>example</w:delText>
        </w:r>
      </w:del>
      <w:ins w:id="280" w:author="Richard Wallis" w:date="2023-07-14T08:36:00Z">
        <w:r w:rsidR="00773930">
          <w:t>example</w:t>
        </w:r>
      </w:ins>
      <w:r w:rsidRPr="00773930">
        <w:rPr>
          <w:rPrChange w:id="281" w:author="Richard Wallis" w:date="2023-07-14T08:34:00Z">
            <w:rPr>
              <w:highlight w:val="yellow"/>
            </w:rPr>
          </w:rPrChange>
        </w:rPr>
        <w:t xml:space="preserve">, </w:t>
      </w:r>
      <w:del w:id="282" w:author="Richard Wallis" w:date="2023-07-14T08:36:00Z">
        <w:r w:rsidRPr="00773930" w:rsidDel="00773930">
          <w:rPr>
            <w:rPrChange w:id="283" w:author="Richard Wallis" w:date="2023-07-14T08:34:00Z">
              <w:rPr>
                <w:highlight w:val="yellow"/>
              </w:rPr>
            </w:rPrChange>
          </w:rPr>
          <w:delText>Example</w:delText>
        </w:r>
      </w:del>
      <w:ins w:id="284" w:author="Richard Wallis" w:date="2023-07-14T08:36:00Z">
        <w:r w:rsidR="00773930">
          <w:t>Maroona Primary</w:t>
        </w:r>
      </w:ins>
      <w:r w:rsidRPr="00773930">
        <w:rPr>
          <w:rPrChange w:id="285" w:author="Richard Wallis" w:date="2023-07-14T08:34:00Z">
            <w:rPr>
              <w:highlight w:val="yellow"/>
            </w:rPr>
          </w:rPrChange>
        </w:rPr>
        <w:t xml:space="preserve"> School will require a valid WWC </w:t>
      </w:r>
      <w:r w:rsidR="00F90A43" w:rsidRPr="00773930">
        <w:rPr>
          <w:rPrChange w:id="286" w:author="Richard Wallis" w:date="2023-07-14T08:34:00Z">
            <w:rPr>
              <w:highlight w:val="yellow"/>
            </w:rPr>
          </w:rPrChange>
        </w:rPr>
        <w:t xml:space="preserve">Clearance </w:t>
      </w:r>
      <w:r w:rsidRPr="00773930">
        <w:rPr>
          <w:rPrChange w:id="287" w:author="Richard Wallis" w:date="2023-07-14T08:34:00Z">
            <w:rPr>
              <w:highlight w:val="yellow"/>
            </w:rPr>
          </w:rPrChange>
        </w:rPr>
        <w:t>for:</w:t>
      </w:r>
    </w:p>
    <w:p w14:paraId="28F625A9" w14:textId="38605ECB" w:rsidR="00C974C6" w:rsidRPr="00773930" w:rsidRDefault="00496168" w:rsidP="00496168">
      <w:pPr>
        <w:pStyle w:val="ListParagraph"/>
        <w:numPr>
          <w:ilvl w:val="0"/>
          <w:numId w:val="18"/>
        </w:numPr>
        <w:spacing w:before="40" w:after="240"/>
        <w:jc w:val="both"/>
      </w:pPr>
      <w:r w:rsidRPr="00773930">
        <w:rPr>
          <w:b/>
          <w:rPrChange w:id="288" w:author="Richard Wallis" w:date="2023-07-14T08:34:00Z">
            <w:rPr>
              <w:b/>
              <w:highlight w:val="yellow"/>
            </w:rPr>
          </w:rPrChange>
        </w:rPr>
        <w:t xml:space="preserve">visitors who will be working </w:t>
      </w:r>
      <w:r w:rsidR="00ED265C" w:rsidRPr="00773930">
        <w:rPr>
          <w:b/>
          <w:rPrChange w:id="289" w:author="Richard Wallis" w:date="2023-07-14T08:34:00Z">
            <w:rPr>
              <w:b/>
              <w:highlight w:val="yellow"/>
            </w:rPr>
          </w:rPrChange>
        </w:rPr>
        <w:t xml:space="preserve">regularly </w:t>
      </w:r>
      <w:r w:rsidRPr="00773930">
        <w:rPr>
          <w:b/>
          <w:rPrChange w:id="290" w:author="Richard Wallis" w:date="2023-07-14T08:34:00Z">
            <w:rPr>
              <w:b/>
              <w:highlight w:val="yellow"/>
            </w:rPr>
          </w:rPrChange>
        </w:rPr>
        <w:t>with children</w:t>
      </w:r>
      <w:r w:rsidRPr="00773930">
        <w:rPr>
          <w:rPrChange w:id="291" w:author="Richard Wallis" w:date="2023-07-14T08:34:00Z">
            <w:rPr>
              <w:highlight w:val="yellow"/>
            </w:rPr>
          </w:rPrChange>
        </w:rPr>
        <w:t xml:space="preserve"> during the time they are visiting, even though direct contact with children is not a central part of their normal duties </w:t>
      </w:r>
    </w:p>
    <w:p w14:paraId="4B12C92B" w14:textId="3AE77D6B" w:rsidR="00496168" w:rsidRPr="00F13A38" w:rsidRDefault="002C5756" w:rsidP="002728CB">
      <w:pPr>
        <w:pStyle w:val="ListParagraph"/>
        <w:numPr>
          <w:ilvl w:val="0"/>
          <w:numId w:val="18"/>
        </w:numPr>
        <w:spacing w:before="40" w:after="240"/>
        <w:jc w:val="both"/>
      </w:pPr>
      <w:r w:rsidRPr="00773930">
        <w:rPr>
          <w:b/>
          <w:rPrChange w:id="292" w:author="Richard Wallis" w:date="2023-07-14T08:34:00Z">
            <w:rPr>
              <w:b/>
              <w:highlight w:val="yellow"/>
            </w:rPr>
          </w:rPrChange>
        </w:rPr>
        <w:t>visitors</w:t>
      </w:r>
      <w:r w:rsidR="00496168" w:rsidRPr="00773930">
        <w:rPr>
          <w:b/>
          <w:rPrChange w:id="293" w:author="Richard Wallis" w:date="2023-07-14T08:34:00Z">
            <w:rPr>
              <w:b/>
              <w:highlight w:val="yellow"/>
            </w:rPr>
          </w:rPrChange>
        </w:rPr>
        <w:t xml:space="preserve"> </w:t>
      </w:r>
      <w:r w:rsidRPr="00773930">
        <w:rPr>
          <w:b/>
          <w:rPrChange w:id="294" w:author="Richard Wallis" w:date="2023-07-14T08:34:00Z">
            <w:rPr>
              <w:b/>
              <w:highlight w:val="yellow"/>
            </w:rPr>
          </w:rPrChange>
        </w:rPr>
        <w:t xml:space="preserve">(e.g. </w:t>
      </w:r>
      <w:r w:rsidR="00496168" w:rsidRPr="00773930">
        <w:rPr>
          <w:b/>
          <w:rPrChange w:id="295" w:author="Richard Wallis" w:date="2023-07-14T08:34:00Z">
            <w:rPr>
              <w:b/>
              <w:highlight w:val="yellow"/>
            </w:rPr>
          </w:rPrChange>
        </w:rPr>
        <w:t>contractors</w:t>
      </w:r>
      <w:r w:rsidRPr="00773930">
        <w:rPr>
          <w:b/>
          <w:rPrChange w:id="296" w:author="Richard Wallis" w:date="2023-07-14T08:34:00Z">
            <w:rPr>
              <w:b/>
              <w:highlight w:val="yellow"/>
            </w:rPr>
          </w:rPrChange>
        </w:rPr>
        <w:t>)</w:t>
      </w:r>
      <w:r w:rsidRPr="00773930">
        <w:rPr>
          <w:rPrChange w:id="297" w:author="Richard Wallis" w:date="2023-07-14T08:34:00Z">
            <w:rPr>
              <w:highlight w:val="yellow"/>
            </w:rPr>
          </w:rPrChange>
        </w:rPr>
        <w:t>,</w:t>
      </w:r>
      <w:r w:rsidR="00496168" w:rsidRPr="00773930">
        <w:rPr>
          <w:b/>
          <w:rPrChange w:id="298" w:author="Richard Wallis" w:date="2023-07-14T08:34:00Z">
            <w:rPr>
              <w:b/>
              <w:highlight w:val="yellow"/>
            </w:rPr>
          </w:rPrChange>
        </w:rPr>
        <w:t xml:space="preserve"> </w:t>
      </w:r>
      <w:r w:rsidR="00496168" w:rsidRPr="00773930">
        <w:rPr>
          <w:rPrChange w:id="299" w:author="Richard Wallis" w:date="2023-07-14T08:34:00Z">
            <w:rPr>
              <w:highlight w:val="yellow"/>
            </w:rPr>
          </w:rPrChange>
        </w:rPr>
        <w:t xml:space="preserve">who will </w:t>
      </w:r>
      <w:r w:rsidR="002F090E" w:rsidRPr="00773930">
        <w:rPr>
          <w:rPrChange w:id="300" w:author="Richard Wallis" w:date="2023-07-14T08:34:00Z">
            <w:rPr>
              <w:highlight w:val="yellow"/>
            </w:rPr>
          </w:rPrChange>
        </w:rPr>
        <w:t xml:space="preserve">regularly </w:t>
      </w:r>
      <w:r w:rsidR="00496168" w:rsidRPr="00773930">
        <w:rPr>
          <w:rPrChange w:id="301" w:author="Richard Wallis" w:date="2023-07-14T08:34:00Z">
            <w:rPr>
              <w:highlight w:val="yellow"/>
            </w:rPr>
          </w:rPrChange>
        </w:rPr>
        <w:t xml:space="preserve">be performing </w:t>
      </w:r>
      <w:r w:rsidR="007F53E4" w:rsidRPr="00773930">
        <w:rPr>
          <w:rPrChange w:id="302" w:author="Richard Wallis" w:date="2023-07-14T08:34:00Z">
            <w:rPr>
              <w:highlight w:val="yellow"/>
            </w:rPr>
          </w:rPrChange>
        </w:rPr>
        <w:t xml:space="preserve">unsupervised </w:t>
      </w:r>
      <w:r w:rsidR="00496168" w:rsidRPr="00773930">
        <w:rPr>
          <w:rPrChange w:id="303" w:author="Richard Wallis" w:date="2023-07-14T08:34:00Z">
            <w:rPr>
              <w:highlight w:val="yellow"/>
            </w:rPr>
          </w:rPrChange>
        </w:rPr>
        <w:t xml:space="preserve">work at the school </w:t>
      </w:r>
      <w:r w:rsidR="00C8365A" w:rsidRPr="00773930">
        <w:rPr>
          <w:rPrChange w:id="304" w:author="Richard Wallis" w:date="2023-07-14T08:34:00Z">
            <w:rPr>
              <w:highlight w:val="yellow"/>
            </w:rPr>
          </w:rPrChange>
        </w:rPr>
        <w:t>during school hours or any other time where children are present</w:t>
      </w:r>
      <w:r w:rsidR="00067189" w:rsidRPr="00773930">
        <w:rPr>
          <w:rPrChange w:id="305" w:author="Richard Wallis" w:date="2023-07-14T08:34:00Z">
            <w:rPr>
              <w:highlight w:val="yellow"/>
            </w:rPr>
          </w:rPrChange>
        </w:rPr>
        <w:t xml:space="preserve">. </w:t>
      </w:r>
      <w:r w:rsidR="00496168" w:rsidRPr="00773930">
        <w:rPr>
          <w:rFonts w:cstheme="minorHAnsi"/>
          <w:color w:val="202020"/>
        </w:rPr>
        <w:t>Further background</w:t>
      </w:r>
      <w:r w:rsidR="00496168" w:rsidRPr="00ED029E">
        <w:rPr>
          <w:rFonts w:cstheme="minorHAnsi"/>
          <w:color w:val="202020"/>
        </w:rPr>
        <w:t xml:space="preserve"> checks, including references, may also be requested at the discretion of the principal. </w:t>
      </w:r>
      <w:r w:rsidR="00496168" w:rsidRPr="00F13A38">
        <w:t xml:space="preserve"> </w:t>
      </w:r>
    </w:p>
    <w:p w14:paraId="2ABC473F" w14:textId="5DC3518E" w:rsidR="00496168" w:rsidRPr="00F13A38" w:rsidRDefault="00496168" w:rsidP="00496168">
      <w:pPr>
        <w:spacing w:before="40" w:after="240"/>
        <w:jc w:val="both"/>
      </w:pPr>
      <w:r w:rsidRPr="00773930">
        <w:rPr>
          <w:rPrChange w:id="306" w:author="Richard Wallis" w:date="2023-07-14T08:35:00Z">
            <w:rPr>
              <w:highlight w:val="yellow"/>
            </w:rPr>
          </w:rPrChange>
        </w:rPr>
        <w:t>Visitors who will be working in areas away from students (e</w:t>
      </w:r>
      <w:r w:rsidR="005B7F4D" w:rsidRPr="00773930">
        <w:rPr>
          <w:rPrChange w:id="307" w:author="Richard Wallis" w:date="2023-07-14T08:35:00Z">
            <w:rPr>
              <w:highlight w:val="yellow"/>
            </w:rPr>
          </w:rPrChange>
        </w:rPr>
        <w:t>.</w:t>
      </w:r>
      <w:r w:rsidRPr="00773930">
        <w:rPr>
          <w:rPrChange w:id="308" w:author="Richard Wallis" w:date="2023-07-14T08:35:00Z">
            <w:rPr>
              <w:highlight w:val="yellow"/>
            </w:rPr>
          </w:rPrChange>
        </w:rPr>
        <w:t>g</w:t>
      </w:r>
      <w:r w:rsidR="005B7F4D" w:rsidRPr="00773930">
        <w:rPr>
          <w:rPrChange w:id="309" w:author="Richard Wallis" w:date="2023-07-14T08:35:00Z">
            <w:rPr>
              <w:highlight w:val="yellow"/>
            </w:rPr>
          </w:rPrChange>
        </w:rPr>
        <w:t>.</w:t>
      </w:r>
      <w:r w:rsidRPr="00773930">
        <w:rPr>
          <w:rPrChange w:id="310" w:author="Richard Wallis" w:date="2023-07-14T08:35:00Z">
            <w:rPr>
              <w:highlight w:val="yellow"/>
            </w:rPr>
          </w:rPrChange>
        </w:rPr>
        <w:t xml:space="preserve"> a visiting auditor who will be located in the front office with administration staff) or who will be supervised and accompanied by a staff member during their visit (e</w:t>
      </w:r>
      <w:r w:rsidR="005B7F4D" w:rsidRPr="00773930">
        <w:rPr>
          <w:rPrChange w:id="311" w:author="Richard Wallis" w:date="2023-07-14T08:35:00Z">
            <w:rPr>
              <w:highlight w:val="yellow"/>
            </w:rPr>
          </w:rPrChange>
        </w:rPr>
        <w:t>.</w:t>
      </w:r>
      <w:r w:rsidRPr="00773930">
        <w:rPr>
          <w:rPrChange w:id="312" w:author="Richard Wallis" w:date="2023-07-14T08:35:00Z">
            <w:rPr>
              <w:highlight w:val="yellow"/>
            </w:rPr>
          </w:rPrChange>
        </w:rPr>
        <w:t>g</w:t>
      </w:r>
      <w:r w:rsidR="005B7F4D" w:rsidRPr="00773930">
        <w:rPr>
          <w:rPrChange w:id="313" w:author="Richard Wallis" w:date="2023-07-14T08:35:00Z">
            <w:rPr>
              <w:highlight w:val="yellow"/>
            </w:rPr>
          </w:rPrChange>
        </w:rPr>
        <w:t>.</w:t>
      </w:r>
      <w:r w:rsidRPr="00773930">
        <w:rPr>
          <w:rPrChange w:id="314" w:author="Richard Wallis" w:date="2023-07-14T08:35:00Z">
            <w:rPr>
              <w:highlight w:val="yellow"/>
            </w:rPr>
          </w:rPrChange>
        </w:rPr>
        <w:t xml:space="preserve"> a Member of Parliament, a journalist, a prospective parent on a school tour) will not be required to have a WWC </w:t>
      </w:r>
      <w:r w:rsidR="00F90A43" w:rsidRPr="00773930">
        <w:rPr>
          <w:rPrChange w:id="315" w:author="Richard Wallis" w:date="2023-07-14T08:35:00Z">
            <w:rPr>
              <w:highlight w:val="yellow"/>
            </w:rPr>
          </w:rPrChange>
        </w:rPr>
        <w:t>Clearance</w:t>
      </w:r>
      <w:r w:rsidRPr="00773930">
        <w:rPr>
          <w:rPrChange w:id="316" w:author="Richard Wallis" w:date="2023-07-14T08:35:00Z">
            <w:rPr>
              <w:highlight w:val="yellow"/>
            </w:rPr>
          </w:rPrChange>
        </w:rPr>
        <w:t>.</w:t>
      </w:r>
    </w:p>
    <w:p w14:paraId="14060073" w14:textId="31FDF6BE" w:rsidR="00496168" w:rsidRDefault="00496168" w:rsidP="00496168">
      <w:pPr>
        <w:spacing w:before="40" w:after="240"/>
        <w:jc w:val="both"/>
        <w:rPr>
          <w:ins w:id="317" w:author="Richard Wallis" w:date="2023-07-14T08:35:00Z"/>
        </w:rPr>
      </w:pPr>
      <w:r w:rsidRPr="0040553E">
        <w:t xml:space="preserve">Sworn Victoria Police officers or sworn Australian Federal Police officers are exempt from requiring a </w:t>
      </w:r>
      <w:r>
        <w:t>WWC Check</w:t>
      </w:r>
      <w:r w:rsidRPr="0040553E">
        <w:t xml:space="preserve">, but may be asked to verify that they are sworn officers by providing proof of identification. </w:t>
      </w:r>
    </w:p>
    <w:p w14:paraId="76EF9B6E" w14:textId="612AC4F1" w:rsidR="00773930" w:rsidRDefault="00773930" w:rsidP="00496168">
      <w:pPr>
        <w:spacing w:before="40" w:after="240"/>
        <w:jc w:val="both"/>
        <w:rPr>
          <w:ins w:id="318" w:author="Richard Wallis" w:date="2023-07-14T08:35:00Z"/>
        </w:rPr>
      </w:pPr>
    </w:p>
    <w:p w14:paraId="40D246AA" w14:textId="049C0298" w:rsidR="00773930" w:rsidRPr="0040553E" w:rsidRDefault="00773930" w:rsidP="00496168">
      <w:pPr>
        <w:spacing w:before="40" w:after="240"/>
        <w:jc w:val="both"/>
      </w:pP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069131A8"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On occasion</w:t>
      </w:r>
      <w:r w:rsidRPr="00773930">
        <w:rPr>
          <w:rFonts w:eastAsia="Times New Roman" w:cstheme="minorHAnsi"/>
          <w:color w:val="202020"/>
          <w:lang w:eastAsia="en-AU"/>
        </w:rPr>
        <w:t xml:space="preserve">, </w:t>
      </w:r>
      <w:del w:id="319" w:author="Richard Wallis" w:date="2023-07-14T08:36:00Z">
        <w:r w:rsidRPr="00773930" w:rsidDel="00773930">
          <w:rPr>
            <w:rFonts w:eastAsia="Times New Roman" w:cstheme="minorHAnsi"/>
            <w:color w:val="202020"/>
            <w:lang w:eastAsia="en-AU"/>
            <w:rPrChange w:id="320" w:author="Richard Wallis" w:date="2023-07-14T08:37:00Z">
              <w:rPr>
                <w:rFonts w:eastAsia="Times New Roman" w:cstheme="minorHAnsi"/>
                <w:color w:val="202020"/>
                <w:highlight w:val="yellow"/>
                <w:lang w:eastAsia="en-AU"/>
              </w:rPr>
            </w:rPrChange>
          </w:rPr>
          <w:delText>Example</w:delText>
        </w:r>
      </w:del>
      <w:ins w:id="321" w:author="Richard Wallis" w:date="2023-07-14T08:36:00Z">
        <w:r w:rsidR="00773930" w:rsidRPr="00773930">
          <w:rPr>
            <w:rFonts w:eastAsia="Times New Roman" w:cstheme="minorHAnsi"/>
            <w:color w:val="202020"/>
            <w:lang w:eastAsia="en-AU"/>
            <w:rPrChange w:id="322" w:author="Richard Wallis" w:date="2023-07-14T08:37:00Z">
              <w:rPr>
                <w:rFonts w:eastAsia="Times New Roman" w:cstheme="minorHAnsi"/>
                <w:color w:val="202020"/>
                <w:highlight w:val="yellow"/>
                <w:lang w:eastAsia="en-AU"/>
              </w:rPr>
            </w:rPrChange>
          </w:rPr>
          <w:t>Maroona Primary</w:t>
        </w:r>
      </w:ins>
      <w:r w:rsidRPr="00773930">
        <w:rPr>
          <w:rFonts w:eastAsia="Times New Roman" w:cstheme="minorHAnsi"/>
          <w:color w:val="202020"/>
          <w:lang w:eastAsia="en-AU"/>
          <w:rPrChange w:id="323" w:author="Richard Wallis" w:date="2023-07-14T08:37:00Z">
            <w:rPr>
              <w:rFonts w:eastAsia="Times New Roman" w:cstheme="minorHAnsi"/>
              <w:color w:val="202020"/>
              <w:highlight w:val="yellow"/>
              <w:lang w:eastAsia="en-AU"/>
            </w:rPr>
          </w:rPrChange>
        </w:rPr>
        <w:t xml:space="preserve"> School</w:t>
      </w:r>
      <w:r w:rsidRPr="00773930">
        <w:rPr>
          <w:rFonts w:eastAsia="Times New Roman" w:cstheme="minorHAnsi"/>
          <w:color w:val="202020"/>
          <w:lang w:eastAsia="en-AU"/>
        </w:rPr>
        <w:t xml:space="preserve"> may invite external</w:t>
      </w:r>
      <w:r w:rsidR="007D2063" w:rsidRPr="00773930">
        <w:rPr>
          <w:rFonts w:eastAsia="Times New Roman" w:cstheme="minorHAnsi"/>
          <w:color w:val="202020"/>
          <w:lang w:eastAsia="en-AU"/>
        </w:rPr>
        <w:t xml:space="preserve"> speakers or providers</w:t>
      </w:r>
      <w:r w:rsidRPr="00773930">
        <w:rPr>
          <w:rFonts w:eastAsia="Times New Roman" w:cstheme="minorHAnsi"/>
          <w:color w:val="202020"/>
          <w:lang w:eastAsia="en-AU"/>
        </w:rPr>
        <w:t xml:space="preserve"> to deliver </w:t>
      </w:r>
      <w:r w:rsidR="00023395" w:rsidRPr="00773930">
        <w:rPr>
          <w:rFonts w:eastAsia="Times New Roman" w:cstheme="minorHAnsi"/>
          <w:color w:val="202020"/>
          <w:lang w:eastAsia="en-AU"/>
        </w:rPr>
        <w:t xml:space="preserve">incursions, </w:t>
      </w:r>
      <w:r w:rsidRPr="00773930">
        <w:rPr>
          <w:rFonts w:eastAsia="Times New Roman" w:cstheme="minorHAnsi"/>
          <w:color w:val="202020"/>
          <w:lang w:eastAsia="en-AU"/>
        </w:rPr>
        <w:t>presentations</w:t>
      </w:r>
      <w:r w:rsidR="00023395" w:rsidRPr="00773930">
        <w:rPr>
          <w:rFonts w:eastAsia="Times New Roman" w:cstheme="minorHAnsi"/>
          <w:color w:val="202020"/>
          <w:lang w:eastAsia="en-AU"/>
        </w:rPr>
        <w:t>, workshops</w:t>
      </w:r>
      <w:r w:rsidR="007D2063" w:rsidRPr="00773930">
        <w:rPr>
          <w:rFonts w:eastAsia="Times New Roman" w:cstheme="minorHAnsi"/>
          <w:color w:val="202020"/>
          <w:lang w:eastAsia="en-AU"/>
        </w:rPr>
        <w:t xml:space="preserve"> and </w:t>
      </w:r>
      <w:r w:rsidR="00A21BCD" w:rsidRPr="00773930">
        <w:rPr>
          <w:rFonts w:eastAsia="Times New Roman" w:cstheme="minorHAnsi"/>
          <w:color w:val="202020"/>
          <w:lang w:eastAsia="en-AU"/>
        </w:rPr>
        <w:t xml:space="preserve">special </w:t>
      </w:r>
      <w:r w:rsidR="007D2063" w:rsidRPr="00773930">
        <w:rPr>
          <w:rFonts w:eastAsia="Times New Roman" w:cstheme="minorHAnsi"/>
          <w:color w:val="202020"/>
          <w:lang w:eastAsia="en-AU"/>
        </w:rPr>
        <w:t xml:space="preserve">programs for our students. </w:t>
      </w:r>
      <w:r w:rsidR="002E44F3" w:rsidRPr="00773930">
        <w:rPr>
          <w:rFonts w:eastAsia="Times New Roman" w:cstheme="minorHAnsi"/>
          <w:color w:val="202020"/>
          <w:lang w:eastAsia="en-AU"/>
        </w:rPr>
        <w:t xml:space="preserve">Consistent with Department of Education and Training requirements, </w:t>
      </w:r>
      <w:del w:id="324" w:author="Richard Wallis" w:date="2023-07-14T08:36:00Z">
        <w:r w:rsidR="007D2063" w:rsidRPr="00773930" w:rsidDel="00773930">
          <w:rPr>
            <w:rFonts w:eastAsia="Times New Roman" w:cstheme="minorHAnsi"/>
            <w:color w:val="202020"/>
            <w:lang w:eastAsia="en-AU"/>
            <w:rPrChange w:id="325" w:author="Richard Wallis" w:date="2023-07-14T08:37:00Z">
              <w:rPr>
                <w:rFonts w:eastAsia="Times New Roman" w:cstheme="minorHAnsi"/>
                <w:color w:val="202020"/>
                <w:highlight w:val="yellow"/>
                <w:lang w:eastAsia="en-AU"/>
              </w:rPr>
            </w:rPrChange>
          </w:rPr>
          <w:delText>Example</w:delText>
        </w:r>
      </w:del>
      <w:ins w:id="326" w:author="Richard Wallis" w:date="2023-07-14T08:36:00Z">
        <w:r w:rsidR="00773930" w:rsidRPr="00773930">
          <w:rPr>
            <w:rFonts w:eastAsia="Times New Roman" w:cstheme="minorHAnsi"/>
            <w:color w:val="202020"/>
            <w:lang w:eastAsia="en-AU"/>
            <w:rPrChange w:id="327" w:author="Richard Wallis" w:date="2023-07-14T08:37:00Z">
              <w:rPr>
                <w:rFonts w:eastAsia="Times New Roman" w:cstheme="minorHAnsi"/>
                <w:color w:val="202020"/>
                <w:highlight w:val="yellow"/>
                <w:lang w:eastAsia="en-AU"/>
              </w:rPr>
            </w:rPrChange>
          </w:rPr>
          <w:t>Maroona Primary</w:t>
        </w:r>
      </w:ins>
      <w:r w:rsidR="007D2063" w:rsidRPr="00773930">
        <w:rPr>
          <w:rFonts w:eastAsia="Times New Roman" w:cstheme="minorHAnsi"/>
          <w:color w:val="202020"/>
          <w:lang w:eastAsia="en-AU"/>
          <w:rPrChange w:id="328" w:author="Richard Wallis" w:date="2023-07-14T08:37:00Z">
            <w:rPr>
              <w:rFonts w:eastAsia="Times New Roman" w:cstheme="minorHAnsi"/>
              <w:color w:val="202020"/>
              <w:highlight w:val="yellow"/>
              <w:lang w:eastAsia="en-AU"/>
            </w:rPr>
          </w:rPrChange>
        </w:rPr>
        <w:t xml:space="preserve"> School</w:t>
      </w:r>
      <w:r w:rsidR="007D2063" w:rsidRPr="00773930">
        <w:rPr>
          <w:rFonts w:eastAsia="Times New Roman" w:cstheme="minorHAnsi"/>
          <w:color w:val="202020"/>
          <w:lang w:eastAsia="en-AU"/>
        </w:rPr>
        <w:t xml:space="preserve"> will</w:t>
      </w:r>
      <w:r w:rsidR="007D2063" w:rsidRPr="008A5B2E">
        <w:rPr>
          <w:rFonts w:eastAsia="Times New Roman" w:cstheme="minorHAnsi"/>
          <w:color w:val="202020"/>
          <w:lang w:eastAsia="en-AU"/>
        </w:rPr>
        <w:t xml:space="preserve">: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682C69CF"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del w:id="329" w:author="Richard Wallis" w:date="2023-07-14T08:37:00Z">
        <w:r w:rsidDel="00773930">
          <w:rPr>
            <w:rFonts w:eastAsia="Times New Roman" w:cstheme="minorHAnsi"/>
            <w:color w:val="202020"/>
            <w:lang w:val="en" w:eastAsia="en-AU"/>
          </w:rPr>
          <w:delText xml:space="preserve"> </w:delText>
        </w:r>
        <w:r w:rsidRPr="005058F8" w:rsidDel="00773930">
          <w:rPr>
            <w:rFonts w:eastAsia="Times New Roman" w:cstheme="minorHAnsi"/>
            <w:color w:val="202020"/>
            <w:highlight w:val="yellow"/>
            <w:lang w:val="en" w:eastAsia="en-AU"/>
          </w:rPr>
          <w:delText xml:space="preserve">[(apart from the provision of Special Religious Instruction)  </w:delText>
        </w:r>
        <w:r w:rsidRPr="005D4458" w:rsidDel="00773930">
          <w:rPr>
            <w:rFonts w:eastAsia="Times New Roman" w:cstheme="minorHAnsi"/>
            <w:color w:val="202020"/>
            <w:highlight w:val="green"/>
            <w:lang w:val="en" w:eastAsia="en-AU"/>
          </w:rPr>
          <w:delText>- delete this if your school does not offer SRI</w:delText>
        </w:r>
        <w:r w:rsidRPr="005058F8" w:rsidDel="00773930">
          <w:rPr>
            <w:rFonts w:eastAsia="Times New Roman" w:cstheme="minorHAnsi"/>
            <w:color w:val="202020"/>
            <w:highlight w:val="yellow"/>
            <w:lang w:val="en" w:eastAsia="en-AU"/>
          </w:rPr>
          <w:delText>]</w:delText>
        </w:r>
        <w:r w:rsidR="00A21BCD" w:rsidDel="00773930">
          <w:rPr>
            <w:rFonts w:eastAsia="Times New Roman" w:cstheme="minorHAnsi"/>
            <w:color w:val="202020"/>
            <w:lang w:val="en" w:eastAsia="en-AU"/>
          </w:rPr>
          <w:delText xml:space="preserve"> </w:delText>
        </w:r>
      </w:del>
      <w:ins w:id="330" w:author="Richard Wallis" w:date="2023-07-14T08:37:00Z">
        <w:r w:rsidR="00773930">
          <w:rPr>
            <w:rFonts w:eastAsia="Times New Roman" w:cstheme="minorHAnsi"/>
            <w:color w:val="202020"/>
            <w:lang w:val="en" w:eastAsia="en-AU"/>
          </w:rPr>
          <w:t xml:space="preserve">, </w:t>
        </w:r>
      </w:ins>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In particular, </w:t>
      </w:r>
      <w:r w:rsidR="00A574DB" w:rsidRPr="00A21BCD">
        <w:rPr>
          <w:rFonts w:eastAsia="Times New Roman" w:cstheme="minorHAnsi"/>
          <w:color w:val="202020"/>
          <w:lang w:val="en" w:eastAsia="en-AU"/>
        </w:rPr>
        <w:t xml:space="preserve">programs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respect</w:t>
      </w:r>
      <w:ins w:id="331" w:author="Updates" w:date="2022-03-08T11:05:00Z">
        <w:r w:rsidRPr="00283710">
          <w:rPr>
            <w:rFonts w:eastAsia="Times New Roman" w:cstheme="minorHAnsi"/>
            <w:color w:val="202020"/>
            <w:lang w:eastAsia="en-AU"/>
          </w:rPr>
          <w:t xml:space="preserve"> </w:t>
        </w:r>
        <w:r w:rsidR="00ED029E">
          <w:rPr>
            <w:rFonts w:eastAsia="Times New Roman" w:cstheme="minorHAnsi"/>
            <w:color w:val="202020"/>
            <w:lang w:eastAsia="en-AU"/>
          </w:rPr>
          <w:t>for</w:t>
        </w:r>
      </w:ins>
      <w:r w:rsidR="00ED029E">
        <w:rPr>
          <w:rFonts w:eastAsia="Times New Roman" w:cstheme="minorHAnsi"/>
          <w:color w:val="202020"/>
          <w:lang w:eastAsia="en-AU"/>
        </w:rPr>
        <w:t xml:space="preserve">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1A223E3B" w:rsidR="009E08CF" w:rsidDel="00773930" w:rsidRDefault="008D614B" w:rsidP="008D614B">
      <w:pPr>
        <w:spacing w:before="40" w:after="240"/>
        <w:jc w:val="both"/>
        <w:outlineLvl w:val="2"/>
        <w:rPr>
          <w:del w:id="332" w:author="Richard Wallis" w:date="2023-07-14T08:39:00Z"/>
          <w:rFonts w:asciiTheme="majorHAnsi" w:eastAsiaTheme="majorEastAsia" w:hAnsiTheme="majorHAnsi" w:cstheme="majorBidi"/>
          <w:b/>
          <w:color w:val="000000" w:themeColor="text1"/>
          <w:sz w:val="24"/>
          <w:szCs w:val="24"/>
          <w:highlight w:val="yellow"/>
        </w:rPr>
      </w:pPr>
      <w:del w:id="333" w:author="Richard Wallis" w:date="2023-07-14T08:39:00Z">
        <w:r w:rsidRPr="00B477AF" w:rsidDel="00773930">
          <w:rPr>
            <w:rFonts w:asciiTheme="majorHAnsi" w:eastAsiaTheme="majorEastAsia" w:hAnsiTheme="majorHAnsi" w:cstheme="majorBidi"/>
            <w:b/>
            <w:color w:val="000000" w:themeColor="text1"/>
            <w:sz w:val="24"/>
            <w:szCs w:val="24"/>
            <w:highlight w:val="yellow"/>
          </w:rPr>
          <w:delText xml:space="preserve">Parent visitors </w:delText>
        </w:r>
      </w:del>
    </w:p>
    <w:p w14:paraId="66E2BB8F" w14:textId="6ABE1E35" w:rsidR="008D614B" w:rsidRPr="008A5B2E" w:rsidDel="00773930" w:rsidRDefault="008D614B" w:rsidP="008D614B">
      <w:pPr>
        <w:spacing w:before="40" w:after="240"/>
        <w:jc w:val="both"/>
        <w:outlineLvl w:val="2"/>
        <w:rPr>
          <w:del w:id="334" w:author="Richard Wallis" w:date="2023-07-14T08:38:00Z"/>
          <w:rFonts w:asciiTheme="majorHAnsi" w:eastAsiaTheme="majorEastAsia" w:hAnsiTheme="majorHAnsi" w:cstheme="majorBidi"/>
          <w:b/>
          <w:color w:val="000000" w:themeColor="text1"/>
          <w:sz w:val="24"/>
          <w:szCs w:val="24"/>
        </w:rPr>
      </w:pPr>
      <w:del w:id="335" w:author="Richard Wallis" w:date="2023-07-14T08:38:00Z">
        <w:r w:rsidRPr="005D4458" w:rsidDel="00773930">
          <w:rPr>
            <w:rFonts w:asciiTheme="majorHAnsi" w:eastAsiaTheme="majorEastAsia" w:hAnsiTheme="majorHAnsi" w:cstheme="majorBidi"/>
            <w:color w:val="000000" w:themeColor="text1"/>
            <w:sz w:val="24"/>
            <w:szCs w:val="24"/>
            <w:highlight w:val="green"/>
          </w:rPr>
          <w:delText>[</w:delText>
        </w:r>
        <w:r w:rsidRPr="005D4458" w:rsidDel="00773930">
          <w:rPr>
            <w:rFonts w:eastAsiaTheme="majorEastAsia" w:cstheme="minorHAnsi"/>
            <w:color w:val="000000" w:themeColor="text1"/>
            <w:highlight w:val="green"/>
          </w:rPr>
          <w:delText>this section on parent visitors is optional. Principals may want to adopt if disruptive/inappropriate visits by parents are an issue at your school</w:delText>
        </w:r>
        <w:r w:rsidRPr="00B477AF" w:rsidDel="00773930">
          <w:rPr>
            <w:rFonts w:asciiTheme="majorHAnsi" w:eastAsiaTheme="majorEastAsia" w:hAnsiTheme="majorHAnsi" w:cstheme="majorBidi"/>
            <w:color w:val="000000" w:themeColor="text1"/>
            <w:sz w:val="24"/>
            <w:szCs w:val="24"/>
            <w:highlight w:val="yellow"/>
          </w:rPr>
          <w:delText>]</w:delText>
        </w:r>
      </w:del>
    </w:p>
    <w:p w14:paraId="23424926" w14:textId="3612EAB1" w:rsidR="008D614B" w:rsidRPr="008D614B" w:rsidDel="00773930" w:rsidRDefault="008D614B" w:rsidP="008D614B">
      <w:pPr>
        <w:spacing w:before="40" w:after="240" w:line="240" w:lineRule="auto"/>
        <w:jc w:val="both"/>
        <w:rPr>
          <w:del w:id="336" w:author="Richard Wallis" w:date="2023-07-14T08:39:00Z"/>
          <w:rFonts w:eastAsia="Times New Roman" w:cstheme="minorHAnsi"/>
          <w:color w:val="202020"/>
          <w:highlight w:val="yellow"/>
          <w:lang w:eastAsia="en-AU"/>
        </w:rPr>
      </w:pPr>
      <w:del w:id="337" w:author="Richard Wallis" w:date="2023-07-14T08:39:00Z">
        <w:r w:rsidRPr="008D614B" w:rsidDel="00773930">
          <w:rPr>
            <w:rFonts w:eastAsia="Times New Roman" w:cstheme="minorHAnsi"/>
            <w:color w:val="202020"/>
            <w:highlight w:val="yellow"/>
            <w:lang w:eastAsia="en-AU"/>
          </w:rPr>
          <w:delText xml:space="preserve">We understand that there may occasionally be a reason why a parent or carer may want to speak to or see their child at school, during school hours. </w:delText>
        </w:r>
      </w:del>
    </w:p>
    <w:p w14:paraId="40FCF55F" w14:textId="480497DC" w:rsidR="008D614B" w:rsidRPr="008D614B" w:rsidDel="00773930" w:rsidRDefault="008D614B" w:rsidP="008D614B">
      <w:pPr>
        <w:spacing w:before="40" w:after="240" w:line="240" w:lineRule="auto"/>
        <w:jc w:val="both"/>
        <w:rPr>
          <w:del w:id="338" w:author="Richard Wallis" w:date="2023-07-14T08:39:00Z"/>
          <w:rFonts w:eastAsia="Times New Roman" w:cstheme="minorHAnsi"/>
          <w:color w:val="202020"/>
          <w:highlight w:val="yellow"/>
          <w:lang w:eastAsia="en-AU"/>
        </w:rPr>
      </w:pPr>
      <w:del w:id="339" w:author="Richard Wallis" w:date="2023-07-14T08:39:00Z">
        <w:r w:rsidRPr="008D614B" w:rsidDel="00773930">
          <w:rPr>
            <w:rFonts w:eastAsia="Times New Roman" w:cstheme="minorHAnsi"/>
            <w:color w:val="202020"/>
            <w:highlight w:val="yellow"/>
            <w:lang w:eastAsia="en-AU"/>
          </w:rPr>
          <w:delText>If there is a particular pressing or unavoidable issue that cannot wait until the end of the school day, we ask that parents or carers call the school office to make the request to speak to or see their child during school hours.</w:delText>
        </w:r>
      </w:del>
    </w:p>
    <w:p w14:paraId="435E0AB0" w14:textId="1BD7179A" w:rsidR="008D614B" w:rsidRPr="008D614B" w:rsidDel="00773930" w:rsidRDefault="008D614B" w:rsidP="008D614B">
      <w:pPr>
        <w:spacing w:before="40" w:after="240" w:line="240" w:lineRule="auto"/>
        <w:jc w:val="both"/>
        <w:rPr>
          <w:del w:id="340" w:author="Richard Wallis" w:date="2023-07-14T08:39:00Z"/>
          <w:rFonts w:eastAsia="Times New Roman" w:cstheme="minorHAnsi"/>
          <w:color w:val="202020"/>
          <w:highlight w:val="yellow"/>
          <w:lang w:eastAsia="en-AU"/>
        </w:rPr>
      </w:pPr>
      <w:del w:id="341" w:author="Richard Wallis" w:date="2023-07-14T08:39:00Z">
        <w:r w:rsidRPr="008D614B" w:rsidDel="00773930">
          <w:rPr>
            <w:rFonts w:eastAsia="Times New Roman" w:cstheme="minorHAnsi"/>
            <w:color w:val="202020"/>
            <w:highlight w:val="yellow"/>
            <w:lang w:eastAsia="en-AU"/>
          </w:rPr>
          <w:delText xml:space="preserve">We also ask that parents avoid arranging to visit their children at school wherever possible, as this can cause inappropriate disruptions to the school day. </w:delText>
        </w:r>
      </w:del>
    </w:p>
    <w:p w14:paraId="09CCDF3A" w14:textId="2E55B0BF" w:rsidR="008D614B" w:rsidDel="00773930" w:rsidRDefault="008D614B" w:rsidP="008D614B">
      <w:pPr>
        <w:spacing w:before="40" w:after="240" w:line="240" w:lineRule="auto"/>
        <w:jc w:val="both"/>
        <w:rPr>
          <w:del w:id="342" w:author="Richard Wallis" w:date="2023-07-14T08:39:00Z"/>
          <w:rFonts w:eastAsia="Times New Roman" w:cstheme="minorHAnsi"/>
          <w:color w:val="202020"/>
          <w:lang w:eastAsia="en-AU"/>
        </w:rPr>
      </w:pPr>
      <w:del w:id="343" w:author="Richard Wallis" w:date="2023-07-14T08:39:00Z">
        <w:r w:rsidRPr="008D614B" w:rsidDel="00773930">
          <w:rPr>
            <w:rFonts w:eastAsia="Times New Roman" w:cstheme="minorHAnsi"/>
            <w:color w:val="202020"/>
            <w:highlight w:val="yellow"/>
            <w:lang w:eastAsia="en-AU"/>
          </w:rPr>
          <w:delText xml:space="preserve">All parents or carers who visit our school during school hours, other than </w:delText>
        </w:r>
        <w:r w:rsidR="00662348" w:rsidDel="00773930">
          <w:rPr>
            <w:rFonts w:eastAsia="Times New Roman" w:cstheme="minorHAnsi"/>
            <w:color w:val="202020"/>
            <w:highlight w:val="yellow"/>
            <w:lang w:eastAsia="en-AU"/>
          </w:rPr>
          <w:delText xml:space="preserve">for the purposes of </w:delText>
        </w:r>
        <w:r w:rsidRPr="008D614B" w:rsidDel="00773930">
          <w:rPr>
            <w:rFonts w:eastAsia="Times New Roman" w:cstheme="minorHAnsi"/>
            <w:color w:val="202020"/>
            <w:highlight w:val="yellow"/>
            <w:lang w:eastAsia="en-AU"/>
          </w:rPr>
          <w:delText>school pick up</w:delText>
        </w:r>
        <w:r w:rsidR="00662348" w:rsidDel="00773930">
          <w:rPr>
            <w:rFonts w:eastAsia="Times New Roman" w:cstheme="minorHAnsi"/>
            <w:color w:val="202020"/>
            <w:highlight w:val="yellow"/>
            <w:lang w:eastAsia="en-AU"/>
          </w:rPr>
          <w:delText>s</w:delText>
        </w:r>
        <w:r w:rsidRPr="008D614B" w:rsidDel="00773930">
          <w:rPr>
            <w:rFonts w:eastAsia="Times New Roman" w:cstheme="minorHAnsi"/>
            <w:color w:val="202020"/>
            <w:highlight w:val="yellow"/>
            <w:lang w:eastAsia="en-AU"/>
          </w:rPr>
          <w:delText xml:space="preserve"> and drop off</w:delText>
        </w:r>
        <w:r w:rsidR="00662348" w:rsidDel="00773930">
          <w:rPr>
            <w:rFonts w:eastAsia="Times New Roman" w:cstheme="minorHAnsi"/>
            <w:color w:val="202020"/>
            <w:highlight w:val="yellow"/>
            <w:lang w:eastAsia="en-AU"/>
          </w:rPr>
          <w:delText>s</w:delText>
        </w:r>
        <w:r w:rsidRPr="008D614B" w:rsidDel="00773930">
          <w:rPr>
            <w:rFonts w:eastAsia="Times New Roman" w:cstheme="minorHAnsi"/>
            <w:color w:val="202020"/>
            <w:highlight w:val="yellow"/>
            <w:lang w:eastAsia="en-AU"/>
          </w:rPr>
          <w:delText xml:space="preserve"> </w:delText>
        </w:r>
        <w:r w:rsidR="002E44F3" w:rsidDel="00773930">
          <w:rPr>
            <w:rFonts w:eastAsia="Times New Roman" w:cstheme="minorHAnsi"/>
            <w:color w:val="202020"/>
            <w:highlight w:val="yellow"/>
            <w:lang w:eastAsia="en-AU"/>
          </w:rPr>
          <w:delText>or for specific school events (eg parent teacher interviews, concerts, assemblies etc)</w:delText>
        </w:r>
        <w:r w:rsidRPr="008D614B" w:rsidDel="00773930">
          <w:rPr>
            <w:rFonts w:eastAsia="Times New Roman" w:cstheme="minorHAnsi"/>
            <w:color w:val="202020"/>
            <w:highlight w:val="yellow"/>
            <w:lang w:eastAsia="en-AU"/>
          </w:rPr>
          <w:delText>, are required to sign in as a visitor at the school office.</w:delText>
        </w:r>
      </w:del>
    </w:p>
    <w:p w14:paraId="0297424E" w14:textId="7A2B7430" w:rsidR="001C364B" w:rsidRPr="008A5B2E" w:rsidDel="00773930" w:rsidRDefault="001C364B" w:rsidP="008D614B">
      <w:pPr>
        <w:spacing w:before="40" w:after="240" w:line="240" w:lineRule="auto"/>
        <w:jc w:val="both"/>
        <w:rPr>
          <w:del w:id="344" w:author="Richard Wallis" w:date="2023-07-14T08:39:00Z"/>
          <w:rFonts w:eastAsia="Times New Roman" w:cstheme="minorHAnsi"/>
          <w:color w:val="202020"/>
          <w:lang w:eastAsia="en-AU"/>
        </w:rPr>
      </w:pPr>
      <w:del w:id="345" w:author="Richard Wallis" w:date="2023-07-14T08:39:00Z">
        <w:r w:rsidRPr="00880AFE" w:rsidDel="00773930">
          <w:rPr>
            <w:rFonts w:eastAsia="Times New Roman" w:cstheme="minorHAnsi"/>
            <w:color w:val="202020"/>
            <w:highlight w:val="yellow"/>
            <w:lang w:eastAsia="en-AU"/>
          </w:rPr>
          <w:delText xml:space="preserve">Parents or carers who are prohibited from </w:delText>
        </w:r>
        <w:r w:rsidR="00880AFE" w:rsidDel="00773930">
          <w:rPr>
            <w:rFonts w:eastAsia="Times New Roman" w:cstheme="minorHAnsi"/>
            <w:color w:val="202020"/>
            <w:highlight w:val="yellow"/>
            <w:lang w:eastAsia="en-AU"/>
          </w:rPr>
          <w:delText>entering</w:delText>
        </w:r>
        <w:r w:rsidRPr="00880AFE" w:rsidDel="00773930">
          <w:rPr>
            <w:rFonts w:eastAsia="Times New Roman" w:cstheme="minorHAnsi"/>
            <w:color w:val="202020"/>
            <w:highlight w:val="yellow"/>
            <w:lang w:eastAsia="en-AU"/>
          </w:rPr>
          <w:delText xml:space="preserve"> the school under a court order or direction of the Principal are not permitted to </w:delText>
        </w:r>
        <w:r w:rsidR="00880AFE" w:rsidDel="00773930">
          <w:rPr>
            <w:rFonts w:eastAsia="Times New Roman" w:cstheme="minorHAnsi"/>
            <w:color w:val="202020"/>
            <w:highlight w:val="yellow"/>
            <w:lang w:eastAsia="en-AU"/>
          </w:rPr>
          <w:delText>visit the</w:delText>
        </w:r>
        <w:r w:rsidRPr="00880AFE" w:rsidDel="00773930">
          <w:rPr>
            <w:rFonts w:eastAsia="Times New Roman" w:cstheme="minorHAnsi"/>
            <w:color w:val="202020"/>
            <w:highlight w:val="yellow"/>
            <w:lang w:eastAsia="en-AU"/>
          </w:rPr>
          <w:delText xml:space="preserve"> school</w:delText>
        </w:r>
        <w:r w:rsidR="00735C92" w:rsidRPr="00880AFE" w:rsidDel="00773930">
          <w:rPr>
            <w:rFonts w:eastAsia="Times New Roman" w:cstheme="minorHAnsi"/>
            <w:color w:val="202020"/>
            <w:highlight w:val="yellow"/>
            <w:lang w:eastAsia="en-AU"/>
          </w:rPr>
          <w:delText>. Our school [insert the school’s procedures for managing</w:delText>
        </w:r>
        <w:r w:rsidR="00880AFE" w:rsidRPr="00880AFE" w:rsidDel="00773930">
          <w:rPr>
            <w:rFonts w:eastAsia="Times New Roman" w:cstheme="minorHAnsi"/>
            <w:color w:val="202020"/>
            <w:highlight w:val="yellow"/>
            <w:lang w:eastAsia="en-AU"/>
          </w:rPr>
          <w:delText xml:space="preserve"> parents/carers restricted from attending the school e.g. maintains and provides office staff with a list of restricted parents/carers which may include identifying photographs and any other information as required depending on the level of risk posed.]</w:delText>
        </w:r>
        <w:r w:rsidR="00880AFE" w:rsidDel="00773930">
          <w:rPr>
            <w:rFonts w:eastAsia="Times New Roman" w:cstheme="minorHAnsi"/>
            <w:color w:val="202020"/>
            <w:lang w:eastAsia="en-AU"/>
          </w:rPr>
          <w:delText xml:space="preserve">  </w:delText>
        </w:r>
        <w:r w:rsidR="00735C92" w:rsidDel="00773930">
          <w:rPr>
            <w:rFonts w:eastAsia="Times New Roman" w:cstheme="minorHAnsi"/>
            <w:color w:val="202020"/>
            <w:lang w:eastAsia="en-AU"/>
          </w:rPr>
          <w:delText xml:space="preserve"> </w:delText>
        </w:r>
        <w:r w:rsidDel="00773930">
          <w:rPr>
            <w:rFonts w:eastAsia="Times New Roman" w:cstheme="minorHAnsi"/>
            <w:color w:val="202020"/>
            <w:lang w:eastAsia="en-AU"/>
          </w:rPr>
          <w:delText xml:space="preserve"> </w:delText>
        </w:r>
      </w:del>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1F7CC6" w:rsidRDefault="00E72199" w:rsidP="00E72199">
      <w:pPr>
        <w:rPr>
          <w:rFonts w:asciiTheme="majorHAnsi" w:eastAsiaTheme="majorEastAsia" w:hAnsiTheme="majorHAnsi" w:cstheme="majorBidi"/>
          <w:b/>
          <w:caps/>
          <w:color w:val="5B9BD5" w:themeColor="accent1"/>
          <w:sz w:val="26"/>
          <w:szCs w:val="26"/>
        </w:rPr>
      </w:pPr>
      <w:r w:rsidRPr="001F7CC6">
        <w:rPr>
          <w:rFonts w:asciiTheme="majorHAnsi" w:eastAsiaTheme="majorEastAsia" w:hAnsiTheme="majorHAnsi" w:cstheme="majorBidi"/>
          <w:b/>
          <w:caps/>
          <w:color w:val="5B9BD5" w:themeColor="accent1"/>
          <w:sz w:val="26"/>
          <w:szCs w:val="26"/>
          <w:rPrChange w:id="346" w:author="Richard Wallis" w:date="2023-07-14T09:06:00Z">
            <w:rPr>
              <w:rFonts w:asciiTheme="majorHAnsi" w:eastAsiaTheme="majorEastAsia" w:hAnsiTheme="majorHAnsi" w:cstheme="majorBidi"/>
              <w:b/>
              <w:caps/>
              <w:color w:val="5B9BD5" w:themeColor="accent1"/>
              <w:sz w:val="26"/>
              <w:szCs w:val="26"/>
              <w:highlight w:val="yellow"/>
            </w:rPr>
          </w:rPrChange>
        </w:rPr>
        <w:t>COMMUNICATION</w:t>
      </w:r>
    </w:p>
    <w:p w14:paraId="10EA9242" w14:textId="186994D2" w:rsidR="000551A3" w:rsidRPr="001F7CC6" w:rsidDel="00403365" w:rsidRDefault="00B75342" w:rsidP="00A27BC9">
      <w:pPr>
        <w:jc w:val="both"/>
        <w:rPr>
          <w:del w:id="347" w:author="Richard Wallis" w:date="2023-07-14T09:06:00Z"/>
          <w:rPrChange w:id="348" w:author="Richard Wallis" w:date="2023-07-14T09:06:00Z">
            <w:rPr>
              <w:del w:id="349" w:author="Richard Wallis" w:date="2023-07-14T09:06:00Z"/>
              <w:highlight w:val="green"/>
            </w:rPr>
          </w:rPrChange>
        </w:rPr>
      </w:pPr>
      <w:del w:id="350" w:author="Richard Wallis" w:date="2023-07-14T09:06:00Z">
        <w:r w:rsidRPr="001F7CC6" w:rsidDel="00403365">
          <w:rPr>
            <w:rPrChange w:id="351" w:author="Richard Wallis" w:date="2023-07-14T09:06:00Z">
              <w:rPr>
                <w:highlight w:val="green"/>
              </w:rPr>
            </w:rPrChange>
          </w:rPr>
          <w:delText>[</w:delText>
        </w:r>
        <w:r w:rsidR="000551A3" w:rsidRPr="001F7CC6" w:rsidDel="00403365">
          <w:rPr>
            <w:rPrChange w:id="352" w:author="Richard Wallis" w:date="2023-07-14T09:06:00Z">
              <w:rPr>
                <w:highlight w:val="green"/>
              </w:rPr>
            </w:rPrChange>
          </w:rPr>
          <w:delText xml:space="preserve">This Communication section is not mandatory and can be deleted. However for consistency with your other policies you may wish to retain it and/or include it in a spreadsheet listing all your school’s policies and outlining the communication method your school uses next to each policy. You can adapt our consolidated spreadsheet of all policies for this purpose – refer to </w:delText>
        </w:r>
        <w:r w:rsidR="00EE6C29" w:rsidRPr="001F7CC6" w:rsidDel="00403365">
          <w:fldChar w:fldCharType="begin"/>
        </w:r>
        <w:r w:rsidR="00EE6C29" w:rsidRPr="001F7CC6" w:rsidDel="00403365">
          <w:delInstrText xml:space="preserve"> HYPERLINK "https://edugate.eduweb.vic.gov.au/edrms/keyprocess/cp/Pages/Communicating-School-Policies.aspx" </w:delInstrText>
        </w:r>
        <w:r w:rsidR="00EE6C29" w:rsidRPr="001F7CC6" w:rsidDel="00403365">
          <w:rPr>
            <w:rPrChange w:id="353" w:author="Richard Wallis" w:date="2023-07-14T09:06:00Z">
              <w:rPr>
                <w:rStyle w:val="Hyperlink"/>
                <w:highlight w:val="green"/>
              </w:rPr>
            </w:rPrChange>
          </w:rPr>
          <w:fldChar w:fldCharType="separate"/>
        </w:r>
        <w:r w:rsidR="000551A3" w:rsidRPr="001F7CC6" w:rsidDel="00403365">
          <w:rPr>
            <w:rStyle w:val="Hyperlink"/>
            <w:rPrChange w:id="354" w:author="Richard Wallis" w:date="2023-07-14T09:06:00Z">
              <w:rPr>
                <w:rStyle w:val="Hyperlink"/>
                <w:highlight w:val="green"/>
              </w:rPr>
            </w:rPrChange>
          </w:rPr>
          <w:delText>Communicating our Policies</w:delText>
        </w:r>
        <w:r w:rsidR="00EE6C29" w:rsidRPr="001F7CC6" w:rsidDel="00403365">
          <w:rPr>
            <w:rStyle w:val="Hyperlink"/>
            <w:rPrChange w:id="355" w:author="Richard Wallis" w:date="2023-07-14T09:06:00Z">
              <w:rPr>
                <w:rStyle w:val="Hyperlink"/>
                <w:highlight w:val="green"/>
              </w:rPr>
            </w:rPrChange>
          </w:rPr>
          <w:fldChar w:fldCharType="end"/>
        </w:r>
      </w:del>
    </w:p>
    <w:p w14:paraId="0FDCA93E" w14:textId="6A6EB8A5" w:rsidR="00B75342" w:rsidRPr="001F7CC6" w:rsidDel="00403365" w:rsidRDefault="000551A3" w:rsidP="00A27BC9">
      <w:pPr>
        <w:jc w:val="both"/>
        <w:rPr>
          <w:del w:id="356" w:author="Richard Wallis" w:date="2023-07-14T09:06:00Z"/>
        </w:rPr>
      </w:pPr>
      <w:del w:id="357" w:author="Richard Wallis" w:date="2023-07-14T09:06:00Z">
        <w:r w:rsidRPr="001F7CC6" w:rsidDel="00403365">
          <w:rPr>
            <w:rPrChange w:id="358" w:author="Richard Wallis" w:date="2023-07-14T09:06:00Z">
              <w:rPr>
                <w:highlight w:val="green"/>
              </w:rPr>
            </w:rPrChange>
          </w:rPr>
          <w:delText xml:space="preserve">Note: </w:delText>
        </w:r>
        <w:r w:rsidR="00B75342" w:rsidRPr="001F7CC6" w:rsidDel="00403365">
          <w:rPr>
            <w:rPrChange w:id="359" w:author="Richard Wallis" w:date="2023-07-14T09:06:00Z">
              <w:rPr>
                <w:highlight w:val="green"/>
              </w:rPr>
            </w:rPrChange>
          </w:rPr>
          <w:delText>There are no expressly stated requirements relating to how schools must communicate this policy but</w:delText>
        </w:r>
        <w:r w:rsidRPr="001F7CC6" w:rsidDel="00403365">
          <w:rPr>
            <w:rPrChange w:id="360" w:author="Richard Wallis" w:date="2023-07-14T09:06:00Z">
              <w:rPr>
                <w:highlight w:val="green"/>
              </w:rPr>
            </w:rPrChange>
          </w:rPr>
          <w:delText xml:space="preserve"> to ensure student safety and wellbeing</w:delText>
        </w:r>
        <w:r w:rsidR="00B75342" w:rsidRPr="001F7CC6" w:rsidDel="00403365">
          <w:rPr>
            <w:rPrChange w:id="361" w:author="Richard Wallis" w:date="2023-07-14T09:06:00Z">
              <w:rPr>
                <w:highlight w:val="green"/>
              </w:rPr>
            </w:rPrChange>
          </w:rPr>
          <w:delText xml:space="preserve"> i</w:delText>
        </w:r>
        <w:r w:rsidR="00B75342" w:rsidRPr="001F7CC6" w:rsidDel="00403365">
          <w:rPr>
            <w:shd w:val="clear" w:color="auto" w:fill="E6E6E6"/>
            <w:rPrChange w:id="362" w:author="Richard Wallis" w:date="2023-07-14T09:06:00Z">
              <w:rPr>
                <w:highlight w:val="green"/>
                <w:shd w:val="clear" w:color="auto" w:fill="E6E6E6"/>
              </w:rPr>
            </w:rPrChange>
          </w:rPr>
          <w:delText xml:space="preserve">t is important to give careful consideration as to the most effective method of ensuring your school community are aware of and understand the requirements under this policy.] </w:delText>
        </w:r>
      </w:del>
    </w:p>
    <w:p w14:paraId="7E4DDCAF" w14:textId="3045132B" w:rsidR="00E72199" w:rsidRPr="001F7CC6" w:rsidRDefault="00E72199" w:rsidP="00A27BC9">
      <w:pPr>
        <w:jc w:val="both"/>
        <w:rPr>
          <w:rFonts w:ascii="Calibri" w:eastAsia="Calibri" w:hAnsi="Calibri" w:cs="Calibri"/>
          <w:color w:val="000000" w:themeColor="text1"/>
        </w:rPr>
      </w:pPr>
      <w:r w:rsidRPr="001F7CC6">
        <w:rPr>
          <w:rFonts w:ascii="Calibri" w:eastAsia="Calibri" w:hAnsi="Calibri" w:cs="Calibri"/>
          <w:color w:val="000000" w:themeColor="text1"/>
          <w:rPrChange w:id="363" w:author="Richard Wallis" w:date="2023-07-14T09:06:00Z">
            <w:rPr>
              <w:rFonts w:ascii="Calibri" w:eastAsia="Calibri" w:hAnsi="Calibri" w:cs="Calibri"/>
              <w:color w:val="000000" w:themeColor="text1"/>
              <w:highlight w:val="yellow"/>
            </w:rPr>
          </w:rPrChange>
        </w:rPr>
        <w:t>This policy will be communicated to our school community in the following ways</w:t>
      </w:r>
      <w:del w:id="364" w:author="Richard Wallis" w:date="2023-07-14T09:06:00Z">
        <w:r w:rsidRPr="001F7CC6" w:rsidDel="001F7CC6">
          <w:rPr>
            <w:rFonts w:ascii="Calibri" w:eastAsia="Calibri" w:hAnsi="Calibri" w:cs="Calibri"/>
            <w:color w:val="000000" w:themeColor="text1"/>
          </w:rPr>
          <w:delText xml:space="preserve"> </w:delText>
        </w:r>
        <w:r w:rsidRPr="001F7CC6" w:rsidDel="001F7CC6">
          <w:rPr>
            <w:rFonts w:ascii="Calibri" w:eastAsia="Calibri" w:hAnsi="Calibri" w:cs="Calibri"/>
            <w:color w:val="000000" w:themeColor="text1"/>
            <w:rPrChange w:id="365" w:author="Richard Wallis" w:date="2023-07-14T09:06:00Z">
              <w:rPr>
                <w:rFonts w:ascii="Calibri" w:eastAsia="Calibri" w:hAnsi="Calibri" w:cs="Calibri"/>
                <w:color w:val="000000" w:themeColor="text1"/>
                <w:highlight w:val="green"/>
              </w:rPr>
            </w:rPrChange>
          </w:rPr>
          <w:delText>[please delete the options below in yellow if you do not intend to use these methods. Note that the first</w:delText>
        </w:r>
        <w:r w:rsidR="00B75342" w:rsidRPr="001F7CC6" w:rsidDel="001F7CC6">
          <w:rPr>
            <w:rFonts w:ascii="Calibri" w:eastAsia="Calibri" w:hAnsi="Calibri" w:cs="Calibri"/>
            <w:color w:val="000000" w:themeColor="text1"/>
            <w:rPrChange w:id="366" w:author="Richard Wallis" w:date="2023-07-14T09:06:00Z">
              <w:rPr>
                <w:rFonts w:ascii="Calibri" w:eastAsia="Calibri" w:hAnsi="Calibri" w:cs="Calibri"/>
                <w:color w:val="000000" w:themeColor="text1"/>
                <w:highlight w:val="green"/>
              </w:rPr>
            </w:rPrChange>
          </w:rPr>
          <w:delText xml:space="preserve"> two</w:delText>
        </w:r>
        <w:r w:rsidRPr="001F7CC6" w:rsidDel="001F7CC6">
          <w:rPr>
            <w:rFonts w:ascii="Calibri" w:eastAsia="Calibri" w:hAnsi="Calibri" w:cs="Calibri"/>
            <w:color w:val="000000" w:themeColor="text1"/>
            <w:rPrChange w:id="367" w:author="Richard Wallis" w:date="2023-07-14T09:06:00Z">
              <w:rPr>
                <w:rFonts w:ascii="Calibri" w:eastAsia="Calibri" w:hAnsi="Calibri" w:cs="Calibri"/>
                <w:color w:val="000000" w:themeColor="text1"/>
                <w:highlight w:val="green"/>
              </w:rPr>
            </w:rPrChange>
          </w:rPr>
          <w:delText xml:space="preserve"> method</w:delText>
        </w:r>
        <w:r w:rsidR="00B75342" w:rsidRPr="001F7CC6" w:rsidDel="001F7CC6">
          <w:rPr>
            <w:rFonts w:ascii="Calibri" w:eastAsia="Calibri" w:hAnsi="Calibri" w:cs="Calibri"/>
            <w:color w:val="000000" w:themeColor="text1"/>
            <w:rPrChange w:id="368" w:author="Richard Wallis" w:date="2023-07-14T09:06:00Z">
              <w:rPr>
                <w:rFonts w:ascii="Calibri" w:eastAsia="Calibri" w:hAnsi="Calibri" w:cs="Calibri"/>
                <w:color w:val="000000" w:themeColor="text1"/>
                <w:highlight w:val="green"/>
              </w:rPr>
            </w:rPrChange>
          </w:rPr>
          <w:delText>s are strongly recommended</w:delText>
        </w:r>
        <w:r w:rsidRPr="001F7CC6" w:rsidDel="001F7CC6">
          <w:rPr>
            <w:rFonts w:ascii="Calibri" w:eastAsia="Calibri" w:hAnsi="Calibri" w:cs="Calibri"/>
            <w:color w:val="000000" w:themeColor="text1"/>
            <w:rPrChange w:id="369" w:author="Richard Wallis" w:date="2023-07-14T09:06:00Z">
              <w:rPr>
                <w:rFonts w:ascii="Calibri" w:eastAsia="Calibri" w:hAnsi="Calibri" w:cs="Calibri"/>
                <w:color w:val="000000" w:themeColor="text1"/>
                <w:highlight w:val="green"/>
              </w:rPr>
            </w:rPrChange>
          </w:rPr>
          <w:delText>]</w:delText>
        </w:r>
      </w:del>
      <w:r w:rsidRPr="001F7CC6">
        <w:rPr>
          <w:rFonts w:ascii="Calibri" w:eastAsia="Calibri" w:hAnsi="Calibri" w:cs="Calibri"/>
          <w:color w:val="000000" w:themeColor="text1"/>
        </w:rPr>
        <w:t>:</w:t>
      </w:r>
    </w:p>
    <w:p w14:paraId="0C182721" w14:textId="77777777" w:rsidR="00E72199" w:rsidRPr="001F7CC6" w:rsidRDefault="00E72199" w:rsidP="00E72199">
      <w:pPr>
        <w:pStyle w:val="ListParagraph"/>
        <w:numPr>
          <w:ilvl w:val="0"/>
          <w:numId w:val="20"/>
        </w:numPr>
        <w:rPr>
          <w:rFonts w:eastAsiaTheme="minorEastAsia"/>
          <w:color w:val="000000" w:themeColor="text1"/>
          <w:sz w:val="18"/>
          <w:szCs w:val="18"/>
        </w:rPr>
      </w:pPr>
      <w:r w:rsidRPr="001F7CC6">
        <w:t>Available publicly on our school’s website</w:t>
      </w:r>
      <w:r w:rsidRPr="001F7CC6">
        <w:rPr>
          <w:sz w:val="18"/>
          <w:szCs w:val="18"/>
        </w:rPr>
        <w:t xml:space="preserve"> </w:t>
      </w:r>
    </w:p>
    <w:p w14:paraId="7639AC14" w14:textId="2D68AD7C" w:rsidR="00E72199" w:rsidRPr="001F7CC6" w:rsidRDefault="00E72199" w:rsidP="00605A25">
      <w:pPr>
        <w:pStyle w:val="ListParagraph"/>
        <w:numPr>
          <w:ilvl w:val="0"/>
          <w:numId w:val="20"/>
        </w:numPr>
        <w:rPr>
          <w:color w:val="000000" w:themeColor="text1"/>
        </w:rPr>
      </w:pPr>
      <w:r w:rsidRPr="001F7CC6">
        <w:t>Included in induction processe</w:t>
      </w:r>
      <w:r w:rsidR="00605A25" w:rsidRPr="001F7CC6">
        <w:t>s</w:t>
      </w:r>
      <w:r w:rsidR="00B75342" w:rsidRPr="001F7CC6">
        <w:t xml:space="preserve"> for relevant staff</w:t>
      </w:r>
    </w:p>
    <w:p w14:paraId="23D43934" w14:textId="7B66DEA3" w:rsidR="00B75342" w:rsidRPr="001F7CC6" w:rsidDel="00773930" w:rsidRDefault="00B75342" w:rsidP="00605A25">
      <w:pPr>
        <w:pStyle w:val="ListParagraph"/>
        <w:numPr>
          <w:ilvl w:val="0"/>
          <w:numId w:val="20"/>
        </w:numPr>
        <w:rPr>
          <w:del w:id="370" w:author="Richard Wallis" w:date="2023-07-14T08:39:00Z"/>
          <w:color w:val="000000" w:themeColor="text1"/>
          <w:rPrChange w:id="371" w:author="Richard Wallis" w:date="2023-07-14T09:06:00Z">
            <w:rPr>
              <w:del w:id="372" w:author="Richard Wallis" w:date="2023-07-14T08:39:00Z"/>
              <w:color w:val="000000" w:themeColor="text1"/>
              <w:highlight w:val="yellow"/>
            </w:rPr>
          </w:rPrChange>
        </w:rPr>
      </w:pPr>
      <w:del w:id="373" w:author="Richard Wallis" w:date="2023-07-14T08:39:00Z">
        <w:r w:rsidRPr="001F7CC6" w:rsidDel="00773930">
          <w:rPr>
            <w:rPrChange w:id="374" w:author="Richard Wallis" w:date="2023-07-14T09:06:00Z">
              <w:rPr>
                <w:highlight w:val="yellow"/>
              </w:rPr>
            </w:rPrChange>
          </w:rPr>
          <w:delText>Included in our staff handbook/manual</w:delText>
        </w:r>
      </w:del>
    </w:p>
    <w:p w14:paraId="0BFCE505" w14:textId="79EA6B84" w:rsidR="00B75342" w:rsidRPr="001F7CC6" w:rsidDel="00773930" w:rsidRDefault="00B75342" w:rsidP="00605A25">
      <w:pPr>
        <w:pStyle w:val="ListParagraph"/>
        <w:numPr>
          <w:ilvl w:val="0"/>
          <w:numId w:val="20"/>
        </w:numPr>
        <w:rPr>
          <w:del w:id="375" w:author="Richard Wallis" w:date="2023-07-14T08:39:00Z"/>
          <w:color w:val="000000" w:themeColor="text1"/>
          <w:rPrChange w:id="376" w:author="Richard Wallis" w:date="2023-07-14T09:06:00Z">
            <w:rPr>
              <w:del w:id="377" w:author="Richard Wallis" w:date="2023-07-14T08:39:00Z"/>
              <w:color w:val="000000" w:themeColor="text1"/>
              <w:highlight w:val="yellow"/>
            </w:rPr>
          </w:rPrChange>
        </w:rPr>
      </w:pPr>
      <w:del w:id="378" w:author="Richard Wallis" w:date="2023-07-14T08:39:00Z">
        <w:r w:rsidRPr="001F7CC6" w:rsidDel="00773930">
          <w:rPr>
            <w:color w:val="000000" w:themeColor="text1"/>
            <w:rPrChange w:id="379" w:author="Richard Wallis" w:date="2023-07-14T09:06:00Z">
              <w:rPr>
                <w:color w:val="000000" w:themeColor="text1"/>
                <w:highlight w:val="yellow"/>
              </w:rPr>
            </w:rPrChange>
          </w:rPr>
          <w:delText xml:space="preserve">Discussed in an annual staff briefing/meeting </w:delText>
        </w:r>
      </w:del>
    </w:p>
    <w:p w14:paraId="4A2DFA5B" w14:textId="7AEE76FE" w:rsidR="00E72199" w:rsidRPr="001F7CC6" w:rsidRDefault="00E72199" w:rsidP="00F3262A">
      <w:pPr>
        <w:pStyle w:val="ListParagraph"/>
        <w:numPr>
          <w:ilvl w:val="0"/>
          <w:numId w:val="20"/>
        </w:numPr>
        <w:jc w:val="both"/>
        <w:rPr>
          <w:rFonts w:eastAsiaTheme="minorEastAsia"/>
          <w:color w:val="000000" w:themeColor="text1"/>
          <w:sz w:val="18"/>
          <w:szCs w:val="18"/>
          <w:rPrChange w:id="380" w:author="Richard Wallis" w:date="2023-07-14T09:06:00Z">
            <w:rPr>
              <w:rFonts w:eastAsiaTheme="minorEastAsia"/>
              <w:color w:val="000000" w:themeColor="text1"/>
              <w:sz w:val="18"/>
              <w:szCs w:val="18"/>
              <w:highlight w:val="yellow"/>
            </w:rPr>
          </w:rPrChange>
        </w:rPr>
      </w:pPr>
      <w:r w:rsidRPr="001F7CC6">
        <w:rPr>
          <w:rFonts w:ascii="Calibri" w:eastAsia="Calibri" w:hAnsi="Calibri" w:cs="Calibri"/>
          <w:color w:val="000000" w:themeColor="text1"/>
          <w:rPrChange w:id="381" w:author="Richard Wallis" w:date="2023-07-14T09:06:00Z">
            <w:rPr>
              <w:rFonts w:ascii="Calibri" w:eastAsia="Calibri" w:hAnsi="Calibri" w:cs="Calibri"/>
              <w:color w:val="000000" w:themeColor="text1"/>
              <w:highlight w:val="yellow"/>
            </w:rPr>
          </w:rPrChange>
        </w:rPr>
        <w:t>Made available in h</w:t>
      </w:r>
      <w:r w:rsidRPr="001F7CC6">
        <w:rPr>
          <w:rFonts w:ascii="Calibri" w:eastAsia="Calibri" w:hAnsi="Calibri" w:cs="Calibri"/>
          <w:color w:val="000000" w:themeColor="text1"/>
          <w:shd w:val="clear" w:color="auto" w:fill="E6E6E6"/>
          <w:rPrChange w:id="382" w:author="Richard Wallis" w:date="2023-07-14T09:06:00Z">
            <w:rPr>
              <w:rFonts w:ascii="Calibri" w:eastAsia="Calibri" w:hAnsi="Calibri" w:cs="Calibri"/>
              <w:color w:val="000000" w:themeColor="text1"/>
              <w:highlight w:val="yellow"/>
              <w:shd w:val="clear" w:color="auto" w:fill="E6E6E6"/>
            </w:rPr>
          </w:rPrChange>
        </w:rPr>
        <w:t>ard copy from school administration upon request</w:t>
      </w:r>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0E244CE1" w14:textId="0A9DF474" w:rsidR="001336F6" w:rsidRPr="001F7CC6" w:rsidDel="001F7CC6" w:rsidRDefault="001336F6" w:rsidP="005B3171">
      <w:pPr>
        <w:spacing w:before="40" w:after="240" w:line="240" w:lineRule="auto"/>
        <w:jc w:val="both"/>
        <w:rPr>
          <w:del w:id="383" w:author="Richard Wallis" w:date="2023-07-14T09:09:00Z"/>
          <w:lang w:eastAsia="en-AU"/>
          <w:rPrChange w:id="384" w:author="Richard Wallis" w:date="2023-07-14T09:08:00Z">
            <w:rPr>
              <w:del w:id="385" w:author="Richard Wallis" w:date="2023-07-14T09:09:00Z"/>
              <w:highlight w:val="yellow"/>
              <w:lang w:eastAsia="en-AU"/>
            </w:rPr>
          </w:rPrChange>
        </w:rPr>
      </w:pPr>
      <w:del w:id="386" w:author="Richard Wallis" w:date="2023-07-14T08:36:00Z">
        <w:r w:rsidRPr="001F7CC6" w:rsidDel="00773930">
          <w:rPr>
            <w:lang w:eastAsia="en-AU"/>
            <w:rPrChange w:id="387" w:author="Richard Wallis" w:date="2023-07-14T09:08:00Z">
              <w:rPr>
                <w:highlight w:val="yellow"/>
                <w:lang w:eastAsia="en-AU"/>
              </w:rPr>
            </w:rPrChange>
          </w:rPr>
          <w:delText>Example</w:delText>
        </w:r>
      </w:del>
      <w:del w:id="388" w:author="Richard Wallis" w:date="2023-07-14T09:09:00Z">
        <w:r w:rsidRPr="001F7CC6" w:rsidDel="001F7CC6">
          <w:rPr>
            <w:lang w:eastAsia="en-AU"/>
            <w:rPrChange w:id="389" w:author="Richard Wallis" w:date="2023-07-14T09:08:00Z">
              <w:rPr>
                <w:highlight w:val="yellow"/>
                <w:lang w:eastAsia="en-AU"/>
              </w:rPr>
            </w:rPrChange>
          </w:rPr>
          <w:delText xml:space="preserve"> school policies:</w:delText>
        </w:r>
      </w:del>
    </w:p>
    <w:p w14:paraId="42478049" w14:textId="295F55E5" w:rsidR="00786D1B" w:rsidDel="001F7CC6" w:rsidRDefault="00573697" w:rsidP="005B3171">
      <w:pPr>
        <w:spacing w:before="40" w:after="240" w:line="240" w:lineRule="auto"/>
        <w:jc w:val="both"/>
        <w:rPr>
          <w:del w:id="390" w:author="Richard Wallis" w:date="2023-07-14T09:09:00Z"/>
          <w:rFonts w:eastAsia="Times New Roman" w:cstheme="minorHAnsi"/>
          <w:color w:val="202020"/>
          <w:lang w:eastAsia="en-AU"/>
        </w:rPr>
      </w:pPr>
      <w:del w:id="391" w:author="Richard Wallis" w:date="2023-07-14T09:07:00Z">
        <w:r w:rsidRPr="001F7CC6" w:rsidDel="001F7CC6">
          <w:rPr>
            <w:lang w:eastAsia="en-AU"/>
            <w:rPrChange w:id="392" w:author="Richard Wallis" w:date="2023-07-14T09:08:00Z">
              <w:rPr>
                <w:highlight w:val="yellow"/>
                <w:lang w:eastAsia="en-AU"/>
              </w:rPr>
            </w:rPrChange>
          </w:rPr>
          <w:delText xml:space="preserve">[Insert links to related local polices, including </w:delText>
        </w:r>
      </w:del>
      <w:del w:id="393" w:author="Richard Wallis" w:date="2023-07-14T09:09:00Z">
        <w:r w:rsidR="00786D1B" w:rsidRPr="001F7CC6" w:rsidDel="001F7CC6">
          <w:rPr>
            <w:rFonts w:eastAsia="Times New Roman" w:cstheme="minorHAnsi"/>
            <w:i/>
            <w:color w:val="202020"/>
            <w:lang w:eastAsia="en-AU"/>
            <w:rPrChange w:id="394" w:author="Richard Wallis" w:date="2023-07-14T09:08:00Z">
              <w:rPr>
                <w:rFonts w:eastAsia="Times New Roman" w:cstheme="minorHAnsi"/>
                <w:i/>
                <w:color w:val="202020"/>
                <w:highlight w:val="yellow"/>
                <w:lang w:eastAsia="en-AU"/>
              </w:rPr>
            </w:rPrChange>
          </w:rPr>
          <w:delText>Statement of Values</w:delText>
        </w:r>
      </w:del>
      <w:ins w:id="395" w:author="Updates" w:date="2022-03-08T11:05:00Z">
        <w:del w:id="396" w:author="Richard Wallis" w:date="2023-07-14T09:09:00Z">
          <w:r w:rsidR="00ED029E" w:rsidRPr="001F7CC6" w:rsidDel="001F7CC6">
            <w:rPr>
              <w:rFonts w:eastAsia="Times New Roman" w:cstheme="minorHAnsi"/>
              <w:i/>
              <w:color w:val="202020"/>
              <w:lang w:eastAsia="en-AU"/>
              <w:rPrChange w:id="397" w:author="Richard Wallis" w:date="2023-07-14T09:08:00Z">
                <w:rPr>
                  <w:rFonts w:eastAsia="Times New Roman" w:cstheme="minorHAnsi"/>
                  <w:i/>
                  <w:color w:val="202020"/>
                  <w:highlight w:val="yellow"/>
                  <w:lang w:eastAsia="en-AU"/>
                </w:rPr>
              </w:rPrChange>
            </w:rPr>
            <w:delText xml:space="preserve"> and School Philosophy</w:delText>
          </w:r>
        </w:del>
      </w:ins>
      <w:del w:id="398" w:author="Richard Wallis" w:date="2023-07-14T09:09:00Z">
        <w:r w:rsidRPr="001F7CC6" w:rsidDel="001F7CC6">
          <w:rPr>
            <w:rFonts w:eastAsia="Times New Roman" w:cstheme="minorHAnsi"/>
            <w:color w:val="202020"/>
            <w:lang w:eastAsia="en-AU"/>
            <w:rPrChange w:id="399" w:author="Richard Wallis" w:date="2023-07-14T09:08:00Z">
              <w:rPr>
                <w:rFonts w:eastAsia="Times New Roman" w:cstheme="minorHAnsi"/>
                <w:color w:val="202020"/>
                <w:highlight w:val="yellow"/>
                <w:lang w:eastAsia="en-AU"/>
              </w:rPr>
            </w:rPrChange>
          </w:rPr>
          <w:delText xml:space="preserve">, </w:delText>
        </w:r>
        <w:r w:rsidR="00786D1B" w:rsidRPr="001F7CC6" w:rsidDel="001F7CC6">
          <w:rPr>
            <w:rFonts w:eastAsia="Times New Roman" w:cstheme="minorHAnsi"/>
            <w:i/>
            <w:color w:val="202020"/>
            <w:lang w:eastAsia="en-AU"/>
            <w:rPrChange w:id="400" w:author="Richard Wallis" w:date="2023-07-14T09:08:00Z">
              <w:rPr>
                <w:rFonts w:eastAsia="Times New Roman" w:cstheme="minorHAnsi"/>
                <w:i/>
                <w:color w:val="202020"/>
                <w:highlight w:val="yellow"/>
                <w:lang w:eastAsia="en-AU"/>
              </w:rPr>
            </w:rPrChange>
          </w:rPr>
          <w:delText>Volunteers</w:delText>
        </w:r>
        <w:r w:rsidR="002E44F3" w:rsidRPr="001F7CC6" w:rsidDel="001F7CC6">
          <w:rPr>
            <w:rFonts w:eastAsia="Times New Roman" w:cstheme="minorHAnsi"/>
            <w:i/>
            <w:color w:val="202020"/>
            <w:lang w:eastAsia="en-AU"/>
            <w:rPrChange w:id="401" w:author="Richard Wallis" w:date="2023-07-14T09:08:00Z">
              <w:rPr>
                <w:rFonts w:eastAsia="Times New Roman" w:cstheme="minorHAnsi"/>
                <w:i/>
                <w:color w:val="202020"/>
                <w:highlight w:val="yellow"/>
                <w:lang w:eastAsia="en-AU"/>
              </w:rPr>
            </w:rPrChange>
          </w:rPr>
          <w:delText xml:space="preserve"> Policy</w:delText>
        </w:r>
        <w:r w:rsidR="00A9513E" w:rsidRPr="001F7CC6" w:rsidDel="001F7CC6">
          <w:rPr>
            <w:rFonts w:eastAsia="Times New Roman" w:cstheme="minorHAnsi"/>
            <w:i/>
            <w:color w:val="202020"/>
            <w:lang w:eastAsia="en-AU"/>
            <w:rPrChange w:id="402" w:author="Richard Wallis" w:date="2023-07-14T09:08:00Z">
              <w:rPr>
                <w:rFonts w:eastAsia="Times New Roman" w:cstheme="minorHAnsi"/>
                <w:i/>
                <w:color w:val="202020"/>
                <w:highlight w:val="yellow"/>
                <w:lang w:eastAsia="en-AU"/>
              </w:rPr>
            </w:rPrChange>
          </w:rPr>
          <w:delText xml:space="preserve">, Child Safety </w:delText>
        </w:r>
      </w:del>
      <w:ins w:id="403" w:author="Updates" w:date="2022-03-08T11:05:00Z">
        <w:del w:id="404" w:author="Richard Wallis" w:date="2023-07-14T09:09:00Z">
          <w:r w:rsidR="00DE0302" w:rsidRPr="001F7CC6" w:rsidDel="001F7CC6">
            <w:rPr>
              <w:rFonts w:eastAsia="Times New Roman" w:cstheme="minorHAnsi"/>
              <w:i/>
              <w:color w:val="202020"/>
              <w:lang w:eastAsia="en-AU"/>
              <w:rPrChange w:id="405" w:author="Richard Wallis" w:date="2023-07-14T09:08:00Z">
                <w:rPr>
                  <w:rFonts w:eastAsia="Times New Roman" w:cstheme="minorHAnsi"/>
                  <w:i/>
                  <w:color w:val="202020"/>
                  <w:highlight w:val="yellow"/>
                  <w:lang w:eastAsia="en-AU"/>
                </w:rPr>
              </w:rPrChange>
            </w:rPr>
            <w:delText xml:space="preserve">and </w:delText>
          </w:r>
        </w:del>
        <w:del w:id="406" w:author="Richard Wallis" w:date="2023-07-14T09:07:00Z">
          <w:r w:rsidR="00DE0302" w:rsidRPr="001F7CC6" w:rsidDel="001F7CC6">
            <w:rPr>
              <w:rFonts w:eastAsia="Times New Roman" w:cstheme="minorHAnsi"/>
              <w:i/>
              <w:color w:val="202020"/>
              <w:lang w:eastAsia="en-AU"/>
              <w:rPrChange w:id="407" w:author="Richard Wallis" w:date="2023-07-14T09:08:00Z">
                <w:rPr>
                  <w:rFonts w:eastAsia="Times New Roman" w:cstheme="minorHAnsi"/>
                  <w:i/>
                  <w:color w:val="202020"/>
                  <w:highlight w:val="yellow"/>
                  <w:lang w:eastAsia="en-AU"/>
                </w:rPr>
              </w:rPrChange>
            </w:rPr>
            <w:delText xml:space="preserve">Wellbeing </w:delText>
          </w:r>
        </w:del>
      </w:ins>
      <w:del w:id="408" w:author="Richard Wallis" w:date="2023-07-14T09:07:00Z">
        <w:r w:rsidR="00A9513E" w:rsidRPr="001F7CC6" w:rsidDel="001F7CC6">
          <w:rPr>
            <w:rFonts w:eastAsia="Times New Roman" w:cstheme="minorHAnsi"/>
            <w:i/>
            <w:color w:val="202020"/>
            <w:lang w:eastAsia="en-AU"/>
            <w:rPrChange w:id="409" w:author="Richard Wallis" w:date="2023-07-14T09:08:00Z">
              <w:rPr>
                <w:rFonts w:eastAsia="Times New Roman" w:cstheme="minorHAnsi"/>
                <w:i/>
                <w:color w:val="202020"/>
                <w:highlight w:val="yellow"/>
                <w:lang w:eastAsia="en-AU"/>
              </w:rPr>
            </w:rPrChange>
          </w:rPr>
          <w:delText>p</w:delText>
        </w:r>
      </w:del>
      <w:del w:id="410" w:author="Richard Wallis" w:date="2023-07-14T09:09:00Z">
        <w:r w:rsidR="00A9513E" w:rsidRPr="001F7CC6" w:rsidDel="001F7CC6">
          <w:rPr>
            <w:rFonts w:eastAsia="Times New Roman" w:cstheme="minorHAnsi"/>
            <w:i/>
            <w:color w:val="202020"/>
            <w:lang w:eastAsia="en-AU"/>
            <w:rPrChange w:id="411" w:author="Richard Wallis" w:date="2023-07-14T09:08:00Z">
              <w:rPr>
                <w:rFonts w:eastAsia="Times New Roman" w:cstheme="minorHAnsi"/>
                <w:i/>
                <w:color w:val="202020"/>
                <w:highlight w:val="yellow"/>
                <w:lang w:eastAsia="en-AU"/>
              </w:rPr>
            </w:rPrChange>
          </w:rPr>
          <w:delText xml:space="preserve">olicy, </w:delText>
        </w:r>
      </w:del>
      <w:del w:id="412" w:author="Richard Wallis" w:date="2023-07-14T09:07:00Z">
        <w:r w:rsidR="00A9513E" w:rsidRPr="001F7CC6" w:rsidDel="001F7CC6">
          <w:rPr>
            <w:rFonts w:eastAsia="Times New Roman" w:cstheme="minorHAnsi"/>
            <w:i/>
            <w:color w:val="202020"/>
            <w:lang w:eastAsia="en-AU"/>
            <w:rPrChange w:id="413" w:author="Richard Wallis" w:date="2023-07-14T09:08:00Z">
              <w:rPr>
                <w:rFonts w:eastAsia="Times New Roman" w:cstheme="minorHAnsi"/>
                <w:i/>
                <w:color w:val="202020"/>
                <w:highlight w:val="yellow"/>
                <w:lang w:eastAsia="en-AU"/>
              </w:rPr>
            </w:rPrChange>
          </w:rPr>
          <w:delText xml:space="preserve">Child Safety </w:delText>
        </w:r>
      </w:del>
      <w:del w:id="414" w:author="Richard Wallis" w:date="2023-07-14T09:09:00Z">
        <w:r w:rsidR="00A9513E" w:rsidRPr="001F7CC6" w:rsidDel="001F7CC6">
          <w:rPr>
            <w:rFonts w:eastAsia="Times New Roman" w:cstheme="minorHAnsi"/>
            <w:i/>
            <w:color w:val="202020"/>
            <w:lang w:eastAsia="en-AU"/>
            <w:rPrChange w:id="415" w:author="Richard Wallis" w:date="2023-07-14T09:08:00Z">
              <w:rPr>
                <w:rFonts w:eastAsia="Times New Roman" w:cstheme="minorHAnsi"/>
                <w:i/>
                <w:color w:val="202020"/>
                <w:highlight w:val="yellow"/>
                <w:lang w:eastAsia="en-AU"/>
              </w:rPr>
            </w:rPrChange>
          </w:rPr>
          <w:delText>Code of Conduct</w:delText>
        </w:r>
      </w:del>
      <w:del w:id="416" w:author="Richard Wallis" w:date="2023-07-14T09:08:00Z">
        <w:r w:rsidRPr="001F7CC6" w:rsidDel="001F7CC6">
          <w:rPr>
            <w:rFonts w:eastAsia="Times New Roman" w:cstheme="minorHAnsi"/>
            <w:color w:val="202020"/>
            <w:lang w:eastAsia="en-AU"/>
            <w:rPrChange w:id="417" w:author="Richard Wallis" w:date="2023-07-14T09:08:00Z">
              <w:rPr>
                <w:rFonts w:eastAsia="Times New Roman" w:cstheme="minorHAnsi"/>
                <w:color w:val="202020"/>
                <w:highlight w:val="yellow"/>
                <w:lang w:eastAsia="en-AU"/>
              </w:rPr>
            </w:rPrChange>
          </w:rPr>
          <w:delText>]</w:delText>
        </w:r>
        <w:r w:rsidR="00786D1B" w:rsidRPr="001F7CC6" w:rsidDel="001F7CC6">
          <w:rPr>
            <w:rFonts w:eastAsia="Times New Roman" w:cstheme="minorHAnsi"/>
            <w:color w:val="202020"/>
            <w:lang w:eastAsia="en-AU"/>
            <w:rPrChange w:id="418" w:author="Richard Wallis" w:date="2023-07-14T09:08:00Z">
              <w:rPr>
                <w:rFonts w:eastAsia="Times New Roman" w:cstheme="minorHAnsi"/>
                <w:color w:val="202020"/>
                <w:highlight w:val="yellow"/>
                <w:lang w:eastAsia="en-AU"/>
              </w:rPr>
            </w:rPrChange>
          </w:rPr>
          <w:delText xml:space="preserve"> </w:delText>
        </w:r>
      </w:del>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F72B35" w:rsidP="001336F6">
      <w:pPr>
        <w:pStyle w:val="ListParagraph"/>
        <w:numPr>
          <w:ilvl w:val="0"/>
          <w:numId w:val="17"/>
        </w:numPr>
        <w:spacing w:before="40" w:after="240" w:line="240" w:lineRule="auto"/>
        <w:jc w:val="both"/>
        <w:rPr>
          <w:rFonts w:eastAsia="Times New Roman" w:cstheme="minorHAnsi"/>
          <w:i/>
          <w:color w:val="202020"/>
          <w:lang w:eastAsia="en-AU"/>
        </w:rPr>
      </w:pPr>
      <w:hyperlink r:id="rId14"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F72B35" w:rsidP="001336F6">
      <w:pPr>
        <w:pStyle w:val="ListParagraph"/>
        <w:numPr>
          <w:ilvl w:val="0"/>
          <w:numId w:val="17"/>
        </w:numPr>
        <w:spacing w:before="40" w:after="240" w:line="240" w:lineRule="auto"/>
        <w:jc w:val="both"/>
        <w:rPr>
          <w:rFonts w:eastAsia="Times New Roman" w:cstheme="minorHAnsi"/>
          <w:i/>
          <w:color w:val="202020"/>
          <w:lang w:eastAsia="en-AU"/>
        </w:rPr>
      </w:pPr>
      <w:hyperlink r:id="rId15"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F72B35"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6D555E2B" w:rsidR="008A3AC4" w:rsidRPr="008C54B2" w:rsidRDefault="0039388E" w:rsidP="003253A5">
            <w:r>
              <w:t>July</w:t>
            </w:r>
            <w:ins w:id="419" w:author="Richard Wallis" w:date="2023-07-14T09:10:00Z">
              <w:r w:rsidR="001F7CC6">
                <w:t xml:space="preserve"> 202</w:t>
              </w:r>
            </w:ins>
            <w:r>
              <w:t>3</w:t>
            </w:r>
            <w:del w:id="420" w:author="Richard Wallis" w:date="2023-07-14T09:10:00Z">
              <w:r w:rsidR="008A3AC4" w:rsidRPr="008C54B2" w:rsidDel="001F7CC6">
                <w:delText>[</w:delText>
              </w:r>
              <w:r w:rsidR="008A3AC4" w:rsidRPr="008C54B2" w:rsidDel="001F7CC6">
                <w:rPr>
                  <w:highlight w:val="yellow"/>
                </w:rPr>
                <w:delText>insert date</w:delText>
              </w:r>
              <w:r w:rsidR="008A3AC4" w:rsidRPr="008C54B2" w:rsidDel="001F7CC6">
                <w:delText>]</w:delText>
              </w:r>
            </w:del>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2BA0A5D4" w14:textId="12E175B9" w:rsidR="001336F6" w:rsidRPr="00C54E13" w:rsidRDefault="001336F6" w:rsidP="003253A5">
            <w:del w:id="421" w:author="Richard Wallis" w:date="2023-07-14T09:11:00Z">
              <w:r w:rsidDel="001F7CC6">
                <w:delText>[</w:delText>
              </w:r>
              <w:r w:rsidRPr="00094BFF" w:rsidDel="001F7CC6">
                <w:rPr>
                  <w:highlight w:val="yellow"/>
                </w:rPr>
                <w:delText>Consultation with school council is recommended</w:delText>
              </w:r>
              <w:r w:rsidR="00EB194E" w:rsidDel="001F7CC6">
                <w:rPr>
                  <w:highlight w:val="yellow"/>
                </w:rPr>
                <w:delText xml:space="preserve"> for this policy</w:delText>
              </w:r>
              <w:r w:rsidRPr="00094BFF" w:rsidDel="001F7CC6">
                <w:rPr>
                  <w:highlight w:val="yellow"/>
                </w:rPr>
                <w:delText xml:space="preserve"> – please insert date of school council consultation</w:delText>
              </w:r>
              <w:r w:rsidDel="001F7CC6">
                <w:delText>]</w:delText>
              </w:r>
            </w:del>
            <w:ins w:id="422" w:author="Richard Wallis" w:date="2023-07-14T09:11:00Z">
              <w:r w:rsidR="001F7CC6">
                <w:t>with School Council</w:t>
              </w:r>
            </w:ins>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30ADC868" w:rsidR="008A3AC4" w:rsidRPr="00C54E13" w:rsidRDefault="008A3AC4" w:rsidP="003253A5">
            <w:del w:id="423" w:author="Richard Wallis" w:date="2023-07-14T09:11:00Z">
              <w:r w:rsidRPr="001F7CC6" w:rsidDel="001F7CC6">
                <w:delText>[</w:delText>
              </w:r>
              <w:r w:rsidRPr="001F7CC6" w:rsidDel="001F7CC6">
                <w:rPr>
                  <w:rPrChange w:id="424" w:author="Richard Wallis" w:date="2023-07-14T09:11:00Z">
                    <w:rPr>
                      <w:highlight w:val="yellow"/>
                    </w:rPr>
                  </w:rPrChange>
                </w:rPr>
                <w:delText>insert date</w:delText>
              </w:r>
              <w:r w:rsidR="000551A3" w:rsidRPr="001F7CC6" w:rsidDel="001F7CC6">
                <w:delText xml:space="preserve"> </w:delText>
              </w:r>
              <w:r w:rsidR="000551A3" w:rsidRPr="001F7CC6" w:rsidDel="001F7CC6">
                <w:rPr>
                  <w:rPrChange w:id="425" w:author="Richard Wallis" w:date="2023-07-14T09:11:00Z">
                    <w:rPr>
                      <w:highlight w:val="yellow"/>
                    </w:rPr>
                  </w:rPrChange>
                </w:rPr>
                <w:delText>– noting that the recommended</w:delText>
              </w:r>
            </w:del>
            <w:ins w:id="426" w:author="Updates" w:date="2022-03-08T11:05:00Z">
              <w:del w:id="427" w:author="Richard Wallis" w:date="2023-07-14T09:11:00Z">
                <w:r w:rsidR="0026678F" w:rsidRPr="001F7CC6" w:rsidDel="001F7CC6">
                  <w:rPr>
                    <w:rPrChange w:id="428" w:author="Richard Wallis" w:date="2023-07-14T09:11:00Z">
                      <w:rPr>
                        <w:highlight w:val="yellow"/>
                      </w:rPr>
                    </w:rPrChange>
                  </w:rPr>
                  <w:delText>mandatory</w:delText>
                </w:r>
              </w:del>
            </w:ins>
            <w:del w:id="429" w:author="Richard Wallis" w:date="2023-07-14T09:11:00Z">
              <w:r w:rsidR="0026678F" w:rsidRPr="001F7CC6" w:rsidDel="001F7CC6">
                <w:rPr>
                  <w:rPrChange w:id="430" w:author="Richard Wallis" w:date="2023-07-14T09:11:00Z">
                    <w:rPr>
                      <w:highlight w:val="yellow"/>
                    </w:rPr>
                  </w:rPrChange>
                </w:rPr>
                <w:delText xml:space="preserve"> </w:delText>
              </w:r>
              <w:r w:rsidR="000551A3" w:rsidRPr="001F7CC6" w:rsidDel="001F7CC6">
                <w:rPr>
                  <w:rPrChange w:id="431" w:author="Richard Wallis" w:date="2023-07-14T09:11:00Z">
                    <w:rPr>
                      <w:highlight w:val="yellow"/>
                    </w:rPr>
                  </w:rPrChange>
                </w:rPr>
                <w:delText>minimum review cycle for this policy is 3 to 4</w:delText>
              </w:r>
            </w:del>
            <w:ins w:id="432" w:author="Updates" w:date="2022-03-08T11:05:00Z">
              <w:del w:id="433" w:author="Richard Wallis" w:date="2023-07-14T09:11:00Z">
                <w:r w:rsidR="0026678F" w:rsidRPr="001F7CC6" w:rsidDel="001F7CC6">
                  <w:rPr>
                    <w:rPrChange w:id="434" w:author="Richard Wallis" w:date="2023-07-14T09:11:00Z">
                      <w:rPr>
                        <w:highlight w:val="yellow"/>
                      </w:rPr>
                    </w:rPrChange>
                  </w:rPr>
                  <w:delText>2</w:delText>
                </w:r>
              </w:del>
            </w:ins>
            <w:del w:id="435" w:author="Richard Wallis" w:date="2023-07-14T09:11:00Z">
              <w:r w:rsidR="000551A3" w:rsidRPr="001F7CC6" w:rsidDel="001F7CC6">
                <w:rPr>
                  <w:rPrChange w:id="436" w:author="Richard Wallis" w:date="2023-07-14T09:11:00Z">
                    <w:rPr>
                      <w:highlight w:val="yellow"/>
                    </w:rPr>
                  </w:rPrChange>
                </w:rPr>
                <w:delText xml:space="preserve"> years</w:delText>
              </w:r>
            </w:del>
            <w:ins w:id="437" w:author="Richard Wallis" w:date="2023-07-14T09:11:00Z">
              <w:r w:rsidR="001F7CC6" w:rsidRPr="001F7CC6">
                <w:rPr>
                  <w:rPrChange w:id="438" w:author="Richard Wallis" w:date="2023-07-14T09:11:00Z">
                    <w:rPr>
                      <w:highlight w:val="yellow"/>
                    </w:rPr>
                  </w:rPrChange>
                </w:rPr>
                <w:t>July 2026</w:t>
              </w:r>
            </w:ins>
            <w:del w:id="439" w:author="Richard Wallis" w:date="2023-07-14T09:11:00Z">
              <w:r w:rsidRPr="00C54E13" w:rsidDel="001F7CC6">
                <w:delText>]</w:delText>
              </w:r>
            </w:del>
          </w:p>
        </w:tc>
      </w:tr>
    </w:tbl>
    <w:p w14:paraId="257A509A" w14:textId="77777777" w:rsidR="00961B62" w:rsidRPr="008A5B2E" w:rsidRDefault="00961B62" w:rsidP="0039388E">
      <w:pPr>
        <w:spacing w:before="40" w:after="240" w:line="240" w:lineRule="auto"/>
        <w:jc w:val="both"/>
        <w:rPr>
          <w:rFonts w:ascii="Arial" w:eastAsia="Times New Roman" w:hAnsi="Arial" w:cs="Arial"/>
          <w:color w:val="202020"/>
          <w:sz w:val="24"/>
          <w:szCs w:val="24"/>
          <w:lang w:eastAsia="en-AU"/>
        </w:rPr>
      </w:pPr>
      <w:bookmarkStart w:id="440" w:name="_GoBack"/>
      <w:bookmarkEnd w:id="440"/>
    </w:p>
    <w:sectPr w:rsidR="00961B62" w:rsidRPr="008A5B2E">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08ECB" w14:textId="77777777" w:rsidR="00F72B35" w:rsidRDefault="00F72B35" w:rsidP="008D614B">
      <w:pPr>
        <w:spacing w:after="0" w:line="240" w:lineRule="auto"/>
      </w:pPr>
      <w:r>
        <w:separator/>
      </w:r>
    </w:p>
  </w:endnote>
  <w:endnote w:type="continuationSeparator" w:id="0">
    <w:p w14:paraId="40FB5368" w14:textId="77777777" w:rsidR="00F72B35" w:rsidRDefault="00F72B35" w:rsidP="008D614B">
      <w:pPr>
        <w:spacing w:after="0" w:line="240" w:lineRule="auto"/>
      </w:pPr>
      <w:r>
        <w:continuationSeparator/>
      </w:r>
    </w:p>
  </w:endnote>
  <w:endnote w:type="continuationNotice" w:id="1">
    <w:p w14:paraId="28ED81B3" w14:textId="77777777" w:rsidR="00F72B35" w:rsidRDefault="00F72B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46446" w14:textId="77777777" w:rsidR="00F72B35" w:rsidRDefault="00F72B35" w:rsidP="008D614B">
      <w:pPr>
        <w:spacing w:after="0" w:line="240" w:lineRule="auto"/>
      </w:pPr>
      <w:r>
        <w:separator/>
      </w:r>
    </w:p>
  </w:footnote>
  <w:footnote w:type="continuationSeparator" w:id="0">
    <w:p w14:paraId="3AF2EFA1" w14:textId="77777777" w:rsidR="00F72B35" w:rsidRDefault="00F72B35" w:rsidP="008D614B">
      <w:pPr>
        <w:spacing w:after="0" w:line="240" w:lineRule="auto"/>
      </w:pPr>
      <w:r>
        <w:continuationSeparator/>
      </w:r>
    </w:p>
  </w:footnote>
  <w:footnote w:type="continuationNotice" w:id="1">
    <w:p w14:paraId="66343F73" w14:textId="77777777" w:rsidR="00F72B35" w:rsidRDefault="00F72B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18"/>
  </w:num>
  <w:num w:numId="4">
    <w:abstractNumId w:val="15"/>
  </w:num>
  <w:num w:numId="5">
    <w:abstractNumId w:val="1"/>
  </w:num>
  <w:num w:numId="6">
    <w:abstractNumId w:val="4"/>
  </w:num>
  <w:num w:numId="7">
    <w:abstractNumId w:val="17"/>
  </w:num>
  <w:num w:numId="8">
    <w:abstractNumId w:val="13"/>
  </w:num>
  <w:num w:numId="9">
    <w:abstractNumId w:val="20"/>
  </w:num>
  <w:num w:numId="10">
    <w:abstractNumId w:val="12"/>
  </w:num>
  <w:num w:numId="11">
    <w:abstractNumId w:val="19"/>
  </w:num>
  <w:num w:numId="12">
    <w:abstractNumId w:val="0"/>
  </w:num>
  <w:num w:numId="13">
    <w:abstractNumId w:val="16"/>
  </w:num>
  <w:num w:numId="14">
    <w:abstractNumId w:val="10"/>
  </w:num>
  <w:num w:numId="15">
    <w:abstractNumId w:val="2"/>
  </w:num>
  <w:num w:numId="16">
    <w:abstractNumId w:val="7"/>
  </w:num>
  <w:num w:numId="17">
    <w:abstractNumId w:val="5"/>
  </w:num>
  <w:num w:numId="18">
    <w:abstractNumId w:val="3"/>
  </w:num>
  <w:num w:numId="19">
    <w:abstractNumId w:val="9"/>
  </w:num>
  <w:num w:numId="20">
    <w:abstractNumId w:val="14"/>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 Wallis">
    <w15:presenceInfo w15:providerId="None" w15:userId="Richard Wallis"/>
  </w15:person>
  <w15:person w15:author="Chloe Coombs">
    <w15:presenceInfo w15:providerId="AD" w15:userId="S::Chloe.Coombs@education.vic.gov.au::1e95114a-36b2-475c-b1fa-b6151a0ca89c"/>
  </w15:person>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LY0NjE2MDdT0lEKTi0uzszPAykwrgUA0H5FmCwAAAA="/>
  </w:docVars>
  <w:rsids>
    <w:rsidRoot w:val="00D678CF"/>
    <w:rsid w:val="00007DDC"/>
    <w:rsid w:val="00023395"/>
    <w:rsid w:val="000319E4"/>
    <w:rsid w:val="00047121"/>
    <w:rsid w:val="00047914"/>
    <w:rsid w:val="000551A3"/>
    <w:rsid w:val="0006307B"/>
    <w:rsid w:val="00067189"/>
    <w:rsid w:val="0007314E"/>
    <w:rsid w:val="00075B54"/>
    <w:rsid w:val="00083115"/>
    <w:rsid w:val="00094BFF"/>
    <w:rsid w:val="000973A0"/>
    <w:rsid w:val="001336F6"/>
    <w:rsid w:val="0015562E"/>
    <w:rsid w:val="00166360"/>
    <w:rsid w:val="001675F7"/>
    <w:rsid w:val="001A25F6"/>
    <w:rsid w:val="001B3E3C"/>
    <w:rsid w:val="001B6EC1"/>
    <w:rsid w:val="001C364B"/>
    <w:rsid w:val="001D2C54"/>
    <w:rsid w:val="001E61D8"/>
    <w:rsid w:val="001F7CC6"/>
    <w:rsid w:val="00200061"/>
    <w:rsid w:val="00200622"/>
    <w:rsid w:val="00200B49"/>
    <w:rsid w:val="0020550D"/>
    <w:rsid w:val="0024230A"/>
    <w:rsid w:val="00245478"/>
    <w:rsid w:val="002472F9"/>
    <w:rsid w:val="0026678F"/>
    <w:rsid w:val="002728CB"/>
    <w:rsid w:val="00280C75"/>
    <w:rsid w:val="00283710"/>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2582E"/>
    <w:rsid w:val="003273F4"/>
    <w:rsid w:val="00333F62"/>
    <w:rsid w:val="00346A93"/>
    <w:rsid w:val="0036225D"/>
    <w:rsid w:val="00367A17"/>
    <w:rsid w:val="00370969"/>
    <w:rsid w:val="00374B13"/>
    <w:rsid w:val="00380C02"/>
    <w:rsid w:val="0039388E"/>
    <w:rsid w:val="0039471C"/>
    <w:rsid w:val="003B109C"/>
    <w:rsid w:val="003C357D"/>
    <w:rsid w:val="003D2C08"/>
    <w:rsid w:val="003E7DF7"/>
    <w:rsid w:val="003F350D"/>
    <w:rsid w:val="00403365"/>
    <w:rsid w:val="00404425"/>
    <w:rsid w:val="00407196"/>
    <w:rsid w:val="00407298"/>
    <w:rsid w:val="00407C74"/>
    <w:rsid w:val="00413413"/>
    <w:rsid w:val="004134C5"/>
    <w:rsid w:val="0041574C"/>
    <w:rsid w:val="00421B14"/>
    <w:rsid w:val="00427ACD"/>
    <w:rsid w:val="00430E35"/>
    <w:rsid w:val="00431F3C"/>
    <w:rsid w:val="00434996"/>
    <w:rsid w:val="004434B4"/>
    <w:rsid w:val="00443C39"/>
    <w:rsid w:val="0044773A"/>
    <w:rsid w:val="004532EA"/>
    <w:rsid w:val="004761B0"/>
    <w:rsid w:val="0049451C"/>
    <w:rsid w:val="00496168"/>
    <w:rsid w:val="004B5D0C"/>
    <w:rsid w:val="004E0B77"/>
    <w:rsid w:val="005058F8"/>
    <w:rsid w:val="0051289D"/>
    <w:rsid w:val="005232CD"/>
    <w:rsid w:val="00524943"/>
    <w:rsid w:val="00525EB4"/>
    <w:rsid w:val="00533B87"/>
    <w:rsid w:val="00541E68"/>
    <w:rsid w:val="00573697"/>
    <w:rsid w:val="005930CD"/>
    <w:rsid w:val="005A4D2C"/>
    <w:rsid w:val="005B3171"/>
    <w:rsid w:val="005B7F4D"/>
    <w:rsid w:val="005C604C"/>
    <w:rsid w:val="005D4458"/>
    <w:rsid w:val="005D618C"/>
    <w:rsid w:val="005D6BAB"/>
    <w:rsid w:val="00605A25"/>
    <w:rsid w:val="00610526"/>
    <w:rsid w:val="0063201A"/>
    <w:rsid w:val="00662348"/>
    <w:rsid w:val="00667C99"/>
    <w:rsid w:val="00675623"/>
    <w:rsid w:val="0068016D"/>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17C5"/>
    <w:rsid w:val="00762DA9"/>
    <w:rsid w:val="00773930"/>
    <w:rsid w:val="007800D6"/>
    <w:rsid w:val="00786D1B"/>
    <w:rsid w:val="007871AF"/>
    <w:rsid w:val="00791525"/>
    <w:rsid w:val="007B68E3"/>
    <w:rsid w:val="007C7FA7"/>
    <w:rsid w:val="007D2063"/>
    <w:rsid w:val="007D7430"/>
    <w:rsid w:val="007E2155"/>
    <w:rsid w:val="007F53E4"/>
    <w:rsid w:val="00806113"/>
    <w:rsid w:val="0081005C"/>
    <w:rsid w:val="00814047"/>
    <w:rsid w:val="00832ABA"/>
    <w:rsid w:val="00837C53"/>
    <w:rsid w:val="00846651"/>
    <w:rsid w:val="008511EA"/>
    <w:rsid w:val="00865DFA"/>
    <w:rsid w:val="00880AFE"/>
    <w:rsid w:val="008912D8"/>
    <w:rsid w:val="008926DC"/>
    <w:rsid w:val="00895600"/>
    <w:rsid w:val="00896054"/>
    <w:rsid w:val="008A3AC4"/>
    <w:rsid w:val="008A5B2E"/>
    <w:rsid w:val="008B085D"/>
    <w:rsid w:val="008B1AA6"/>
    <w:rsid w:val="008C1800"/>
    <w:rsid w:val="008C2388"/>
    <w:rsid w:val="008C54B2"/>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C6FD9"/>
    <w:rsid w:val="009D1D62"/>
    <w:rsid w:val="009E08CF"/>
    <w:rsid w:val="009E64E0"/>
    <w:rsid w:val="009F6630"/>
    <w:rsid w:val="00A009E0"/>
    <w:rsid w:val="00A05445"/>
    <w:rsid w:val="00A0771A"/>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E0541"/>
    <w:rsid w:val="00AF0EE7"/>
    <w:rsid w:val="00AF1D40"/>
    <w:rsid w:val="00B0158F"/>
    <w:rsid w:val="00B06317"/>
    <w:rsid w:val="00B20B25"/>
    <w:rsid w:val="00B25D02"/>
    <w:rsid w:val="00B315D3"/>
    <w:rsid w:val="00B35E51"/>
    <w:rsid w:val="00B42A2A"/>
    <w:rsid w:val="00B42DB5"/>
    <w:rsid w:val="00B477AF"/>
    <w:rsid w:val="00B63428"/>
    <w:rsid w:val="00B75342"/>
    <w:rsid w:val="00BA2414"/>
    <w:rsid w:val="00BB189A"/>
    <w:rsid w:val="00BB1DE4"/>
    <w:rsid w:val="00BB5F1C"/>
    <w:rsid w:val="00BC0A45"/>
    <w:rsid w:val="00BC15B9"/>
    <w:rsid w:val="00BC1D12"/>
    <w:rsid w:val="00BE5B16"/>
    <w:rsid w:val="00BF1636"/>
    <w:rsid w:val="00C01B0E"/>
    <w:rsid w:val="00C0236E"/>
    <w:rsid w:val="00C04F8E"/>
    <w:rsid w:val="00C07242"/>
    <w:rsid w:val="00C26AA4"/>
    <w:rsid w:val="00C34F88"/>
    <w:rsid w:val="00C509C7"/>
    <w:rsid w:val="00C54E13"/>
    <w:rsid w:val="00C8365A"/>
    <w:rsid w:val="00C974C6"/>
    <w:rsid w:val="00CA1804"/>
    <w:rsid w:val="00CA408F"/>
    <w:rsid w:val="00CB639B"/>
    <w:rsid w:val="00CC2000"/>
    <w:rsid w:val="00CC34F1"/>
    <w:rsid w:val="00CC37FC"/>
    <w:rsid w:val="00CC5756"/>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8250B"/>
    <w:rsid w:val="00E852B3"/>
    <w:rsid w:val="00EA20F9"/>
    <w:rsid w:val="00EB194E"/>
    <w:rsid w:val="00EC4F42"/>
    <w:rsid w:val="00EC5BA9"/>
    <w:rsid w:val="00EC6AC2"/>
    <w:rsid w:val="00EC7617"/>
    <w:rsid w:val="00ED029E"/>
    <w:rsid w:val="00ED265C"/>
    <w:rsid w:val="00ED2ADB"/>
    <w:rsid w:val="00ED3854"/>
    <w:rsid w:val="00ED6F18"/>
    <w:rsid w:val="00EE6758"/>
    <w:rsid w:val="00EE6C29"/>
    <w:rsid w:val="00EF0E07"/>
    <w:rsid w:val="00EF4632"/>
    <w:rsid w:val="00F03828"/>
    <w:rsid w:val="00F13A38"/>
    <w:rsid w:val="00F145AF"/>
    <w:rsid w:val="00F3262A"/>
    <w:rsid w:val="00F34F9D"/>
    <w:rsid w:val="00F45903"/>
    <w:rsid w:val="00F57D77"/>
    <w:rsid w:val="00F654E1"/>
    <w:rsid w:val="00F72B35"/>
    <w:rsid w:val="00F80D19"/>
    <w:rsid w:val="00F90A43"/>
    <w:rsid w:val="00F95612"/>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cid:8bf5cd0c-5f86-4580-934a-74d76a5ef61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2.education.vic.gov.au/pal/contractor-ohs-management/policy"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education.vic.gov.au/pal/visitors/polic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child-safe-standard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3.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DB31CA-133A-4FBD-B4B5-732D0C764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86</Words>
  <Characters>1816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Visitors-policy-template-November-2022-markup</vt:lpstr>
    </vt:vector>
  </TitlesOfParts>
  <Company>Department of Education and Training</Company>
  <LinksUpToDate>false</LinksUpToDate>
  <CharactersWithSpaces>2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ors-policy-template-November-2022-markup</dc:title>
  <dc:subject/>
  <dc:creator>Roberts, Emma G</dc:creator>
  <cp:keywords/>
  <dc:description/>
  <cp:lastModifiedBy>Richard Wallis</cp:lastModifiedBy>
  <cp:revision>2</cp:revision>
  <cp:lastPrinted>2018-09-03T06:05:00Z</cp:lastPrinted>
  <dcterms:created xsi:type="dcterms:W3CDTF">2023-08-31T01:03:00Z</dcterms:created>
  <dcterms:modified xsi:type="dcterms:W3CDTF">2023-08-31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514418dc-fa03-437d-90f3-fcca84e0a0b8}</vt:lpwstr>
  </property>
  <property fmtid="{D5CDD505-2E9C-101B-9397-08002B2CF9AE}" pid="10" name="RecordPoint_ActiveItemWebId">
    <vt:lpwstr>{603f2397-5de8-47f6-bd19-8ee820c94c7c}</vt:lpwstr>
  </property>
  <property fmtid="{D5CDD505-2E9C-101B-9397-08002B2CF9AE}" pid="11" name="RecordPoint_RecordNumberSubmitted">
    <vt:lpwstr>R20220584543</vt:lpwstr>
  </property>
  <property fmtid="{D5CDD505-2E9C-101B-9397-08002B2CF9AE}" pid="12" name="RecordPoint_SubmissionCompleted">
    <vt:lpwstr>2022-11-04T14:55:27.6052357+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